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0AC6A" w14:textId="77777777" w:rsidR="00D411CB" w:rsidRPr="00CE6667" w:rsidRDefault="00A476D5" w:rsidP="002F2395">
      <w:pPr>
        <w:spacing w:after="120"/>
        <w:rPr>
          <w:rFonts w:cs="Arial"/>
          <w:b/>
          <w:bCs/>
          <w:sz w:val="22"/>
          <w:szCs w:val="22"/>
          <w:lang w:val="sk-SK"/>
        </w:rPr>
      </w:pPr>
      <w:r w:rsidRPr="00CE6667">
        <w:rPr>
          <w:rFonts w:cs="Arial"/>
          <w:b/>
          <w:bCs/>
          <w:sz w:val="22"/>
          <w:szCs w:val="22"/>
          <w:lang w:val="sk-SK"/>
        </w:rPr>
        <w:t xml:space="preserve">1 </w:t>
      </w:r>
      <w:r w:rsidR="00EC6F62" w:rsidRPr="00CE6667">
        <w:rPr>
          <w:rFonts w:cs="Arial"/>
          <w:b/>
          <w:bCs/>
          <w:sz w:val="22"/>
          <w:szCs w:val="22"/>
          <w:lang w:val="sk-SK"/>
        </w:rPr>
        <w:t xml:space="preserve"> Informácie o </w:t>
      </w:r>
      <w:r w:rsidR="00BC10F1" w:rsidRPr="00CE6667">
        <w:rPr>
          <w:rFonts w:cs="Arial"/>
          <w:b/>
          <w:bCs/>
          <w:sz w:val="22"/>
          <w:szCs w:val="22"/>
          <w:lang w:val="sk-SK"/>
        </w:rPr>
        <w:t>výrobcovi</w:t>
      </w:r>
      <w:r w:rsidR="00EC6F62" w:rsidRPr="00CE6667">
        <w:rPr>
          <w:rFonts w:cs="Arial"/>
          <w:b/>
          <w:bCs/>
          <w:sz w:val="22"/>
          <w:szCs w:val="22"/>
          <w:lang w:val="sk-SK"/>
        </w:rPr>
        <w:t xml:space="preserve"> a kontaktných osobách</w:t>
      </w: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9"/>
        <w:gridCol w:w="7370"/>
      </w:tblGrid>
      <w:tr w:rsidR="00994F53" w:rsidRPr="00CE6667" w14:paraId="25236D2F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153329AA" w14:textId="77777777" w:rsidR="00994F53" w:rsidRPr="00CE6667" w:rsidRDefault="00994F53" w:rsidP="00376B9E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t>Obchodné meno výrobcu:</w:t>
            </w:r>
          </w:p>
        </w:tc>
        <w:tc>
          <w:tcPr>
            <w:tcW w:w="7370" w:type="dxa"/>
            <w:vAlign w:val="center"/>
          </w:tcPr>
          <w:p w14:paraId="66D2195A" w14:textId="77777777" w:rsidR="00994F53" w:rsidRPr="00CE6667" w:rsidRDefault="00994F53" w:rsidP="00376B9E">
            <w:pPr>
              <w:spacing w:before="40" w:after="40"/>
              <w:rPr>
                <w:rFonts w:cs="Arial"/>
                <w:b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1132FD" w:rsidRPr="00CE6667" w14:paraId="125B41BD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5B207598" w14:textId="6B2222FA" w:rsidR="001132FD" w:rsidRPr="00CE6667" w:rsidRDefault="001132FD" w:rsidP="001132FD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bookmarkStart w:id="0" w:name="_Hlk68094577"/>
            <w:r w:rsidRPr="00CE6667">
              <w:rPr>
                <w:rFonts w:cs="Arial"/>
                <w:color w:val="FFFFFF"/>
                <w:szCs w:val="18"/>
              </w:rPr>
              <w:t>Jediné registračné číslo (SRN)</w:t>
            </w:r>
            <w:r w:rsidR="00E13A42">
              <w:rPr>
                <w:rFonts w:cs="Arial"/>
                <w:color w:val="FFFFFF"/>
                <w:szCs w:val="18"/>
              </w:rPr>
              <w:t xml:space="preserve"> / Actor ID</w:t>
            </w:r>
            <w:r w:rsidRPr="00CE6667">
              <w:rPr>
                <w:rFonts w:cs="Arial"/>
                <w:color w:val="FFFFFF"/>
                <w:szCs w:val="18"/>
              </w:rPr>
              <w:t>:</w:t>
            </w:r>
          </w:p>
        </w:tc>
        <w:tc>
          <w:tcPr>
            <w:tcW w:w="7370" w:type="dxa"/>
            <w:vAlign w:val="center"/>
          </w:tcPr>
          <w:p w14:paraId="074C3A0A" w14:textId="77777777" w:rsidR="001132FD" w:rsidRPr="00CE6667" w:rsidRDefault="001132FD" w:rsidP="001132FD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bookmarkEnd w:id="0"/>
      <w:tr w:rsidR="001132FD" w:rsidRPr="00CE6667" w14:paraId="319D5C06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51F5BAAA" w14:textId="77777777" w:rsidR="001132FD" w:rsidRPr="00CE6667" w:rsidRDefault="001132FD" w:rsidP="001132FD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</w:rPr>
              <w:t>Adresa sídla výrobcu:</w:t>
            </w:r>
          </w:p>
        </w:tc>
        <w:tc>
          <w:tcPr>
            <w:tcW w:w="7370" w:type="dxa"/>
            <w:vAlign w:val="center"/>
          </w:tcPr>
          <w:p w14:paraId="5B06DEC7" w14:textId="77777777" w:rsidR="001132FD" w:rsidRPr="00CE6667" w:rsidRDefault="001132FD" w:rsidP="001132FD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1132FD" w:rsidRPr="00CE6667" w14:paraId="33C9C11B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7CE022F3" w14:textId="77777777" w:rsidR="001132FD" w:rsidRPr="00CE6667" w:rsidRDefault="001132FD" w:rsidP="001132FD">
            <w:pPr>
              <w:spacing w:before="40" w:after="40"/>
              <w:rPr>
                <w:rFonts w:cs="Arial"/>
                <w:color w:val="FFFFFF"/>
                <w:szCs w:val="18"/>
              </w:rPr>
            </w:pPr>
            <w:r w:rsidRPr="00CE6667">
              <w:rPr>
                <w:rFonts w:cs="Arial"/>
                <w:color w:val="FFFFFF"/>
                <w:szCs w:val="18"/>
              </w:rPr>
              <w:t>Štát:</w:t>
            </w:r>
          </w:p>
        </w:tc>
        <w:tc>
          <w:tcPr>
            <w:tcW w:w="7370" w:type="dxa"/>
            <w:vAlign w:val="center"/>
          </w:tcPr>
          <w:p w14:paraId="3DA9BD23" w14:textId="77777777" w:rsidR="001132FD" w:rsidRPr="00CE6667" w:rsidRDefault="001132FD" w:rsidP="001132FD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1132FD" w:rsidRPr="00CE6667" w14:paraId="14951229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5E01F708" w14:textId="77777777" w:rsidR="001132FD" w:rsidRPr="00CE6667" w:rsidRDefault="001132FD" w:rsidP="001132FD">
            <w:pPr>
              <w:spacing w:before="40" w:after="40"/>
              <w:rPr>
                <w:rFonts w:cs="Arial"/>
                <w:color w:val="FFFFFF"/>
                <w:szCs w:val="18"/>
              </w:rPr>
            </w:pPr>
            <w:r w:rsidRPr="00CE6667">
              <w:rPr>
                <w:rFonts w:cs="Arial"/>
                <w:color w:val="FFFFFF"/>
                <w:szCs w:val="18"/>
              </w:rPr>
              <w:t>PSČ:</w:t>
            </w:r>
          </w:p>
        </w:tc>
        <w:tc>
          <w:tcPr>
            <w:tcW w:w="7370" w:type="dxa"/>
            <w:vAlign w:val="center"/>
          </w:tcPr>
          <w:p w14:paraId="0C6EE007" w14:textId="77777777" w:rsidR="001132FD" w:rsidRPr="00CE6667" w:rsidRDefault="001132FD" w:rsidP="001132FD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1132FD" w:rsidRPr="00CE6667" w14:paraId="7C13CE2F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35E6696A" w14:textId="77777777" w:rsidR="001132FD" w:rsidRPr="00CE6667" w:rsidRDefault="001132FD" w:rsidP="001132FD">
            <w:pPr>
              <w:spacing w:before="40" w:after="40"/>
              <w:rPr>
                <w:rFonts w:cs="Arial"/>
                <w:color w:val="FFFFFF"/>
                <w:szCs w:val="18"/>
              </w:rPr>
            </w:pPr>
            <w:r w:rsidRPr="00CE6667">
              <w:rPr>
                <w:rFonts w:cs="Arial"/>
                <w:color w:val="FFFFFF"/>
                <w:szCs w:val="18"/>
              </w:rPr>
              <w:t>Pobočky výrobcu:</w:t>
            </w:r>
          </w:p>
        </w:tc>
        <w:tc>
          <w:tcPr>
            <w:tcW w:w="7370" w:type="dxa"/>
            <w:vAlign w:val="center"/>
          </w:tcPr>
          <w:p w14:paraId="6366DC06" w14:textId="77777777" w:rsidR="001132FD" w:rsidRPr="00CE6667" w:rsidRDefault="001132FD" w:rsidP="001132FD">
            <w:pPr>
              <w:spacing w:before="40" w:after="40"/>
              <w:rPr>
                <w:rFonts w:cs="Arial"/>
                <w:szCs w:val="18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761963" w:rsidRPr="00CE6667" w14:paraId="05071BE8" w14:textId="77777777" w:rsidTr="00454820">
        <w:trPr>
          <w:trHeight w:val="443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1ED9D285" w14:textId="77777777" w:rsidR="00761963" w:rsidRPr="00CE6667" w:rsidRDefault="00761963" w:rsidP="00761963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Zaregistrovaný v OR (miesto/číslo):</w:t>
            </w:r>
          </w:p>
        </w:tc>
        <w:tc>
          <w:tcPr>
            <w:tcW w:w="7370" w:type="dxa"/>
            <w:vAlign w:val="center"/>
          </w:tcPr>
          <w:p w14:paraId="256DEC18" w14:textId="77777777" w:rsidR="00761963" w:rsidRPr="00CE6667" w:rsidRDefault="00761963" w:rsidP="001132FD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1132FD" w:rsidRPr="00CE6667" w14:paraId="6A53D9E7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7CC635D2" w14:textId="77777777" w:rsidR="001132FD" w:rsidRPr="00CE6667" w:rsidRDefault="001132FD" w:rsidP="001132FD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IČO:</w:t>
            </w:r>
          </w:p>
        </w:tc>
        <w:tc>
          <w:tcPr>
            <w:tcW w:w="7370" w:type="dxa"/>
            <w:vAlign w:val="center"/>
          </w:tcPr>
          <w:p w14:paraId="5B0BAF60" w14:textId="77777777" w:rsidR="001132FD" w:rsidRPr="00CE6667" w:rsidRDefault="001132FD" w:rsidP="001132FD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1132FD" w:rsidRPr="00CE6667" w14:paraId="6C76DDC0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2DDB5F91" w14:textId="77777777" w:rsidR="001132FD" w:rsidRPr="00CE6667" w:rsidRDefault="001132FD" w:rsidP="001132FD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DIČ / IČ DPH:</w:t>
            </w:r>
          </w:p>
        </w:tc>
        <w:tc>
          <w:tcPr>
            <w:tcW w:w="7370" w:type="dxa"/>
            <w:vAlign w:val="center"/>
          </w:tcPr>
          <w:p w14:paraId="53EDFFB0" w14:textId="77777777" w:rsidR="001132FD" w:rsidRPr="00CE6667" w:rsidRDefault="001132FD" w:rsidP="001132FD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2B014B" w:rsidRPr="00CE6667" w14:paraId="41D4F57E" w14:textId="77777777" w:rsidTr="003C6397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4F2E0FCB" w14:textId="02EC3843" w:rsidR="002B014B" w:rsidRPr="00CE6667" w:rsidRDefault="002B014B" w:rsidP="002B014B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Bankové údaje:</w:t>
            </w:r>
          </w:p>
        </w:tc>
        <w:tc>
          <w:tcPr>
            <w:tcW w:w="7370" w:type="dxa"/>
            <w:vAlign w:val="center"/>
          </w:tcPr>
          <w:p w14:paraId="3520AE8C" w14:textId="0FC0F56D" w:rsidR="002B014B" w:rsidRPr="00CE6667" w:rsidRDefault="002B014B" w:rsidP="002B014B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2B014B" w:rsidRPr="00CE6667" w14:paraId="73105A32" w14:textId="77777777" w:rsidTr="003C6397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1FDE9FB7" w14:textId="6085746B" w:rsidR="002B014B" w:rsidRPr="00CE6667" w:rsidRDefault="00A42541" w:rsidP="002B014B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Číslo ú</w:t>
            </w:r>
            <w:r w:rsidR="002B014B" w:rsidRPr="00CE6667">
              <w:rPr>
                <w:rFonts w:cs="Arial"/>
                <w:color w:val="FFFFFF"/>
                <w:szCs w:val="18"/>
                <w:lang w:val="sk-SK"/>
              </w:rPr>
              <w:t>čt</w:t>
            </w:r>
            <w:r w:rsidRPr="00CE6667">
              <w:rPr>
                <w:rFonts w:cs="Arial"/>
                <w:color w:val="FFFFFF"/>
                <w:szCs w:val="18"/>
                <w:lang w:val="sk-SK"/>
              </w:rPr>
              <w:t>u</w:t>
            </w:r>
            <w:r w:rsidR="002B014B" w:rsidRPr="00CE6667">
              <w:rPr>
                <w:rFonts w:cs="Arial"/>
                <w:color w:val="FFFFFF"/>
                <w:szCs w:val="18"/>
                <w:lang w:val="sk-SK"/>
              </w:rPr>
              <w:t xml:space="preserve"> (IBAN):</w:t>
            </w:r>
          </w:p>
        </w:tc>
        <w:tc>
          <w:tcPr>
            <w:tcW w:w="7370" w:type="dxa"/>
            <w:vAlign w:val="center"/>
          </w:tcPr>
          <w:p w14:paraId="3AA1FA69" w14:textId="789400B4" w:rsidR="002B014B" w:rsidRPr="00CE6667" w:rsidRDefault="002B014B" w:rsidP="002B014B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2B014B" w:rsidRPr="00CE6667" w14:paraId="47E2F5FE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2725EE49" w14:textId="77777777" w:rsidR="002B014B" w:rsidRPr="00CE6667" w:rsidRDefault="002B014B" w:rsidP="002B014B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Tel.:</w:t>
            </w:r>
          </w:p>
        </w:tc>
        <w:tc>
          <w:tcPr>
            <w:tcW w:w="7370" w:type="dxa"/>
            <w:vAlign w:val="center"/>
          </w:tcPr>
          <w:p w14:paraId="753330C5" w14:textId="77777777" w:rsidR="002B014B" w:rsidRPr="00CE6667" w:rsidRDefault="002B014B" w:rsidP="002B014B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2B014B" w:rsidRPr="00CE6667" w14:paraId="416EB4D6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6903F7FF" w14:textId="77777777" w:rsidR="002B014B" w:rsidRPr="00CE6667" w:rsidRDefault="002B014B" w:rsidP="002B014B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E-mail:</w:t>
            </w:r>
          </w:p>
        </w:tc>
        <w:tc>
          <w:tcPr>
            <w:tcW w:w="7370" w:type="dxa"/>
            <w:vAlign w:val="center"/>
          </w:tcPr>
          <w:p w14:paraId="584DF2F6" w14:textId="77777777" w:rsidR="002B014B" w:rsidRPr="00CE6667" w:rsidRDefault="002B014B" w:rsidP="002B014B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2B014B" w:rsidRPr="00CE6667" w14:paraId="4610DEC3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4F1C5E0B" w14:textId="77777777" w:rsidR="002B014B" w:rsidRPr="00CE6667" w:rsidRDefault="002B014B" w:rsidP="002B014B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www:</w:t>
            </w:r>
          </w:p>
        </w:tc>
        <w:tc>
          <w:tcPr>
            <w:tcW w:w="7370" w:type="dxa"/>
            <w:vAlign w:val="center"/>
          </w:tcPr>
          <w:p w14:paraId="0E509FD8" w14:textId="77777777" w:rsidR="002B014B" w:rsidRPr="00CE6667" w:rsidRDefault="002B014B" w:rsidP="002B014B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</w:tbl>
    <w:p w14:paraId="103EA8A6" w14:textId="77777777" w:rsidR="00D411CB" w:rsidRPr="00CE6667" w:rsidRDefault="00404421" w:rsidP="00D411CB">
      <w:pPr>
        <w:spacing w:before="40" w:after="60"/>
        <w:rPr>
          <w:rFonts w:cs="Arial"/>
          <w:i/>
          <w:color w:val="0070C0"/>
          <w:szCs w:val="18"/>
          <w:u w:val="single"/>
          <w:lang w:val="sk-SK"/>
        </w:rPr>
      </w:pPr>
      <w:r w:rsidRPr="00CE6667">
        <w:rPr>
          <w:rFonts w:cs="Arial"/>
          <w:i/>
          <w:color w:val="0070C0"/>
          <w:szCs w:val="18"/>
          <w:u w:val="single"/>
          <w:lang w:val="sk-SK"/>
        </w:rPr>
        <w:t>P</w:t>
      </w:r>
      <w:r w:rsidR="002F2395" w:rsidRPr="00CE6667">
        <w:rPr>
          <w:rFonts w:cs="Arial"/>
          <w:i/>
          <w:color w:val="0070C0"/>
          <w:szCs w:val="18"/>
          <w:u w:val="single"/>
          <w:lang w:val="sk-SK"/>
        </w:rPr>
        <w:t>rosím priložte kópiu výpisu z OR.</w:t>
      </w:r>
    </w:p>
    <w:p w14:paraId="4ED8988F" w14:textId="77777777" w:rsidR="000C5445" w:rsidRPr="00CE6667" w:rsidRDefault="000C5445" w:rsidP="00D411CB">
      <w:pPr>
        <w:spacing w:before="40" w:after="60"/>
        <w:rPr>
          <w:rFonts w:cs="Arial"/>
          <w:i/>
          <w:color w:val="0070C0"/>
          <w:szCs w:val="18"/>
          <w:u w:val="single"/>
          <w:lang w:val="sk-SK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9"/>
        <w:gridCol w:w="7370"/>
      </w:tblGrid>
      <w:tr w:rsidR="000C5445" w:rsidRPr="00CE6667" w14:paraId="52230DC9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66617EE3" w14:textId="77777777" w:rsidR="000C5445" w:rsidRPr="00CE6667" w:rsidRDefault="000C5445" w:rsidP="00376B9E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t>Štatutárny zástupca výrobcu:</w:t>
            </w:r>
          </w:p>
        </w:tc>
        <w:tc>
          <w:tcPr>
            <w:tcW w:w="7370" w:type="dxa"/>
            <w:vAlign w:val="center"/>
          </w:tcPr>
          <w:p w14:paraId="454DBB9B" w14:textId="77777777" w:rsidR="000C5445" w:rsidRPr="00CE6667" w:rsidRDefault="000C5445" w:rsidP="00376B9E">
            <w:pPr>
              <w:spacing w:before="40" w:after="40"/>
              <w:rPr>
                <w:rFonts w:cs="Arial"/>
                <w:b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AE4E21" w:rsidRPr="00CE6667" w14:paraId="7FF87822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25D4C81D" w14:textId="77777777" w:rsidR="00AE4E21" w:rsidRPr="00CE6667" w:rsidRDefault="00AE4E21" w:rsidP="00376B9E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Pozícia:</w:t>
            </w:r>
          </w:p>
        </w:tc>
        <w:tc>
          <w:tcPr>
            <w:tcW w:w="7370" w:type="dxa"/>
            <w:vAlign w:val="center"/>
          </w:tcPr>
          <w:p w14:paraId="6F0DD02E" w14:textId="77777777" w:rsidR="00AE4E21" w:rsidRPr="00CE6667" w:rsidRDefault="00AE4E21" w:rsidP="00376B9E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0C5445" w:rsidRPr="00CE6667" w14:paraId="309D809E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7A25A144" w14:textId="77777777" w:rsidR="000C5445" w:rsidRPr="00CE6667" w:rsidRDefault="000C5445" w:rsidP="00376B9E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Tel.:</w:t>
            </w:r>
          </w:p>
        </w:tc>
        <w:tc>
          <w:tcPr>
            <w:tcW w:w="7370" w:type="dxa"/>
            <w:vAlign w:val="center"/>
          </w:tcPr>
          <w:p w14:paraId="10A8A3B8" w14:textId="77777777" w:rsidR="000C5445" w:rsidRPr="00CE6667" w:rsidRDefault="000C5445" w:rsidP="00376B9E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0C5445" w:rsidRPr="00CE6667" w14:paraId="06DC8721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255BFEC6" w14:textId="77777777" w:rsidR="000C5445" w:rsidRPr="00CE6667" w:rsidRDefault="000C5445" w:rsidP="00376B9E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E-mail:</w:t>
            </w:r>
          </w:p>
        </w:tc>
        <w:tc>
          <w:tcPr>
            <w:tcW w:w="7370" w:type="dxa"/>
            <w:vAlign w:val="center"/>
          </w:tcPr>
          <w:p w14:paraId="5549AF72" w14:textId="77777777" w:rsidR="000C5445" w:rsidRPr="00CE6667" w:rsidRDefault="000C5445" w:rsidP="00376B9E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</w:tbl>
    <w:p w14:paraId="5538A0E1" w14:textId="77777777" w:rsidR="000C5445" w:rsidRPr="00CE6667" w:rsidRDefault="000C5445" w:rsidP="00D411CB">
      <w:pPr>
        <w:spacing w:before="40" w:after="60"/>
        <w:rPr>
          <w:rFonts w:cs="Arial"/>
          <w:i/>
          <w:color w:val="FF0000"/>
          <w:szCs w:val="18"/>
          <w:u w:val="single"/>
          <w:lang w:val="sk-SK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9"/>
        <w:gridCol w:w="7370"/>
      </w:tblGrid>
      <w:tr w:rsidR="00CF0066" w:rsidRPr="00CE6667" w14:paraId="22397BD3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7880B1CD" w14:textId="77777777" w:rsidR="00CF0066" w:rsidRPr="00CE6667" w:rsidRDefault="00462867" w:rsidP="00B008E4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t>Kontaktná osoba:</w:t>
            </w:r>
          </w:p>
        </w:tc>
        <w:tc>
          <w:tcPr>
            <w:tcW w:w="7370" w:type="dxa"/>
            <w:vAlign w:val="center"/>
          </w:tcPr>
          <w:p w14:paraId="7C31EC0C" w14:textId="77777777" w:rsidR="00CF0066" w:rsidRPr="00CE6667" w:rsidRDefault="00CF0066" w:rsidP="00B008E4">
            <w:pPr>
              <w:spacing w:before="40" w:after="40"/>
              <w:rPr>
                <w:rFonts w:cs="Arial"/>
                <w:b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AE4E21" w:rsidRPr="00CE6667" w14:paraId="00468DD6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1250240C" w14:textId="77777777" w:rsidR="00AE4E21" w:rsidRPr="00CE6667" w:rsidRDefault="00AE4E21" w:rsidP="00B008E4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Pozícia:</w:t>
            </w:r>
          </w:p>
        </w:tc>
        <w:tc>
          <w:tcPr>
            <w:tcW w:w="7370" w:type="dxa"/>
            <w:vAlign w:val="center"/>
          </w:tcPr>
          <w:p w14:paraId="2783A465" w14:textId="77777777" w:rsidR="00AE4E21" w:rsidRPr="00CE6667" w:rsidRDefault="00AE4E21" w:rsidP="00B008E4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CF0066" w:rsidRPr="00CE6667" w14:paraId="01D51559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2DBC07BC" w14:textId="77777777" w:rsidR="00CF0066" w:rsidRPr="00CE6667" w:rsidRDefault="00CF0066" w:rsidP="00B008E4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Tel.:</w:t>
            </w:r>
          </w:p>
        </w:tc>
        <w:tc>
          <w:tcPr>
            <w:tcW w:w="7370" w:type="dxa"/>
            <w:vAlign w:val="center"/>
          </w:tcPr>
          <w:p w14:paraId="21818B98" w14:textId="77777777" w:rsidR="00CF0066" w:rsidRPr="00CE6667" w:rsidRDefault="00CF0066" w:rsidP="00B008E4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CF0066" w:rsidRPr="00CE6667" w14:paraId="291EDDE7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66A0A39D" w14:textId="77777777" w:rsidR="00CF0066" w:rsidRPr="00CE6667" w:rsidRDefault="00CF0066" w:rsidP="00B008E4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E-mail:</w:t>
            </w:r>
          </w:p>
        </w:tc>
        <w:tc>
          <w:tcPr>
            <w:tcW w:w="7370" w:type="dxa"/>
            <w:vAlign w:val="center"/>
          </w:tcPr>
          <w:p w14:paraId="3BB1A54A" w14:textId="77777777" w:rsidR="00CF0066" w:rsidRPr="00CE6667" w:rsidRDefault="00CF0066" w:rsidP="00B008E4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</w:tbl>
    <w:p w14:paraId="2033AE7A" w14:textId="77777777" w:rsidR="00CF0066" w:rsidRPr="00CE6667" w:rsidRDefault="00CF0066" w:rsidP="00D411CB">
      <w:pPr>
        <w:spacing w:before="40" w:after="60"/>
        <w:rPr>
          <w:rFonts w:cs="Arial"/>
          <w:i/>
          <w:color w:val="FF0000"/>
          <w:szCs w:val="18"/>
          <w:u w:val="single"/>
          <w:lang w:val="sk-SK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9"/>
        <w:gridCol w:w="7370"/>
      </w:tblGrid>
      <w:tr w:rsidR="00D411CB" w:rsidRPr="00CE6667" w14:paraId="38F11DFD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79B943B3" w14:textId="77777777" w:rsidR="00D411CB" w:rsidRPr="00CE6667" w:rsidRDefault="005A7AE1" w:rsidP="008F356C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bookmarkStart w:id="1" w:name="_Hlk66973122"/>
            <w:r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t>Osoba zodpovedná za dodržiavanie regulačných požiadaviek (podľa čl. 15 MDR)</w:t>
            </w:r>
            <w:r w:rsidR="00D411CB"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t xml:space="preserve">: </w:t>
            </w:r>
          </w:p>
        </w:tc>
        <w:tc>
          <w:tcPr>
            <w:tcW w:w="7370" w:type="dxa"/>
            <w:vAlign w:val="center"/>
          </w:tcPr>
          <w:p w14:paraId="536731DF" w14:textId="22E3A842" w:rsidR="00D411CB" w:rsidRPr="00CE6667" w:rsidRDefault="00B10B50" w:rsidP="00E77897">
            <w:pPr>
              <w:spacing w:before="40" w:after="40"/>
              <w:rPr>
                <w:rFonts w:cs="Arial"/>
                <w:b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D84D51" w:rsidRPr="00CE6667" w14:paraId="4DCDA5B5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151854EB" w14:textId="77777777" w:rsidR="00D84D51" w:rsidRPr="00CE6667" w:rsidRDefault="00D84D51" w:rsidP="008F356C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Je osoba zodpovedná za dodržiavanie regulačných požiadaviek interným zamestnancom výrobcu?</w:t>
            </w:r>
          </w:p>
        </w:tc>
        <w:tc>
          <w:tcPr>
            <w:tcW w:w="7370" w:type="dxa"/>
            <w:vAlign w:val="center"/>
          </w:tcPr>
          <w:p w14:paraId="617E8553" w14:textId="6A0054B5" w:rsidR="00D84D51" w:rsidRPr="00CE6667" w:rsidRDefault="00B10B50" w:rsidP="00E77897">
            <w:pPr>
              <w:spacing w:before="40" w:after="40"/>
              <w:rPr>
                <w:rFonts w:cs="Arial"/>
                <w:szCs w:val="18"/>
                <w:lang w:val="sk-SK"/>
              </w:rPr>
            </w:pPr>
            <w:r>
              <w:rPr>
                <w:rFonts w:cs="Arial"/>
                <w:szCs w:val="18"/>
                <w:lang w:val="sk-SK"/>
              </w:rPr>
              <w:fldChar w:fldCharType="begin">
                <w:ffData>
                  <w:name w:val="Rozbaľov1"/>
                  <w:enabled/>
                  <w:calcOnExit w:val="0"/>
                  <w:ddList>
                    <w:listEntry w:val="SELECT!"/>
                    <w:listEntry w:val="YES"/>
                    <w:listEntry w:val="NO"/>
                  </w:ddList>
                </w:ffData>
              </w:fldChar>
            </w:r>
            <w:bookmarkStart w:id="2" w:name="Rozbaľov1"/>
            <w:r>
              <w:rPr>
                <w:rFonts w:cs="Arial"/>
                <w:szCs w:val="18"/>
                <w:lang w:val="sk-SK"/>
              </w:rPr>
              <w:instrText xml:space="preserve"> FORMDROPDOWN </w:instrText>
            </w:r>
            <w:r w:rsidR="00864783">
              <w:rPr>
                <w:rFonts w:cs="Arial"/>
                <w:szCs w:val="18"/>
                <w:lang w:val="sk-SK"/>
              </w:rPr>
            </w:r>
            <w:r w:rsidR="00864783">
              <w:rPr>
                <w:rFonts w:cs="Arial"/>
                <w:szCs w:val="18"/>
                <w:lang w:val="sk-SK"/>
              </w:rPr>
              <w:fldChar w:fldCharType="separate"/>
            </w:r>
            <w:r>
              <w:rPr>
                <w:rFonts w:cs="Arial"/>
                <w:szCs w:val="18"/>
                <w:lang w:val="sk-SK"/>
              </w:rPr>
              <w:fldChar w:fldCharType="end"/>
            </w:r>
            <w:bookmarkEnd w:id="2"/>
          </w:p>
        </w:tc>
      </w:tr>
      <w:tr w:rsidR="004874C7" w:rsidRPr="00CE6667" w14:paraId="7B427F8E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655AE173" w14:textId="77777777" w:rsidR="004874C7" w:rsidRPr="00CE6667" w:rsidRDefault="00EC6F62" w:rsidP="008F356C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Tel</w:t>
            </w:r>
            <w:r w:rsidR="004874C7" w:rsidRPr="00CE6667">
              <w:rPr>
                <w:rFonts w:cs="Arial"/>
                <w:color w:val="FFFFFF"/>
                <w:szCs w:val="18"/>
                <w:lang w:val="sk-SK"/>
              </w:rPr>
              <w:t>.:</w:t>
            </w:r>
          </w:p>
        </w:tc>
        <w:tc>
          <w:tcPr>
            <w:tcW w:w="7370" w:type="dxa"/>
            <w:vAlign w:val="center"/>
          </w:tcPr>
          <w:p w14:paraId="6A87EAAB" w14:textId="77777777" w:rsidR="004874C7" w:rsidRPr="00CE6667" w:rsidRDefault="006870B7" w:rsidP="00E77897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4874C7" w:rsidRPr="00CE6667" w14:paraId="0168A0E2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412457D5" w14:textId="77777777" w:rsidR="004874C7" w:rsidRPr="00CE6667" w:rsidRDefault="004874C7" w:rsidP="008F356C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E-mail:</w:t>
            </w:r>
          </w:p>
        </w:tc>
        <w:tc>
          <w:tcPr>
            <w:tcW w:w="7370" w:type="dxa"/>
            <w:vAlign w:val="center"/>
          </w:tcPr>
          <w:p w14:paraId="2A4A59ED" w14:textId="77777777" w:rsidR="004874C7" w:rsidRPr="00CE6667" w:rsidRDefault="006870B7" w:rsidP="00E77897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bookmarkEnd w:id="1"/>
    </w:tbl>
    <w:p w14:paraId="25F0B207" w14:textId="77777777" w:rsidR="00F86C97" w:rsidRPr="00CE6667" w:rsidRDefault="00F86C97" w:rsidP="00F86C97">
      <w:pPr>
        <w:spacing w:before="40" w:after="40"/>
        <w:rPr>
          <w:rFonts w:cs="Arial"/>
          <w:b/>
          <w:szCs w:val="18"/>
          <w:u w:val="single"/>
          <w:lang w:val="sk-SK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9"/>
        <w:gridCol w:w="7370"/>
      </w:tblGrid>
      <w:tr w:rsidR="00404421" w:rsidRPr="00CE6667" w14:paraId="011B70DC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1DEA8BAA" w14:textId="77777777" w:rsidR="00404421" w:rsidRPr="00CE6667" w:rsidRDefault="000C5445" w:rsidP="00BC10F1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bookmarkStart w:id="3" w:name="_Hlk66973740"/>
            <w:r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lastRenderedPageBreak/>
              <w:t xml:space="preserve">Obchodné meno splnomocneného zástupcu </w:t>
            </w:r>
            <w:r w:rsidR="00BC10F1" w:rsidRPr="00CE6667">
              <w:rPr>
                <w:rFonts w:cs="Arial"/>
                <w:b/>
                <w:bCs/>
                <w:i/>
                <w:color w:val="FFFFFF"/>
                <w:szCs w:val="18"/>
                <w:lang w:val="sk-SK"/>
              </w:rPr>
              <w:t>(ak je to aplikovateľné)</w:t>
            </w:r>
            <w:r w:rsidR="00404421"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t>:</w:t>
            </w:r>
          </w:p>
        </w:tc>
        <w:tc>
          <w:tcPr>
            <w:tcW w:w="7370" w:type="dxa"/>
            <w:vAlign w:val="center"/>
          </w:tcPr>
          <w:p w14:paraId="49FCC4EC" w14:textId="77777777" w:rsidR="00A71259" w:rsidRPr="00CE6667" w:rsidRDefault="00404421" w:rsidP="00263DBE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bookmarkStart w:id="4" w:name="_GoBack"/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bookmarkEnd w:id="4"/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A71259" w:rsidRPr="00CE6667" w14:paraId="474B1A53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14C55EEC" w14:textId="77777777" w:rsidR="00A71259" w:rsidRPr="00CE6667" w:rsidRDefault="00A71259" w:rsidP="00BC10F1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Štatutárny zástupca splnomocneného zástupcu</w:t>
            </w:r>
            <w:r w:rsidR="00D70886" w:rsidRPr="00CE6667">
              <w:rPr>
                <w:rFonts w:cs="Arial"/>
                <w:color w:val="FFFFFF"/>
                <w:szCs w:val="18"/>
                <w:lang w:val="sk-SK"/>
              </w:rPr>
              <w:t xml:space="preserve"> </w:t>
            </w:r>
            <w:r w:rsidR="00D70886" w:rsidRPr="00CE6667">
              <w:rPr>
                <w:rFonts w:cs="Arial"/>
                <w:i/>
                <w:color w:val="FFFFFF"/>
                <w:szCs w:val="18"/>
                <w:lang w:val="sk-SK"/>
              </w:rPr>
              <w:t>(ak je to aplikovateľné)</w:t>
            </w:r>
            <w:r w:rsidRPr="00CE6667">
              <w:rPr>
                <w:rFonts w:cs="Arial"/>
                <w:color w:val="FFFFFF"/>
                <w:szCs w:val="18"/>
                <w:lang w:val="sk-SK"/>
              </w:rPr>
              <w:t>:</w:t>
            </w:r>
          </w:p>
        </w:tc>
        <w:tc>
          <w:tcPr>
            <w:tcW w:w="7370" w:type="dxa"/>
            <w:vAlign w:val="center"/>
          </w:tcPr>
          <w:p w14:paraId="72D743A6" w14:textId="77777777" w:rsidR="00A71259" w:rsidRPr="00CE6667" w:rsidRDefault="00A71259" w:rsidP="00263DBE">
            <w:pPr>
              <w:spacing w:before="40" w:after="40"/>
              <w:rPr>
                <w:rFonts w:cs="Arial"/>
                <w:sz w:val="16"/>
                <w:szCs w:val="16"/>
                <w:lang w:val="sk-SK"/>
              </w:rPr>
            </w:pPr>
            <w:r w:rsidRPr="00CE6667">
              <w:rPr>
                <w:rFonts w:cs="Arial"/>
                <w:sz w:val="16"/>
                <w:szCs w:val="16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 w:val="16"/>
                <w:szCs w:val="16"/>
                <w:lang w:val="sk-SK"/>
              </w:rPr>
            </w:r>
            <w:r w:rsidRPr="00CE6667">
              <w:rPr>
                <w:rFonts w:cs="Arial"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sz w:val="16"/>
                <w:szCs w:val="16"/>
                <w:lang w:val="sk-SK"/>
              </w:rPr>
              <w:fldChar w:fldCharType="end"/>
            </w:r>
          </w:p>
        </w:tc>
      </w:tr>
      <w:tr w:rsidR="00D84D51" w:rsidRPr="00CE6667" w14:paraId="48B00F1B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273DAA4F" w14:textId="77777777" w:rsidR="00D84D51" w:rsidRPr="00CE6667" w:rsidRDefault="00D84D51" w:rsidP="00D84D51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</w:rPr>
              <w:t>Jediné registračné číslo (SRN):</w:t>
            </w:r>
          </w:p>
        </w:tc>
        <w:tc>
          <w:tcPr>
            <w:tcW w:w="7370" w:type="dxa"/>
            <w:vAlign w:val="center"/>
          </w:tcPr>
          <w:p w14:paraId="03BB6F78" w14:textId="77777777" w:rsidR="00D84D51" w:rsidRPr="00CE6667" w:rsidRDefault="00D84D51" w:rsidP="00D84D51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D84D51" w:rsidRPr="00CE6667" w14:paraId="0DEFD93D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254067B6" w14:textId="77777777" w:rsidR="00D84D51" w:rsidRPr="00CE6667" w:rsidRDefault="00D84D51" w:rsidP="00D84D51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Adresa:</w:t>
            </w:r>
          </w:p>
        </w:tc>
        <w:tc>
          <w:tcPr>
            <w:tcW w:w="7370" w:type="dxa"/>
            <w:vAlign w:val="center"/>
          </w:tcPr>
          <w:p w14:paraId="32D76FFC" w14:textId="77777777" w:rsidR="00D84D51" w:rsidRPr="00CE6667" w:rsidRDefault="00D84D51" w:rsidP="00D84D51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D84D51" w:rsidRPr="00CE6667" w14:paraId="5A2676E1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456D9F99" w14:textId="77777777" w:rsidR="00D84D51" w:rsidRPr="00CE6667" w:rsidRDefault="00D84D51" w:rsidP="00D84D51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Tel.:</w:t>
            </w:r>
          </w:p>
        </w:tc>
        <w:tc>
          <w:tcPr>
            <w:tcW w:w="7370" w:type="dxa"/>
            <w:vAlign w:val="center"/>
          </w:tcPr>
          <w:p w14:paraId="19909164" w14:textId="77777777" w:rsidR="00D84D51" w:rsidRPr="00CE6667" w:rsidRDefault="00D84D51" w:rsidP="00D84D51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D84D51" w:rsidRPr="00CE6667" w14:paraId="32F50230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10AB6F81" w14:textId="77777777" w:rsidR="00D84D51" w:rsidRPr="00CE6667" w:rsidRDefault="00D84D51" w:rsidP="00D84D51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E-mail:</w:t>
            </w:r>
          </w:p>
        </w:tc>
        <w:tc>
          <w:tcPr>
            <w:tcW w:w="7370" w:type="dxa"/>
            <w:vAlign w:val="center"/>
          </w:tcPr>
          <w:p w14:paraId="1BE17292" w14:textId="77777777" w:rsidR="00D84D51" w:rsidRPr="00CE6667" w:rsidRDefault="00D84D51" w:rsidP="00D84D51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D84D51" w:rsidRPr="00CE6667" w14:paraId="5434AE43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7C61B949" w14:textId="77777777" w:rsidR="00D84D51" w:rsidRPr="00CE6667" w:rsidRDefault="00D84D51" w:rsidP="00D84D51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www:</w:t>
            </w:r>
          </w:p>
        </w:tc>
        <w:tc>
          <w:tcPr>
            <w:tcW w:w="7370" w:type="dxa"/>
            <w:vAlign w:val="center"/>
          </w:tcPr>
          <w:p w14:paraId="4C0E1B28" w14:textId="77777777" w:rsidR="00D84D51" w:rsidRPr="00CE6667" w:rsidRDefault="00D84D51" w:rsidP="00D84D51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bookmarkEnd w:id="3"/>
    </w:tbl>
    <w:p w14:paraId="040E2D4A" w14:textId="77777777" w:rsidR="00404421" w:rsidRPr="00CE6667" w:rsidRDefault="00404421" w:rsidP="00F86C97">
      <w:pPr>
        <w:spacing w:before="40" w:after="40"/>
        <w:rPr>
          <w:rFonts w:cs="Arial"/>
          <w:b/>
          <w:sz w:val="20"/>
          <w:u w:val="single"/>
          <w:lang w:val="sk-SK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39"/>
      </w:tblGrid>
      <w:tr w:rsidR="00DB638E" w:rsidRPr="00CE6667" w14:paraId="34B08B1C" w14:textId="77777777" w:rsidTr="00E720F1">
        <w:trPr>
          <w:trHeight w:val="454"/>
          <w:jc w:val="center"/>
        </w:trPr>
        <w:tc>
          <w:tcPr>
            <w:tcW w:w="9639" w:type="dxa"/>
            <w:shd w:val="clear" w:color="auto" w:fill="0070C0"/>
            <w:vAlign w:val="center"/>
          </w:tcPr>
          <w:p w14:paraId="2EEC2768" w14:textId="77777777" w:rsidR="00DB638E" w:rsidRPr="00CE6667" w:rsidRDefault="00DB638E" w:rsidP="00E720F1">
            <w:pPr>
              <w:spacing w:before="40" w:after="40"/>
              <w:rPr>
                <w:rFonts w:cs="Arial"/>
                <w:b/>
                <w:szCs w:val="18"/>
                <w:lang w:val="sk-SK"/>
              </w:rPr>
            </w:pPr>
            <w:r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t>Je vaša spoločnosť súčasťou väčšej organizácie? Ak je to tak, uveďte podrobnosti o organizácii, ak nie uveďte „N/A“:</w:t>
            </w:r>
          </w:p>
        </w:tc>
      </w:tr>
      <w:tr w:rsidR="00DB638E" w:rsidRPr="00CE6667" w14:paraId="6356B758" w14:textId="77777777" w:rsidTr="00E720F1">
        <w:trPr>
          <w:trHeight w:val="340"/>
          <w:jc w:val="center"/>
        </w:trPr>
        <w:tc>
          <w:tcPr>
            <w:tcW w:w="9639" w:type="dxa"/>
            <w:vAlign w:val="center"/>
          </w:tcPr>
          <w:p w14:paraId="73D59234" w14:textId="77777777" w:rsidR="00DB638E" w:rsidRPr="00CE6667" w:rsidRDefault="00DB638E" w:rsidP="00E720F1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</w:tbl>
    <w:p w14:paraId="10C49EE3" w14:textId="77777777" w:rsidR="00DB638E" w:rsidRPr="00CE6667" w:rsidRDefault="00DB638E" w:rsidP="00F86C97">
      <w:pPr>
        <w:spacing w:before="40" w:after="40"/>
        <w:rPr>
          <w:rFonts w:cs="Arial"/>
          <w:b/>
          <w:sz w:val="20"/>
          <w:u w:val="single"/>
          <w:lang w:val="sk-SK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9"/>
        <w:gridCol w:w="3685"/>
        <w:gridCol w:w="3685"/>
      </w:tblGrid>
      <w:tr w:rsidR="00360B2A" w:rsidRPr="00CE6667" w14:paraId="4E38C91B" w14:textId="77777777" w:rsidTr="00865332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62101DDD" w14:textId="77777777" w:rsidR="00586FAD" w:rsidRPr="00CE6667" w:rsidRDefault="00586FAD" w:rsidP="007E6D82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t>Plánujete používať alebo ste používali konzultanta pri navrhovaní, konštruovaní, marketingu alebo údržbe produktov, procesov alebo pri systéme manažérstva kvality?</w:t>
            </w:r>
          </w:p>
        </w:tc>
        <w:tc>
          <w:tcPr>
            <w:tcW w:w="3685" w:type="dxa"/>
            <w:vAlign w:val="center"/>
          </w:tcPr>
          <w:p w14:paraId="1F56985B" w14:textId="77777777" w:rsidR="00360B2A" w:rsidRPr="00CE6667" w:rsidRDefault="00360B2A" w:rsidP="007E6D82">
            <w:pPr>
              <w:spacing w:before="40" w:after="40"/>
              <w:rPr>
                <w:rFonts w:cs="Arial"/>
                <w:b/>
                <w:bCs/>
                <w:sz w:val="20"/>
                <w:lang w:val="sk-SK"/>
              </w:rPr>
            </w:pPr>
            <w:r w:rsidRPr="00CE6667">
              <w:rPr>
                <w:rFonts w:cs="Arial"/>
                <w:b/>
                <w:bCs/>
                <w:sz w:val="20"/>
                <w:lang w:val="sk-SK"/>
              </w:rPr>
              <w:t>Á</w:t>
            </w:r>
            <w:r w:rsidR="00324BFE" w:rsidRPr="00CE6667">
              <w:rPr>
                <w:rFonts w:cs="Arial"/>
                <w:b/>
                <w:bCs/>
                <w:sz w:val="20"/>
                <w:lang w:val="sk-SK"/>
              </w:rPr>
              <w:t>NO</w:t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  <w:t xml:space="preserve">    </w:t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  <w:fldChar w:fldCharType="begin">
                <w:ffData>
                  <w:name w:val="Začiarko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Začiarkov2"/>
            <w:r w:rsidRPr="00CE6667">
              <w:rPr>
                <w:rFonts w:cs="Arial"/>
                <w:b/>
                <w:bCs/>
                <w:sz w:val="20"/>
                <w:lang w:val="sk-SK"/>
              </w:rPr>
              <w:instrText xml:space="preserve"> FORMCHECKBOX </w:instrText>
            </w:r>
            <w:r w:rsidR="00864783">
              <w:rPr>
                <w:rFonts w:cs="Arial"/>
                <w:b/>
                <w:bCs/>
                <w:sz w:val="20"/>
                <w:lang w:val="sk-SK"/>
              </w:rPr>
            </w:r>
            <w:r w:rsidR="00864783">
              <w:rPr>
                <w:rFonts w:cs="Arial"/>
                <w:b/>
                <w:bCs/>
                <w:sz w:val="20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  <w:fldChar w:fldCharType="end"/>
            </w:r>
            <w:bookmarkEnd w:id="5"/>
          </w:p>
        </w:tc>
        <w:tc>
          <w:tcPr>
            <w:tcW w:w="3685" w:type="dxa"/>
            <w:vAlign w:val="center"/>
          </w:tcPr>
          <w:p w14:paraId="581F9234" w14:textId="77777777" w:rsidR="00360B2A" w:rsidRPr="00CE6667" w:rsidRDefault="00360B2A" w:rsidP="007E6D82">
            <w:pPr>
              <w:spacing w:before="40" w:after="40"/>
              <w:rPr>
                <w:rFonts w:ascii="Arial Narrow" w:hAnsi="Arial Narrow" w:cs="Arial"/>
                <w:sz w:val="16"/>
                <w:szCs w:val="16"/>
                <w:lang w:val="sk-SK"/>
              </w:rPr>
            </w:pPr>
            <w:r w:rsidRPr="00CE6667">
              <w:rPr>
                <w:rFonts w:cs="Arial"/>
                <w:b/>
                <w:bCs/>
                <w:sz w:val="20"/>
                <w:lang w:val="sk-SK"/>
              </w:rPr>
              <w:t>N</w:t>
            </w:r>
            <w:r w:rsidR="00324BFE" w:rsidRPr="00CE6667">
              <w:rPr>
                <w:rFonts w:cs="Arial"/>
                <w:b/>
                <w:bCs/>
                <w:sz w:val="20"/>
                <w:lang w:val="sk-SK"/>
              </w:rPr>
              <w:t>IE</w:t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  <w:t xml:space="preserve">   </w:t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  <w:fldChar w:fldCharType="begin">
                <w:ffData>
                  <w:name w:val="Začiarko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  <w:instrText xml:space="preserve"> FORMCHECKBOX </w:instrText>
            </w:r>
            <w:r w:rsidR="00864783">
              <w:rPr>
                <w:rFonts w:cs="Arial"/>
                <w:b/>
                <w:bCs/>
                <w:sz w:val="20"/>
                <w:lang w:val="sk-SK"/>
              </w:rPr>
            </w:r>
            <w:r w:rsidR="00864783">
              <w:rPr>
                <w:rFonts w:cs="Arial"/>
                <w:b/>
                <w:bCs/>
                <w:sz w:val="20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  <w:fldChar w:fldCharType="end"/>
            </w:r>
          </w:p>
        </w:tc>
      </w:tr>
      <w:tr w:rsidR="00040D39" w:rsidRPr="00CE6667" w14:paraId="76DA04B3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7387E014" w14:textId="77777777" w:rsidR="00040D39" w:rsidRPr="00CE6667" w:rsidRDefault="00586FAD" w:rsidP="007E6D82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 xml:space="preserve">Meno konzultanta:  </w:t>
            </w:r>
          </w:p>
        </w:tc>
        <w:tc>
          <w:tcPr>
            <w:tcW w:w="7370" w:type="dxa"/>
            <w:gridSpan w:val="2"/>
            <w:vAlign w:val="center"/>
          </w:tcPr>
          <w:p w14:paraId="3EAC6636" w14:textId="77777777" w:rsidR="00040D39" w:rsidRPr="00CE6667" w:rsidRDefault="00040D39" w:rsidP="007E6D82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040D39" w:rsidRPr="00CE6667" w14:paraId="684F8F14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24F33420" w14:textId="77777777" w:rsidR="00040D39" w:rsidRPr="00CE6667" w:rsidRDefault="00040D39" w:rsidP="007E6D82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Adresa:</w:t>
            </w:r>
          </w:p>
        </w:tc>
        <w:tc>
          <w:tcPr>
            <w:tcW w:w="7370" w:type="dxa"/>
            <w:gridSpan w:val="2"/>
            <w:vAlign w:val="center"/>
          </w:tcPr>
          <w:p w14:paraId="21237516" w14:textId="77777777" w:rsidR="00040D39" w:rsidRPr="00CE6667" w:rsidRDefault="00040D39" w:rsidP="007E6D82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040D39" w:rsidRPr="00CE6667" w14:paraId="0221957D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4F30D40C" w14:textId="77777777" w:rsidR="00040D39" w:rsidRPr="00CE6667" w:rsidRDefault="00040D39" w:rsidP="007E6D82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Tel.:</w:t>
            </w:r>
          </w:p>
        </w:tc>
        <w:tc>
          <w:tcPr>
            <w:tcW w:w="7370" w:type="dxa"/>
            <w:gridSpan w:val="2"/>
            <w:vAlign w:val="center"/>
          </w:tcPr>
          <w:p w14:paraId="1F43ABC6" w14:textId="77777777" w:rsidR="00040D39" w:rsidRPr="00CE6667" w:rsidRDefault="00040D39" w:rsidP="007E6D82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040D39" w:rsidRPr="00CE6667" w14:paraId="131E8917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5D70859F" w14:textId="77777777" w:rsidR="00040D39" w:rsidRPr="00CE6667" w:rsidRDefault="00040D39" w:rsidP="007E6D82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E-mail:</w:t>
            </w:r>
          </w:p>
        </w:tc>
        <w:tc>
          <w:tcPr>
            <w:tcW w:w="7370" w:type="dxa"/>
            <w:gridSpan w:val="2"/>
            <w:vAlign w:val="center"/>
          </w:tcPr>
          <w:p w14:paraId="40C2FADB" w14:textId="77777777" w:rsidR="00040D39" w:rsidRPr="00CE6667" w:rsidRDefault="00040D39" w:rsidP="007E6D82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</w:tbl>
    <w:p w14:paraId="157DEF8E" w14:textId="77777777" w:rsidR="005E332C" w:rsidRPr="00CE6667" w:rsidRDefault="005E332C" w:rsidP="002F2395">
      <w:pPr>
        <w:spacing w:after="120"/>
        <w:rPr>
          <w:rFonts w:cs="Arial"/>
          <w:b/>
          <w:color w:val="000000"/>
          <w:sz w:val="22"/>
          <w:szCs w:val="22"/>
          <w:lang w:val="sk-SK"/>
        </w:rPr>
      </w:pPr>
    </w:p>
    <w:p w14:paraId="1B5BD6E8" w14:textId="77777777" w:rsidR="005E332C" w:rsidRPr="00CE6667" w:rsidRDefault="005E332C" w:rsidP="002F2395">
      <w:pPr>
        <w:spacing w:after="120"/>
        <w:rPr>
          <w:rFonts w:cs="Arial"/>
          <w:b/>
          <w:color w:val="000000"/>
          <w:sz w:val="22"/>
          <w:szCs w:val="22"/>
          <w:lang w:val="sk-SK"/>
        </w:rPr>
      </w:pPr>
    </w:p>
    <w:p w14:paraId="2D503E3A" w14:textId="77777777" w:rsidR="00D411CB" w:rsidRPr="00CE6667" w:rsidRDefault="00A476D5" w:rsidP="002F2395">
      <w:pPr>
        <w:spacing w:after="120"/>
        <w:rPr>
          <w:rFonts w:cs="Arial"/>
          <w:b/>
          <w:color w:val="000000"/>
          <w:sz w:val="22"/>
          <w:szCs w:val="22"/>
          <w:lang w:val="sk-SK"/>
        </w:rPr>
      </w:pPr>
      <w:r w:rsidRPr="00CE6667">
        <w:rPr>
          <w:rFonts w:cs="Arial"/>
          <w:b/>
          <w:color w:val="000000"/>
          <w:sz w:val="22"/>
          <w:szCs w:val="22"/>
          <w:lang w:val="sk-SK"/>
        </w:rPr>
        <w:t xml:space="preserve">2 </w:t>
      </w:r>
      <w:r w:rsidR="00EC6F62" w:rsidRPr="00CE6667">
        <w:rPr>
          <w:rFonts w:cs="Arial"/>
          <w:b/>
          <w:color w:val="000000"/>
          <w:sz w:val="22"/>
          <w:szCs w:val="22"/>
          <w:lang w:val="sk-SK"/>
        </w:rPr>
        <w:t xml:space="preserve"> </w:t>
      </w:r>
      <w:r w:rsidR="00652CBA" w:rsidRPr="00CE6667">
        <w:rPr>
          <w:rFonts w:cs="Arial"/>
          <w:b/>
          <w:color w:val="000000"/>
          <w:sz w:val="22"/>
          <w:szCs w:val="22"/>
          <w:lang w:val="sk-SK"/>
        </w:rPr>
        <w:t>Špecifikácia výrobkov</w:t>
      </w:r>
    </w:p>
    <w:p w14:paraId="6373CC8C" w14:textId="77777777" w:rsidR="003C7687" w:rsidRPr="00CE6667" w:rsidRDefault="00652CBA" w:rsidP="00816B60">
      <w:pPr>
        <w:spacing w:before="40" w:after="60"/>
        <w:rPr>
          <w:rFonts w:cs="Arial"/>
          <w:bCs/>
          <w:i/>
          <w:color w:val="0070C0"/>
          <w:szCs w:val="18"/>
          <w:u w:val="single"/>
          <w:lang w:val="sk-SK"/>
        </w:rPr>
      </w:pPr>
      <w:r w:rsidRPr="00CE6667">
        <w:rPr>
          <w:rFonts w:cs="Arial"/>
          <w:bCs/>
          <w:i/>
          <w:color w:val="0070C0"/>
          <w:szCs w:val="18"/>
          <w:u w:val="single"/>
          <w:lang w:val="sk-SK"/>
        </w:rPr>
        <w:t>Stiahnite si a vyplňte formulár prílohy</w:t>
      </w:r>
    </w:p>
    <w:p w14:paraId="200B2F61" w14:textId="77777777" w:rsidR="003C7687" w:rsidRPr="00CE6667" w:rsidRDefault="00652CBA" w:rsidP="003C7687">
      <w:pPr>
        <w:pStyle w:val="Odsekzoznamu"/>
        <w:numPr>
          <w:ilvl w:val="0"/>
          <w:numId w:val="3"/>
        </w:numPr>
        <w:spacing w:before="40" w:after="60"/>
        <w:rPr>
          <w:rFonts w:cs="Arial"/>
          <w:bCs/>
          <w:i/>
          <w:color w:val="0070C0"/>
          <w:szCs w:val="18"/>
          <w:u w:val="single"/>
          <w:lang w:val="sk-SK"/>
        </w:rPr>
      </w:pPr>
      <w:r w:rsidRPr="00CE6667">
        <w:rPr>
          <w:rFonts w:cs="Arial"/>
          <w:bCs/>
          <w:i/>
          <w:color w:val="0070C0"/>
          <w:szCs w:val="18"/>
          <w:u w:val="single"/>
          <w:lang w:val="sk-SK"/>
        </w:rPr>
        <w:t>P01</w:t>
      </w:r>
      <w:r w:rsidR="00CD227F" w:rsidRPr="00CE6667">
        <w:rPr>
          <w:rFonts w:cs="Arial"/>
          <w:bCs/>
          <w:i/>
          <w:color w:val="0070C0"/>
          <w:szCs w:val="18"/>
          <w:u w:val="single"/>
          <w:lang w:val="sk-SK"/>
        </w:rPr>
        <w:t xml:space="preserve"> Zoznam výrobkov </w:t>
      </w:r>
      <w:r w:rsidR="002B014B" w:rsidRPr="00CE6667">
        <w:rPr>
          <w:rFonts w:cs="Arial"/>
          <w:bCs/>
          <w:i/>
          <w:color w:val="0070C0"/>
          <w:szCs w:val="18"/>
          <w:u w:val="single"/>
          <w:lang w:val="sk-SK"/>
        </w:rPr>
        <w:t xml:space="preserve">podľa MDR </w:t>
      </w:r>
      <w:r w:rsidR="00CD227F" w:rsidRPr="00CE6667">
        <w:rPr>
          <w:rFonts w:cs="Arial"/>
          <w:bCs/>
          <w:i/>
          <w:color w:val="0070C0"/>
          <w:szCs w:val="18"/>
          <w:u w:val="single"/>
          <w:lang w:val="sk-SK"/>
        </w:rPr>
        <w:t>k podkladom pre cenovú ponuku</w:t>
      </w:r>
      <w:r w:rsidRPr="00CE6667">
        <w:rPr>
          <w:rFonts w:cs="Arial"/>
          <w:bCs/>
          <w:i/>
          <w:color w:val="0070C0"/>
          <w:szCs w:val="18"/>
          <w:u w:val="single"/>
          <w:lang w:val="sk-SK"/>
        </w:rPr>
        <w:t xml:space="preserve"> </w:t>
      </w:r>
      <w:r w:rsidR="002B014B" w:rsidRPr="00CE6667">
        <w:rPr>
          <w:rFonts w:cs="Arial"/>
          <w:bCs/>
          <w:i/>
          <w:color w:val="0070C0"/>
          <w:szCs w:val="18"/>
          <w:u w:val="single"/>
          <w:lang w:val="sk-SK"/>
        </w:rPr>
        <w:t>alebo</w:t>
      </w:r>
    </w:p>
    <w:p w14:paraId="08F314BE" w14:textId="012FE3D9" w:rsidR="003C7687" w:rsidRPr="00CE6667" w:rsidRDefault="002B014B" w:rsidP="003C7687">
      <w:pPr>
        <w:pStyle w:val="Odsekzoznamu"/>
        <w:numPr>
          <w:ilvl w:val="0"/>
          <w:numId w:val="3"/>
        </w:numPr>
        <w:spacing w:before="40" w:after="60"/>
        <w:rPr>
          <w:rFonts w:cs="Arial"/>
          <w:bCs/>
          <w:i/>
          <w:color w:val="0070C0"/>
          <w:szCs w:val="18"/>
          <w:u w:val="single"/>
          <w:lang w:val="sk-SK"/>
        </w:rPr>
      </w:pPr>
      <w:r w:rsidRPr="00CE6667">
        <w:rPr>
          <w:rFonts w:cs="Arial"/>
          <w:bCs/>
          <w:i/>
          <w:color w:val="0070C0"/>
          <w:szCs w:val="18"/>
          <w:u w:val="single"/>
          <w:lang w:val="sk-SK"/>
        </w:rPr>
        <w:t xml:space="preserve">P02 Zoznam výrobkov podľa IVDR k podkladom pre cenovú ponuku </w:t>
      </w:r>
      <w:r w:rsidR="003C7687" w:rsidRPr="00CE6667">
        <w:rPr>
          <w:rFonts w:cs="Arial"/>
          <w:bCs/>
          <w:i/>
          <w:color w:val="0070C0"/>
          <w:szCs w:val="18"/>
          <w:u w:val="single"/>
          <w:lang w:val="sk-SK"/>
        </w:rPr>
        <w:t>alebo</w:t>
      </w:r>
    </w:p>
    <w:p w14:paraId="7D475B29" w14:textId="67B881F5" w:rsidR="003C7687" w:rsidRPr="00CE6667" w:rsidRDefault="003C7687" w:rsidP="003C7687">
      <w:pPr>
        <w:pStyle w:val="Odsekzoznamu"/>
        <w:numPr>
          <w:ilvl w:val="0"/>
          <w:numId w:val="3"/>
        </w:numPr>
        <w:spacing w:before="40" w:after="60"/>
        <w:rPr>
          <w:rFonts w:cs="Arial"/>
          <w:bCs/>
          <w:i/>
          <w:color w:val="0070C0"/>
          <w:szCs w:val="18"/>
          <w:u w:val="single"/>
          <w:lang w:val="sk-SK"/>
        </w:rPr>
      </w:pPr>
      <w:r w:rsidRPr="00CE6667">
        <w:rPr>
          <w:rFonts w:cs="Arial"/>
          <w:bCs/>
          <w:i/>
          <w:color w:val="0070C0"/>
          <w:szCs w:val="18"/>
          <w:u w:val="single"/>
          <w:lang w:val="sk-SK"/>
        </w:rPr>
        <w:t>P03 Zoznam výrobkov podľa Prílohy XVI MDR k podkladom pre cenovú ponuku</w:t>
      </w:r>
    </w:p>
    <w:p w14:paraId="7A6FF688" w14:textId="3823D8BD" w:rsidR="00816B60" w:rsidRPr="00CE6667" w:rsidRDefault="00652CBA" w:rsidP="003C7687">
      <w:pPr>
        <w:spacing w:before="40" w:after="60"/>
        <w:jc w:val="both"/>
        <w:rPr>
          <w:rFonts w:cs="Arial"/>
          <w:bCs/>
          <w:i/>
          <w:color w:val="0070C0"/>
          <w:szCs w:val="18"/>
          <w:u w:val="single"/>
          <w:lang w:val="sk-SK"/>
        </w:rPr>
      </w:pPr>
      <w:r w:rsidRPr="00CE6667">
        <w:rPr>
          <w:rFonts w:cs="Arial"/>
          <w:bCs/>
          <w:i/>
          <w:color w:val="0070C0"/>
          <w:szCs w:val="18"/>
          <w:u w:val="single"/>
          <w:lang w:val="sk-SK"/>
        </w:rPr>
        <w:t>k formuláru F01Q NR_SK Podklady pre cenovú ponuku, aby ste poskytli podrobnosti o zdravotníckych pomôckach</w:t>
      </w:r>
      <w:r w:rsidR="003C7687" w:rsidRPr="00CE6667">
        <w:rPr>
          <w:rFonts w:cs="Arial"/>
          <w:bCs/>
          <w:i/>
          <w:color w:val="0070C0"/>
          <w:szCs w:val="18"/>
          <w:u w:val="single"/>
          <w:lang w:val="sk-SK"/>
        </w:rPr>
        <w:t xml:space="preserve"> / diagnostických zdravotníckych pomôckach in vitro / výrobkoch bez určeného medicínskeho účelu</w:t>
      </w:r>
      <w:r w:rsidRPr="00CE6667">
        <w:rPr>
          <w:rFonts w:cs="Arial"/>
          <w:bCs/>
          <w:i/>
          <w:color w:val="0070C0"/>
          <w:szCs w:val="18"/>
          <w:u w:val="single"/>
          <w:lang w:val="sk-SK"/>
        </w:rPr>
        <w:t xml:space="preserve">. </w:t>
      </w:r>
    </w:p>
    <w:p w14:paraId="3451B9D7" w14:textId="77777777" w:rsidR="00CD227F" w:rsidRPr="00CE6667" w:rsidRDefault="00CD227F" w:rsidP="00CD227F">
      <w:pPr>
        <w:spacing w:before="40" w:after="60"/>
        <w:rPr>
          <w:rFonts w:cs="Arial"/>
          <w:bCs/>
          <w:i/>
          <w:color w:val="0070C0"/>
          <w:szCs w:val="18"/>
          <w:u w:val="single"/>
          <w:lang w:val="sk-SK"/>
        </w:rPr>
      </w:pPr>
    </w:p>
    <w:p w14:paraId="3E533F74" w14:textId="77777777" w:rsidR="00CD227F" w:rsidRPr="00CE6667" w:rsidRDefault="00CD227F" w:rsidP="00CD227F">
      <w:pPr>
        <w:spacing w:before="40" w:after="60"/>
        <w:rPr>
          <w:rFonts w:cs="Arial"/>
          <w:bCs/>
          <w:color w:val="0070C0"/>
          <w:sz w:val="20"/>
          <w:szCs w:val="18"/>
          <w:u w:val="single"/>
          <w:lang w:val="sk-SK"/>
        </w:rPr>
      </w:pPr>
    </w:p>
    <w:p w14:paraId="1AB61085" w14:textId="77777777" w:rsidR="00B30537" w:rsidRPr="00CE6667" w:rsidRDefault="00B30537" w:rsidP="00DB638E">
      <w:pPr>
        <w:pStyle w:val="Zkladntext2"/>
        <w:tabs>
          <w:tab w:val="left" w:pos="2694"/>
          <w:tab w:val="left" w:pos="6237"/>
        </w:tabs>
        <w:spacing w:line="240" w:lineRule="auto"/>
        <w:ind w:right="425"/>
        <w:rPr>
          <w:rFonts w:cs="Arial"/>
          <w:b/>
          <w:szCs w:val="22"/>
          <w:lang w:val="sk-SK"/>
        </w:rPr>
      </w:pPr>
      <w:r w:rsidRPr="00CE6667">
        <w:rPr>
          <w:rFonts w:cs="Arial"/>
          <w:b/>
          <w:szCs w:val="22"/>
          <w:lang w:val="sk-SK"/>
        </w:rPr>
        <w:t xml:space="preserve">3 </w:t>
      </w:r>
      <w:r w:rsidR="00EC6F62" w:rsidRPr="00CE6667">
        <w:rPr>
          <w:rFonts w:cs="Arial"/>
          <w:b/>
          <w:szCs w:val="22"/>
          <w:lang w:val="sk-SK"/>
        </w:rPr>
        <w:t xml:space="preserve"> </w:t>
      </w:r>
      <w:r w:rsidR="005E332C" w:rsidRPr="00CE6667">
        <w:rPr>
          <w:rFonts w:cs="Arial"/>
          <w:b/>
          <w:szCs w:val="22"/>
          <w:lang w:val="sk-SK"/>
        </w:rPr>
        <w:t>Certifikácia systému</w:t>
      </w:r>
      <w:r w:rsidR="004D71D7" w:rsidRPr="00CE6667">
        <w:rPr>
          <w:rFonts w:cs="Arial"/>
          <w:b/>
          <w:szCs w:val="22"/>
          <w:lang w:val="sk-SK"/>
        </w:rPr>
        <w:t xml:space="preserve"> </w:t>
      </w:r>
      <w:r w:rsidR="006E1F1F" w:rsidRPr="00CE6667">
        <w:rPr>
          <w:rFonts w:cs="Arial"/>
          <w:b/>
          <w:szCs w:val="22"/>
          <w:lang w:val="sk-SK"/>
        </w:rPr>
        <w:t>manažérstva kvality</w:t>
      </w:r>
      <w:r w:rsidR="00A10064" w:rsidRPr="00CE6667">
        <w:rPr>
          <w:rFonts w:cs="Arial"/>
          <w:b/>
          <w:szCs w:val="22"/>
          <w:lang w:val="sk-SK"/>
        </w:rPr>
        <w:t xml:space="preserve"> (SMK)</w:t>
      </w: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71"/>
        <w:gridCol w:w="14"/>
        <w:gridCol w:w="6854"/>
      </w:tblGrid>
      <w:tr w:rsidR="00A10064" w:rsidRPr="00CE6667" w14:paraId="7448775E" w14:textId="77777777" w:rsidTr="00294832">
        <w:trPr>
          <w:trHeight w:val="413"/>
          <w:jc w:val="center"/>
        </w:trPr>
        <w:tc>
          <w:tcPr>
            <w:tcW w:w="9639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24E15A0D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jc w:val="center"/>
              <w:rPr>
                <w:rFonts w:cs="Arial"/>
                <w:b/>
                <w:color w:val="FFFFFF"/>
                <w:szCs w:val="18"/>
                <w:lang w:val="sk-SK" w:eastAsia="cs-CZ"/>
              </w:rPr>
            </w:pPr>
            <w:r w:rsidRPr="00CE6667">
              <w:rPr>
                <w:rFonts w:cs="Arial"/>
                <w:b/>
                <w:color w:val="FFFFFF"/>
                <w:sz w:val="22"/>
                <w:szCs w:val="22"/>
                <w:lang w:val="sk-SK" w:eastAsia="cs-CZ"/>
              </w:rPr>
              <w:t>Ponuka dobrovoľnej certifikácie</w:t>
            </w:r>
          </w:p>
        </w:tc>
      </w:tr>
      <w:tr w:rsidR="00A10064" w:rsidRPr="00B10B50" w14:paraId="0B388696" w14:textId="77777777" w:rsidTr="00294832">
        <w:trPr>
          <w:trHeight w:val="413"/>
          <w:jc w:val="center"/>
        </w:trPr>
        <w:tc>
          <w:tcPr>
            <w:tcW w:w="9639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1B183867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b/>
                <w:color w:val="FFFFFF"/>
                <w:szCs w:val="18"/>
                <w:lang w:val="sk-SK" w:eastAsia="cs-CZ"/>
              </w:rPr>
              <w:t>Želáte si certifikovať SMK podľa?</w:t>
            </w:r>
          </w:p>
        </w:tc>
      </w:tr>
      <w:tr w:rsidR="00A10064" w:rsidRPr="00B10B50" w14:paraId="378A69B5" w14:textId="77777777" w:rsidTr="00294832">
        <w:trPr>
          <w:trHeight w:val="413"/>
          <w:jc w:val="center"/>
        </w:trPr>
        <w:tc>
          <w:tcPr>
            <w:tcW w:w="2771" w:type="dxa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128FE0B1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b/>
                <w:szCs w:val="18"/>
              </w:rPr>
            </w:pPr>
            <w:r w:rsidRPr="00CE6667">
              <w:rPr>
                <w:rFonts w:cs="Arial"/>
                <w:b/>
                <w:szCs w:val="18"/>
              </w:rPr>
              <w:lastRenderedPageBreak/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6667">
              <w:rPr>
                <w:rFonts w:cs="Arial"/>
                <w:b/>
                <w:szCs w:val="18"/>
              </w:rPr>
              <w:instrText xml:space="preserve"> FORMCHECKBOX </w:instrText>
            </w:r>
            <w:r w:rsidR="00864783">
              <w:rPr>
                <w:rFonts w:cs="Arial"/>
                <w:b/>
                <w:szCs w:val="18"/>
              </w:rPr>
            </w:r>
            <w:r w:rsidR="00864783">
              <w:rPr>
                <w:rFonts w:cs="Arial"/>
                <w:b/>
                <w:szCs w:val="18"/>
              </w:rPr>
              <w:fldChar w:fldCharType="separate"/>
            </w:r>
            <w:r w:rsidRPr="00CE6667">
              <w:rPr>
                <w:rFonts w:cs="Arial"/>
                <w:b/>
                <w:szCs w:val="18"/>
              </w:rPr>
              <w:fldChar w:fldCharType="end"/>
            </w:r>
            <w:r w:rsidRPr="00CE6667">
              <w:rPr>
                <w:rFonts w:cs="Arial"/>
                <w:b/>
                <w:szCs w:val="18"/>
              </w:rPr>
              <w:t xml:space="preserve">  ISO 9001:2015</w:t>
            </w:r>
          </w:p>
        </w:tc>
        <w:tc>
          <w:tcPr>
            <w:tcW w:w="6868" w:type="dxa"/>
            <w:gridSpan w:val="2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34ABA29E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b/>
                <w:szCs w:val="18"/>
                <w:lang w:val="sk-SK"/>
              </w:rPr>
            </w:pPr>
            <w:r w:rsidRPr="00CE6667">
              <w:rPr>
                <w:rFonts w:cs="Arial"/>
                <w:b/>
                <w:szCs w:val="18"/>
                <w:lang w:val="sk-SK"/>
              </w:rPr>
              <w:t xml:space="preserve">Znenie predmetu požadované v certifikáte: </w:t>
            </w:r>
            <w:r w:rsidRPr="00CE6667">
              <w:rPr>
                <w:rFonts w:cs="Arial"/>
                <w:b/>
                <w:szCs w:val="18"/>
                <w:lang w:val="sk-SK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6" w:name="Text59"/>
            <w:r w:rsidRPr="00CE6667">
              <w:rPr>
                <w:rFonts w:cs="Arial"/>
                <w:b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b/>
                <w:szCs w:val="18"/>
                <w:lang w:val="sk-SK"/>
              </w:rPr>
            </w:r>
            <w:r w:rsidRPr="00CE6667">
              <w:rPr>
                <w:rFonts w:cs="Arial"/>
                <w:b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fldChar w:fldCharType="end"/>
            </w:r>
            <w:bookmarkEnd w:id="6"/>
          </w:p>
        </w:tc>
      </w:tr>
      <w:tr w:rsidR="00A10064" w:rsidRPr="00B10B50" w14:paraId="7DCF30B3" w14:textId="77777777" w:rsidTr="00294832">
        <w:trPr>
          <w:trHeight w:val="413"/>
          <w:jc w:val="center"/>
        </w:trPr>
        <w:tc>
          <w:tcPr>
            <w:tcW w:w="2771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060438" w14:textId="77777777" w:rsidR="00A10064" w:rsidRPr="00B10B50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b/>
                <w:szCs w:val="18"/>
                <w:lang w:val="it-IT"/>
              </w:rPr>
            </w:pPr>
          </w:p>
        </w:tc>
        <w:tc>
          <w:tcPr>
            <w:tcW w:w="686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5DCAC6B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bCs/>
                <w:szCs w:val="18"/>
                <w:lang w:val="sk-SK"/>
              </w:rPr>
            </w:pPr>
            <w:r w:rsidRPr="00CE6667">
              <w:rPr>
                <w:rFonts w:cs="Arial"/>
                <w:bCs/>
                <w:szCs w:val="18"/>
                <w:lang w:val="sk-SK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6667">
              <w:rPr>
                <w:rFonts w:cs="Arial"/>
                <w:bCs/>
                <w:szCs w:val="18"/>
                <w:lang w:val="sk-SK"/>
              </w:rPr>
              <w:instrText xml:space="preserve"> FORMCHECKBOX </w:instrText>
            </w:r>
            <w:r w:rsidR="00864783">
              <w:rPr>
                <w:rFonts w:cs="Arial"/>
                <w:bCs/>
                <w:szCs w:val="18"/>
                <w:lang w:val="sk-SK"/>
              </w:rPr>
            </w:r>
            <w:r w:rsidR="00864783">
              <w:rPr>
                <w:rFonts w:cs="Arial"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Cs/>
                <w:szCs w:val="18"/>
                <w:lang w:val="sk-SK"/>
              </w:rPr>
              <w:t xml:space="preserve">  vrátane návrhu a vývoja produktu</w:t>
            </w:r>
          </w:p>
        </w:tc>
      </w:tr>
      <w:tr w:rsidR="00A10064" w:rsidRPr="00CE6667" w14:paraId="7C31E8A7" w14:textId="77777777" w:rsidTr="00294832">
        <w:trPr>
          <w:trHeight w:val="413"/>
          <w:jc w:val="center"/>
        </w:trPr>
        <w:tc>
          <w:tcPr>
            <w:tcW w:w="2771" w:type="dxa"/>
            <w:tcBorders>
              <w:top w:val="dotted" w:sz="4" w:space="0" w:color="auto"/>
              <w:bottom w:val="nil"/>
              <w:right w:val="dotted" w:sz="4" w:space="0" w:color="auto"/>
            </w:tcBorders>
            <w:vAlign w:val="center"/>
          </w:tcPr>
          <w:p w14:paraId="108C4D33" w14:textId="77777777" w:rsidR="00A10064" w:rsidRPr="00B10B50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b/>
                <w:szCs w:val="18"/>
                <w:lang w:val="it-IT"/>
              </w:rPr>
            </w:pPr>
          </w:p>
        </w:tc>
        <w:tc>
          <w:tcPr>
            <w:tcW w:w="6868" w:type="dxa"/>
            <w:gridSpan w:val="2"/>
            <w:tcBorders>
              <w:top w:val="dotted" w:sz="4" w:space="0" w:color="auto"/>
              <w:left w:val="dotted" w:sz="4" w:space="0" w:color="auto"/>
              <w:bottom w:val="nil"/>
            </w:tcBorders>
            <w:vAlign w:val="center"/>
          </w:tcPr>
          <w:p w14:paraId="717A4EE7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bCs/>
                <w:szCs w:val="18"/>
                <w:lang w:val="sk-SK"/>
              </w:rPr>
            </w:pPr>
            <w:r w:rsidRPr="00CE6667">
              <w:rPr>
                <w:rFonts w:cs="Arial"/>
                <w:bCs/>
                <w:szCs w:val="18"/>
                <w:lang w:val="sk-SK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6667">
              <w:rPr>
                <w:rFonts w:cs="Arial"/>
                <w:bCs/>
                <w:szCs w:val="18"/>
                <w:lang w:val="sk-SK"/>
              </w:rPr>
              <w:instrText xml:space="preserve"> FORMCHECKBOX </w:instrText>
            </w:r>
            <w:r w:rsidR="00864783">
              <w:rPr>
                <w:rFonts w:cs="Arial"/>
                <w:bCs/>
                <w:szCs w:val="18"/>
                <w:lang w:val="sk-SK"/>
              </w:rPr>
            </w:r>
            <w:r w:rsidR="00864783">
              <w:rPr>
                <w:rFonts w:cs="Arial"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Cs/>
                <w:szCs w:val="18"/>
                <w:lang w:val="sk-SK"/>
              </w:rPr>
              <w:t xml:space="preserve">   bez návrhu a vývoja produktu</w:t>
            </w:r>
          </w:p>
        </w:tc>
      </w:tr>
      <w:tr w:rsidR="00A10064" w:rsidRPr="00B10B50" w14:paraId="575FFCD5" w14:textId="77777777" w:rsidTr="008C68BB">
        <w:trPr>
          <w:trHeight w:val="413"/>
          <w:jc w:val="center"/>
        </w:trPr>
        <w:tc>
          <w:tcPr>
            <w:tcW w:w="2785" w:type="dxa"/>
            <w:gridSpan w:val="2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21B74EDF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b/>
                <w:szCs w:val="18"/>
                <w:lang w:val="sk-SK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6667">
              <w:rPr>
                <w:rFonts w:cs="Arial"/>
                <w:b/>
                <w:szCs w:val="18"/>
                <w:lang w:val="sk-SK"/>
              </w:rPr>
              <w:instrText xml:space="preserve"> FORMCHECKBOX </w:instrText>
            </w:r>
            <w:r w:rsidR="00864783">
              <w:rPr>
                <w:rFonts w:cs="Arial"/>
                <w:b/>
                <w:szCs w:val="18"/>
                <w:lang w:val="sk-SK"/>
              </w:rPr>
            </w:r>
            <w:r w:rsidR="00864783">
              <w:rPr>
                <w:rFonts w:cs="Arial"/>
                <w:b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/>
                <w:szCs w:val="18"/>
                <w:lang w:val="sk-SK"/>
              </w:rPr>
              <w:t xml:space="preserve">  </w:t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t>ISO 13485:2016</w:t>
            </w:r>
          </w:p>
        </w:tc>
        <w:tc>
          <w:tcPr>
            <w:tcW w:w="6854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105992C3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b/>
                <w:szCs w:val="18"/>
                <w:lang w:val="sk-SK"/>
              </w:rPr>
              <w:t xml:space="preserve">Znenie predmetu požadované v certifikáte: </w:t>
            </w:r>
            <w:r w:rsidRPr="00CE6667">
              <w:rPr>
                <w:rFonts w:cs="Arial"/>
                <w:b/>
                <w:szCs w:val="18"/>
                <w:lang w:val="sk-SK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b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b/>
                <w:szCs w:val="18"/>
                <w:lang w:val="sk-SK"/>
              </w:rPr>
            </w:r>
            <w:r w:rsidRPr="00CE6667">
              <w:rPr>
                <w:rFonts w:cs="Arial"/>
                <w:b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fldChar w:fldCharType="end"/>
            </w:r>
          </w:p>
        </w:tc>
      </w:tr>
      <w:tr w:rsidR="00A10064" w:rsidRPr="00B10B50" w14:paraId="732E94D2" w14:textId="77777777" w:rsidTr="00E906DA">
        <w:trPr>
          <w:trHeight w:val="413"/>
          <w:jc w:val="center"/>
        </w:trPr>
        <w:tc>
          <w:tcPr>
            <w:tcW w:w="2785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187367D9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szCs w:val="18"/>
                <w:lang w:val="sk-SK"/>
              </w:rPr>
            </w:pPr>
          </w:p>
        </w:tc>
        <w:tc>
          <w:tcPr>
            <w:tcW w:w="6854" w:type="dxa"/>
            <w:tcBorders>
              <w:top w:val="nil"/>
              <w:left w:val="nil"/>
              <w:bottom w:val="nil"/>
            </w:tcBorders>
            <w:vAlign w:val="center"/>
          </w:tcPr>
          <w:p w14:paraId="1E63BBF6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bCs/>
                <w:szCs w:val="18"/>
                <w:lang w:val="sk-SK"/>
              </w:rPr>
            </w:pPr>
            <w:r w:rsidRPr="00CE6667">
              <w:rPr>
                <w:rFonts w:cs="Arial"/>
                <w:bCs/>
                <w:szCs w:val="18"/>
                <w:lang w:val="sk-SK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6667">
              <w:rPr>
                <w:rFonts w:cs="Arial"/>
                <w:bCs/>
                <w:szCs w:val="18"/>
                <w:lang w:val="sk-SK"/>
              </w:rPr>
              <w:instrText xml:space="preserve"> FORMCHECKBOX </w:instrText>
            </w:r>
            <w:r w:rsidR="00864783">
              <w:rPr>
                <w:rFonts w:cs="Arial"/>
                <w:bCs/>
                <w:szCs w:val="18"/>
                <w:lang w:val="sk-SK"/>
              </w:rPr>
            </w:r>
            <w:r w:rsidR="00864783">
              <w:rPr>
                <w:rFonts w:cs="Arial"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Cs/>
                <w:szCs w:val="18"/>
                <w:lang w:val="sk-SK"/>
              </w:rPr>
              <w:t xml:space="preserve">  vrátane návrhu a vývoja produktu</w:t>
            </w:r>
          </w:p>
        </w:tc>
      </w:tr>
      <w:tr w:rsidR="00A10064" w:rsidRPr="00CE6667" w14:paraId="047BF357" w14:textId="77777777" w:rsidTr="00E906DA">
        <w:trPr>
          <w:trHeight w:val="413"/>
          <w:jc w:val="center"/>
        </w:trPr>
        <w:tc>
          <w:tcPr>
            <w:tcW w:w="2785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5D102EEE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szCs w:val="18"/>
                <w:lang w:val="sk-SK"/>
              </w:rPr>
            </w:pPr>
          </w:p>
        </w:tc>
        <w:tc>
          <w:tcPr>
            <w:tcW w:w="6854" w:type="dxa"/>
            <w:tcBorders>
              <w:top w:val="nil"/>
              <w:left w:val="nil"/>
              <w:bottom w:val="nil"/>
            </w:tcBorders>
            <w:vAlign w:val="center"/>
          </w:tcPr>
          <w:p w14:paraId="50E53701" w14:textId="77777777" w:rsidR="00A10064" w:rsidRPr="00CE6667" w:rsidRDefault="00A10064" w:rsidP="00A10064">
            <w:pPr>
              <w:rPr>
                <w:rFonts w:cs="Arial"/>
                <w:bCs/>
                <w:szCs w:val="18"/>
                <w:lang w:val="sk-SK"/>
              </w:rPr>
            </w:pPr>
            <w:r w:rsidRPr="00CE6667">
              <w:rPr>
                <w:rFonts w:cs="Arial"/>
                <w:bCs/>
                <w:szCs w:val="18"/>
                <w:lang w:val="sk-SK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6667">
              <w:rPr>
                <w:rFonts w:cs="Arial"/>
                <w:bCs/>
                <w:szCs w:val="18"/>
                <w:lang w:val="sk-SK"/>
              </w:rPr>
              <w:instrText xml:space="preserve"> FORMCHECKBOX </w:instrText>
            </w:r>
            <w:r w:rsidR="00864783">
              <w:rPr>
                <w:rFonts w:cs="Arial"/>
                <w:bCs/>
                <w:szCs w:val="18"/>
                <w:lang w:val="sk-SK"/>
              </w:rPr>
            </w:r>
            <w:r w:rsidR="00864783">
              <w:rPr>
                <w:rFonts w:cs="Arial"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Cs/>
                <w:szCs w:val="18"/>
                <w:lang w:val="sk-SK"/>
              </w:rPr>
              <w:t xml:space="preserve">   bez návrhu a vývoja produktu</w:t>
            </w:r>
          </w:p>
        </w:tc>
      </w:tr>
      <w:tr w:rsidR="00A10064" w:rsidRPr="00B10B50" w14:paraId="6A68DE53" w14:textId="77777777" w:rsidTr="00E906DA">
        <w:trPr>
          <w:trHeight w:val="413"/>
          <w:jc w:val="center"/>
        </w:trPr>
        <w:tc>
          <w:tcPr>
            <w:tcW w:w="2785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232F925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szCs w:val="18"/>
                <w:lang w:val="sk-SK"/>
              </w:rPr>
            </w:pPr>
          </w:p>
        </w:tc>
        <w:tc>
          <w:tcPr>
            <w:tcW w:w="6854" w:type="dxa"/>
            <w:tcBorders>
              <w:top w:val="nil"/>
              <w:left w:val="nil"/>
              <w:bottom w:val="nil"/>
            </w:tcBorders>
            <w:vAlign w:val="center"/>
          </w:tcPr>
          <w:p w14:paraId="188CBE2F" w14:textId="77777777" w:rsidR="00A10064" w:rsidRPr="00CE6667" w:rsidRDefault="00A10064" w:rsidP="00A10064">
            <w:pPr>
              <w:rPr>
                <w:rFonts w:cs="Arial"/>
                <w:bCs/>
                <w:szCs w:val="18"/>
                <w:lang w:val="sk-SK"/>
              </w:rPr>
            </w:pPr>
            <w:r w:rsidRPr="00CE6667">
              <w:rPr>
                <w:rFonts w:cs="Arial"/>
                <w:bCs/>
                <w:szCs w:val="18"/>
                <w:lang w:val="sk-SK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6667">
              <w:rPr>
                <w:rFonts w:cs="Arial"/>
                <w:bCs/>
                <w:szCs w:val="18"/>
                <w:lang w:val="sk-SK"/>
              </w:rPr>
              <w:instrText xml:space="preserve"> FORMCHECKBOX </w:instrText>
            </w:r>
            <w:r w:rsidR="00864783">
              <w:rPr>
                <w:rFonts w:cs="Arial"/>
                <w:bCs/>
                <w:szCs w:val="18"/>
                <w:lang w:val="sk-SK"/>
              </w:rPr>
            </w:r>
            <w:r w:rsidR="00864783">
              <w:rPr>
                <w:rFonts w:cs="Arial"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Cs/>
                <w:szCs w:val="18"/>
                <w:lang w:val="sk-SK"/>
              </w:rPr>
              <w:t xml:space="preserve">   špeciálne a osobitné požiadavky (napr. sterilizácia výrobkov)</w:t>
            </w:r>
          </w:p>
        </w:tc>
      </w:tr>
      <w:tr w:rsidR="00A10064" w:rsidRPr="00CE6667" w14:paraId="500442F8" w14:textId="77777777" w:rsidTr="008C68BB">
        <w:trPr>
          <w:trHeight w:val="413"/>
          <w:jc w:val="center"/>
        </w:trPr>
        <w:tc>
          <w:tcPr>
            <w:tcW w:w="963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25FA68" w14:textId="77777777" w:rsidR="00A10064" w:rsidRPr="00CE6667" w:rsidRDefault="00A10064" w:rsidP="00A10064">
            <w:pPr>
              <w:rPr>
                <w:rFonts w:cs="Arial"/>
                <w:b/>
                <w:szCs w:val="18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Kontrollkästchen2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CHECKBOX </w:instrText>
            </w:r>
            <w:r w:rsidR="00864783">
              <w:rPr>
                <w:rFonts w:cs="Arial"/>
                <w:szCs w:val="18"/>
                <w:lang w:val="sk-SK"/>
              </w:rPr>
            </w:r>
            <w:r w:rsidR="00864783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szCs w:val="18"/>
                <w:lang w:val="sk-SK"/>
              </w:rPr>
              <w:t xml:space="preserve"> </w:t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t>Nepožadujeme certifikáciu SMK</w:t>
            </w:r>
          </w:p>
        </w:tc>
      </w:tr>
    </w:tbl>
    <w:p w14:paraId="4E8A001B" w14:textId="77777777" w:rsidR="002F2395" w:rsidRPr="00CE6667" w:rsidRDefault="002C2414" w:rsidP="002F2395">
      <w:pPr>
        <w:pStyle w:val="Zkladntext2"/>
        <w:spacing w:line="240" w:lineRule="auto"/>
        <w:rPr>
          <w:rFonts w:cs="Arial"/>
          <w:i/>
          <w:color w:val="0070C0"/>
          <w:sz w:val="18"/>
          <w:szCs w:val="18"/>
          <w:u w:val="single"/>
          <w:lang w:val="sk-SK"/>
        </w:rPr>
      </w:pPr>
      <w:r w:rsidRPr="00CE6667">
        <w:rPr>
          <w:rFonts w:cs="Arial"/>
          <w:i/>
          <w:color w:val="0070C0"/>
          <w:sz w:val="18"/>
          <w:szCs w:val="18"/>
          <w:u w:val="single"/>
          <w:lang w:val="sk-SK"/>
        </w:rPr>
        <w:t>Ak máte systém certifikovaný, prosím priložte kópie certifikátov systému manažérstva.</w:t>
      </w:r>
    </w:p>
    <w:p w14:paraId="1F32E7BF" w14:textId="77777777" w:rsidR="002C2414" w:rsidRPr="00CE6667" w:rsidRDefault="002C2414" w:rsidP="002F2395">
      <w:pPr>
        <w:pStyle w:val="Zkladntext2"/>
        <w:spacing w:line="240" w:lineRule="auto"/>
        <w:rPr>
          <w:rFonts w:cs="Arial"/>
          <w:b/>
          <w:lang w:val="sk-SK"/>
        </w:rPr>
      </w:pPr>
    </w:p>
    <w:p w14:paraId="7EF15F5A" w14:textId="0E416DE5" w:rsidR="004D71D7" w:rsidRPr="00CE6667" w:rsidRDefault="00B30537" w:rsidP="002B014B">
      <w:pPr>
        <w:pStyle w:val="Zkladntext2"/>
        <w:spacing w:line="240" w:lineRule="auto"/>
        <w:jc w:val="both"/>
        <w:rPr>
          <w:rFonts w:cs="Arial"/>
          <w:b/>
          <w:lang w:val="sk-SK"/>
        </w:rPr>
      </w:pPr>
      <w:r w:rsidRPr="00CE6667">
        <w:rPr>
          <w:rFonts w:cs="Arial"/>
          <w:b/>
          <w:lang w:val="sk-SK"/>
        </w:rPr>
        <w:t xml:space="preserve">4 </w:t>
      </w:r>
      <w:r w:rsidR="00EC6F62" w:rsidRPr="00CE6667">
        <w:rPr>
          <w:rFonts w:cs="Arial"/>
          <w:b/>
          <w:lang w:val="sk-SK"/>
        </w:rPr>
        <w:t xml:space="preserve"> </w:t>
      </w:r>
      <w:bookmarkStart w:id="7" w:name="_Hlk68083833"/>
      <w:r w:rsidR="004D71D7" w:rsidRPr="00CE6667">
        <w:rPr>
          <w:rFonts w:cs="Arial"/>
          <w:b/>
          <w:lang w:val="sk-SK"/>
        </w:rPr>
        <w:t>Informácie o</w:t>
      </w:r>
      <w:r w:rsidR="002B014B" w:rsidRPr="00CE6667">
        <w:rPr>
          <w:rFonts w:cs="Arial"/>
          <w:b/>
          <w:lang w:val="sk-SK"/>
        </w:rPr>
        <w:t xml:space="preserve"> Vašom </w:t>
      </w:r>
      <w:r w:rsidR="004D71D7" w:rsidRPr="00CE6667">
        <w:rPr>
          <w:rFonts w:cs="Arial"/>
          <w:b/>
          <w:lang w:val="sk-SK"/>
        </w:rPr>
        <w:t xml:space="preserve">systéme manažérstva kvality </w:t>
      </w:r>
      <w:r w:rsidR="002B014B" w:rsidRPr="00CE6667">
        <w:rPr>
          <w:rFonts w:cs="Arial"/>
          <w:b/>
          <w:lang w:val="sk-SK"/>
        </w:rPr>
        <w:t>podľa organizačnej štruktúry a procesnej mapy</w:t>
      </w:r>
    </w:p>
    <w:tbl>
      <w:tblPr>
        <w:tblW w:w="96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0"/>
        <w:gridCol w:w="716"/>
        <w:gridCol w:w="718"/>
        <w:gridCol w:w="718"/>
        <w:gridCol w:w="718"/>
        <w:gridCol w:w="718"/>
        <w:gridCol w:w="718"/>
        <w:gridCol w:w="718"/>
        <w:gridCol w:w="718"/>
      </w:tblGrid>
      <w:tr w:rsidR="003B4A84" w:rsidRPr="00B10B50" w14:paraId="366A32F5" w14:textId="77777777" w:rsidTr="007E6D82">
        <w:trPr>
          <w:jc w:val="center"/>
        </w:trPr>
        <w:tc>
          <w:tcPr>
            <w:tcW w:w="3910" w:type="dxa"/>
            <w:vMerge w:val="restart"/>
            <w:shd w:val="clear" w:color="auto" w:fill="0070C0"/>
            <w:vAlign w:val="center"/>
          </w:tcPr>
          <w:p w14:paraId="0CE3FF27" w14:textId="77777777" w:rsidR="003B4A84" w:rsidRPr="00CE6667" w:rsidRDefault="003B4A84" w:rsidP="007E6D82">
            <w:pPr>
              <w:pStyle w:val="Zkladntext"/>
              <w:rPr>
                <w:rFonts w:cs="Arial"/>
                <w:color w:val="FFFFFF"/>
                <w:sz w:val="20"/>
                <w:lang w:val="sk-SK"/>
              </w:rPr>
            </w:pPr>
            <w:r w:rsidRPr="00CE6667">
              <w:rPr>
                <w:rFonts w:cs="Arial"/>
                <w:color w:val="FFFFFF"/>
                <w:sz w:val="20"/>
                <w:lang w:val="sk-SK"/>
              </w:rPr>
              <w:t xml:space="preserve">Názov a adresa sídla organizácie </w:t>
            </w:r>
          </w:p>
          <w:p w14:paraId="21C02D99" w14:textId="77777777" w:rsidR="003B4A84" w:rsidRPr="00CE6667" w:rsidRDefault="003B4A84" w:rsidP="007E6D82">
            <w:pPr>
              <w:pStyle w:val="Zkladntext"/>
              <w:rPr>
                <w:rFonts w:cs="Arial"/>
                <w:color w:val="FFFFFF"/>
                <w:sz w:val="20"/>
                <w:lang w:val="sk-SK"/>
              </w:rPr>
            </w:pPr>
            <w:r w:rsidRPr="00CE6667">
              <w:rPr>
                <w:rFonts w:cs="Arial"/>
                <w:color w:val="FFFFFF"/>
                <w:sz w:val="20"/>
                <w:lang w:val="sk-SK"/>
              </w:rPr>
              <w:t>(a jej pobočiek)</w:t>
            </w:r>
          </w:p>
        </w:tc>
        <w:tc>
          <w:tcPr>
            <w:tcW w:w="5742" w:type="dxa"/>
            <w:gridSpan w:val="8"/>
            <w:shd w:val="clear" w:color="auto" w:fill="0070C0"/>
            <w:vAlign w:val="center"/>
          </w:tcPr>
          <w:p w14:paraId="64A2036C" w14:textId="644B9179" w:rsidR="003B4A84" w:rsidRPr="00CE6667" w:rsidRDefault="003B4A84" w:rsidP="007E6D82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cs="Arial"/>
                <w:b w:val="0"/>
                <w:bCs/>
                <w:color w:val="FFFFFF"/>
                <w:sz w:val="20"/>
                <w:lang w:val="sk-SK"/>
              </w:rPr>
              <w:t>U</w:t>
            </w:r>
            <w:r w:rsidR="003E72F5" w:rsidRPr="00CE6667">
              <w:rPr>
                <w:rFonts w:cs="Arial"/>
                <w:b w:val="0"/>
                <w:bCs/>
                <w:color w:val="FFFFFF"/>
                <w:sz w:val="20"/>
                <w:lang w:val="sk-SK"/>
              </w:rPr>
              <w:t>veďte</w:t>
            </w:r>
            <w:r w:rsidRPr="00CE6667">
              <w:rPr>
                <w:rFonts w:cs="Arial"/>
                <w:b w:val="0"/>
                <w:bCs/>
                <w:color w:val="FFFFFF"/>
                <w:sz w:val="20"/>
                <w:lang w:val="sk-SK"/>
              </w:rPr>
              <w:t xml:space="preserve"> počet zamestnancov v</w:t>
            </w:r>
            <w:r w:rsidR="002B014B" w:rsidRPr="00CE6667">
              <w:rPr>
                <w:rFonts w:cs="Arial"/>
                <w:b w:val="0"/>
                <w:bCs/>
                <w:color w:val="FFFFFF"/>
                <w:sz w:val="20"/>
                <w:lang w:val="sk-SK"/>
              </w:rPr>
              <w:t> </w:t>
            </w:r>
            <w:r w:rsidRPr="00CE6667">
              <w:rPr>
                <w:rFonts w:cs="Arial"/>
                <w:b w:val="0"/>
                <w:bCs/>
                <w:color w:val="FFFFFF"/>
                <w:sz w:val="20"/>
                <w:lang w:val="sk-SK"/>
              </w:rPr>
              <w:t>útvaroch</w:t>
            </w:r>
            <w:r w:rsidR="002B014B" w:rsidRPr="00CE6667">
              <w:rPr>
                <w:rFonts w:cs="Arial"/>
                <w:b w:val="0"/>
                <w:bCs/>
                <w:color w:val="FFFFFF"/>
                <w:sz w:val="20"/>
                <w:lang w:val="sk-SK"/>
              </w:rPr>
              <w:t>*</w:t>
            </w:r>
          </w:p>
        </w:tc>
      </w:tr>
      <w:tr w:rsidR="002B014B" w:rsidRPr="00CE6667" w14:paraId="2170192E" w14:textId="77777777" w:rsidTr="007E6D82">
        <w:trPr>
          <w:trHeight w:val="483"/>
          <w:jc w:val="center"/>
        </w:trPr>
        <w:tc>
          <w:tcPr>
            <w:tcW w:w="3910" w:type="dxa"/>
            <w:vMerge/>
            <w:shd w:val="clear" w:color="auto" w:fill="0070C0"/>
            <w:vAlign w:val="center"/>
          </w:tcPr>
          <w:p w14:paraId="2331A9FC" w14:textId="77777777" w:rsidR="002B014B" w:rsidRPr="00CE6667" w:rsidRDefault="002B014B" w:rsidP="002B014B">
            <w:pPr>
              <w:pStyle w:val="Zkladntext"/>
              <w:rPr>
                <w:rFonts w:cs="Arial"/>
                <w:b w:val="0"/>
                <w:bCs/>
                <w:color w:val="FFFFFF"/>
                <w:sz w:val="20"/>
                <w:lang w:val="sk-SK"/>
              </w:rPr>
            </w:pPr>
          </w:p>
        </w:tc>
        <w:tc>
          <w:tcPr>
            <w:tcW w:w="716" w:type="dxa"/>
            <w:shd w:val="clear" w:color="auto" w:fill="0070C0"/>
            <w:vAlign w:val="center"/>
          </w:tcPr>
          <w:p w14:paraId="4352FF3D" w14:textId="4367DA4C" w:rsidR="002B014B" w:rsidRPr="00CE6667" w:rsidRDefault="002B014B" w:rsidP="002B014B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separate"/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718" w:type="dxa"/>
            <w:shd w:val="clear" w:color="auto" w:fill="0070C0"/>
            <w:vAlign w:val="center"/>
          </w:tcPr>
          <w:p w14:paraId="6216A711" w14:textId="479F212B" w:rsidR="002B014B" w:rsidRPr="00CE6667" w:rsidRDefault="002B014B" w:rsidP="002B014B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separate"/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718" w:type="dxa"/>
            <w:shd w:val="clear" w:color="auto" w:fill="0070C0"/>
            <w:vAlign w:val="center"/>
          </w:tcPr>
          <w:p w14:paraId="1A142433" w14:textId="2585148D" w:rsidR="002B014B" w:rsidRPr="00CE6667" w:rsidRDefault="002B014B" w:rsidP="002B014B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separate"/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718" w:type="dxa"/>
            <w:shd w:val="clear" w:color="auto" w:fill="0070C0"/>
            <w:vAlign w:val="center"/>
          </w:tcPr>
          <w:p w14:paraId="11BD7705" w14:textId="20BC7393" w:rsidR="002B014B" w:rsidRPr="00CE6667" w:rsidRDefault="002B014B" w:rsidP="002B014B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separate"/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718" w:type="dxa"/>
            <w:shd w:val="clear" w:color="auto" w:fill="0070C0"/>
            <w:vAlign w:val="center"/>
          </w:tcPr>
          <w:p w14:paraId="2C8BC107" w14:textId="45082F93" w:rsidR="002B014B" w:rsidRPr="00CE6667" w:rsidRDefault="002B014B" w:rsidP="002B014B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separate"/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718" w:type="dxa"/>
            <w:shd w:val="clear" w:color="auto" w:fill="0070C0"/>
            <w:vAlign w:val="center"/>
          </w:tcPr>
          <w:p w14:paraId="0878E497" w14:textId="75D722B5" w:rsidR="002B014B" w:rsidRPr="00CE6667" w:rsidRDefault="002B014B" w:rsidP="002B014B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separate"/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718" w:type="dxa"/>
            <w:shd w:val="clear" w:color="auto" w:fill="0070C0"/>
            <w:vAlign w:val="center"/>
          </w:tcPr>
          <w:p w14:paraId="20E62D6E" w14:textId="227CDF1E" w:rsidR="002B014B" w:rsidRPr="00CE6667" w:rsidRDefault="002B014B" w:rsidP="002B014B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separate"/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718" w:type="dxa"/>
            <w:shd w:val="clear" w:color="auto" w:fill="0070C0"/>
            <w:vAlign w:val="center"/>
          </w:tcPr>
          <w:p w14:paraId="39698DC2" w14:textId="288A9AF7" w:rsidR="002B014B" w:rsidRPr="00CE6667" w:rsidRDefault="002B014B" w:rsidP="002B014B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separate"/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end"/>
            </w:r>
          </w:p>
        </w:tc>
      </w:tr>
      <w:tr w:rsidR="004D71D7" w:rsidRPr="00CE6667" w14:paraId="47A82910" w14:textId="77777777" w:rsidTr="007E6D82">
        <w:trPr>
          <w:trHeight w:val="401"/>
          <w:jc w:val="center"/>
        </w:trPr>
        <w:tc>
          <w:tcPr>
            <w:tcW w:w="3910" w:type="dxa"/>
            <w:vAlign w:val="center"/>
          </w:tcPr>
          <w:p w14:paraId="6482BB0C" w14:textId="77777777" w:rsidR="004D71D7" w:rsidRPr="00CE6667" w:rsidRDefault="004D71D7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16"/>
                <w:szCs w:val="16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6" w:type="dxa"/>
            <w:vAlign w:val="center"/>
          </w:tcPr>
          <w:p w14:paraId="064EA430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11FD7D56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44BE130D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4AEDA626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1A0BE423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553BCE82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726E291D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072C4037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</w:tr>
      <w:tr w:rsidR="004D71D7" w:rsidRPr="00CE6667" w14:paraId="09F8F50C" w14:textId="77777777" w:rsidTr="007E6D82">
        <w:trPr>
          <w:trHeight w:val="454"/>
          <w:jc w:val="center"/>
        </w:trPr>
        <w:tc>
          <w:tcPr>
            <w:tcW w:w="3910" w:type="dxa"/>
            <w:vAlign w:val="center"/>
          </w:tcPr>
          <w:p w14:paraId="193C35AA" w14:textId="77777777" w:rsidR="004D71D7" w:rsidRPr="00CE6667" w:rsidRDefault="004D71D7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16"/>
                <w:szCs w:val="16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6" w:type="dxa"/>
            <w:vAlign w:val="center"/>
          </w:tcPr>
          <w:p w14:paraId="35E36EFC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7125842C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474C88E4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5E2C64E0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6826BB3E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30EA1982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1FE15DDB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23DA54EE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</w:tr>
      <w:tr w:rsidR="004D71D7" w:rsidRPr="00CE6667" w14:paraId="4AC2FB52" w14:textId="77777777" w:rsidTr="007E6D82">
        <w:trPr>
          <w:trHeight w:val="454"/>
          <w:jc w:val="center"/>
        </w:trPr>
        <w:tc>
          <w:tcPr>
            <w:tcW w:w="3910" w:type="dxa"/>
            <w:vAlign w:val="center"/>
          </w:tcPr>
          <w:p w14:paraId="2EDD84E2" w14:textId="77777777" w:rsidR="004D71D7" w:rsidRPr="00CE6667" w:rsidRDefault="004D71D7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16"/>
                <w:szCs w:val="16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6" w:type="dxa"/>
            <w:vAlign w:val="center"/>
          </w:tcPr>
          <w:p w14:paraId="033F9C6F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3A6108FE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37A2DABB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7DAE1C56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1B81F85E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642201FE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07B350EF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05348445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</w:tr>
    </w:tbl>
    <w:p w14:paraId="1FCBDE50" w14:textId="72F5AAF1" w:rsidR="004D71D7" w:rsidRPr="00CE6667" w:rsidRDefault="00440BCB" w:rsidP="00440BCB">
      <w:pPr>
        <w:pStyle w:val="Zkladntext"/>
        <w:jc w:val="both"/>
        <w:rPr>
          <w:rFonts w:ascii="Arial Narrow" w:hAnsi="Arial Narrow" w:cs="Arial"/>
          <w:b w:val="0"/>
          <w:bCs/>
          <w:i/>
          <w:lang w:val="sk-SK"/>
        </w:rPr>
      </w:pPr>
      <w:bookmarkStart w:id="8" w:name="_Hlk100693826"/>
      <w:r w:rsidRPr="00CE6667">
        <w:rPr>
          <w:rFonts w:cs="Arial"/>
          <w:b w:val="0"/>
          <w:bCs/>
          <w:i/>
          <w:lang w:val="sk-SK"/>
        </w:rPr>
        <w:t>*</w:t>
      </w:r>
      <w:r w:rsidR="004D71D7" w:rsidRPr="00CE6667">
        <w:rPr>
          <w:rFonts w:cs="Arial"/>
          <w:b w:val="0"/>
          <w:bCs/>
          <w:i/>
          <w:lang w:val="sk-SK"/>
        </w:rPr>
        <w:t xml:space="preserve">Prosím </w:t>
      </w:r>
      <w:r w:rsidRPr="00CE6667">
        <w:rPr>
          <w:rFonts w:cs="Arial"/>
          <w:b w:val="0"/>
          <w:bCs/>
          <w:i/>
          <w:lang w:val="sk-SK"/>
        </w:rPr>
        <w:t xml:space="preserve">vyplňte Vaše procesy podľa organizačnej štruktúry a Vašej procesnej mapy, napr.: </w:t>
      </w:r>
      <w:r w:rsidR="004D71D7" w:rsidRPr="00CE6667">
        <w:rPr>
          <w:rFonts w:cs="Arial"/>
          <w:b w:val="0"/>
          <w:bCs/>
          <w:i/>
          <w:lang w:val="sk-SK"/>
        </w:rPr>
        <w:t>QC</w:t>
      </w:r>
      <w:r w:rsidRPr="00CE6667">
        <w:rPr>
          <w:rFonts w:cs="Arial"/>
          <w:b w:val="0"/>
          <w:bCs/>
          <w:i/>
          <w:lang w:val="sk-SK"/>
        </w:rPr>
        <w:t>/QA</w:t>
      </w:r>
      <w:r w:rsidR="004D71D7" w:rsidRPr="00CE6667">
        <w:rPr>
          <w:rFonts w:cs="Arial"/>
          <w:b w:val="0"/>
          <w:bCs/>
          <w:i/>
          <w:lang w:val="sk-SK"/>
        </w:rPr>
        <w:t xml:space="preserve"> – Kontrola kvality</w:t>
      </w:r>
      <w:r w:rsidRPr="00CE6667">
        <w:rPr>
          <w:rFonts w:cs="Arial"/>
          <w:b w:val="0"/>
          <w:bCs/>
          <w:i/>
          <w:lang w:val="sk-SK"/>
        </w:rPr>
        <w:t xml:space="preserve"> / Zabezpečenie kvality, D</w:t>
      </w:r>
      <w:r w:rsidR="004D71D7" w:rsidRPr="00CE6667">
        <w:rPr>
          <w:rFonts w:cs="Arial"/>
          <w:b w:val="0"/>
          <w:bCs/>
          <w:i/>
          <w:lang w:val="sk-SK"/>
        </w:rPr>
        <w:t>D – Návrh</w:t>
      </w:r>
      <w:r w:rsidRPr="00CE6667">
        <w:rPr>
          <w:rFonts w:cs="Arial"/>
          <w:b w:val="0"/>
          <w:bCs/>
          <w:i/>
          <w:lang w:val="sk-SK"/>
        </w:rPr>
        <w:t xml:space="preserve"> </w:t>
      </w:r>
      <w:r w:rsidR="004D71D7" w:rsidRPr="00CE6667">
        <w:rPr>
          <w:rFonts w:cs="Arial"/>
          <w:b w:val="0"/>
          <w:bCs/>
          <w:i/>
          <w:lang w:val="sk-SK"/>
        </w:rPr>
        <w:t>/</w:t>
      </w:r>
      <w:r w:rsidRPr="00CE6667">
        <w:rPr>
          <w:rFonts w:cs="Arial"/>
          <w:b w:val="0"/>
          <w:bCs/>
          <w:i/>
          <w:lang w:val="sk-SK"/>
        </w:rPr>
        <w:t xml:space="preserve"> </w:t>
      </w:r>
      <w:r w:rsidR="004D71D7" w:rsidRPr="00CE6667">
        <w:rPr>
          <w:rFonts w:cs="Arial"/>
          <w:b w:val="0"/>
          <w:bCs/>
          <w:i/>
          <w:lang w:val="sk-SK"/>
        </w:rPr>
        <w:t>Vývoj</w:t>
      </w:r>
      <w:r w:rsidRPr="00CE6667">
        <w:rPr>
          <w:rFonts w:cs="Arial"/>
          <w:b w:val="0"/>
          <w:bCs/>
          <w:i/>
          <w:lang w:val="sk-SK"/>
        </w:rPr>
        <w:t>, PR - Výroba ZP / IVD ZP</w:t>
      </w:r>
      <w:r w:rsidR="003C7687" w:rsidRPr="00CE6667">
        <w:rPr>
          <w:rFonts w:cs="Arial"/>
          <w:b w:val="0"/>
          <w:bCs/>
          <w:i/>
          <w:lang w:val="sk-SK"/>
        </w:rPr>
        <w:t xml:space="preserve"> / PXVI</w:t>
      </w:r>
      <w:r w:rsidRPr="00CE6667">
        <w:rPr>
          <w:rFonts w:cs="Arial"/>
          <w:b w:val="0"/>
          <w:bCs/>
          <w:i/>
          <w:lang w:val="sk-SK"/>
        </w:rPr>
        <w:t xml:space="preserve">, </w:t>
      </w:r>
      <w:r w:rsidR="004D71D7" w:rsidRPr="00CE6667">
        <w:rPr>
          <w:rFonts w:cs="Arial"/>
          <w:b w:val="0"/>
          <w:bCs/>
          <w:i/>
          <w:lang w:val="sk-SK"/>
        </w:rPr>
        <w:t xml:space="preserve">PU </w:t>
      </w:r>
      <w:r w:rsidRPr="00CE6667">
        <w:rPr>
          <w:rFonts w:cs="Arial"/>
          <w:b w:val="0"/>
          <w:bCs/>
          <w:i/>
          <w:lang w:val="sk-SK"/>
        </w:rPr>
        <w:t>–</w:t>
      </w:r>
      <w:r w:rsidR="004D71D7" w:rsidRPr="00CE6667">
        <w:rPr>
          <w:rFonts w:cs="Arial"/>
          <w:b w:val="0"/>
          <w:bCs/>
          <w:i/>
          <w:lang w:val="sk-SK"/>
        </w:rPr>
        <w:t xml:space="preserve"> Nákup</w:t>
      </w:r>
      <w:r w:rsidRPr="00CE6667">
        <w:rPr>
          <w:rFonts w:cs="Arial"/>
          <w:b w:val="0"/>
          <w:bCs/>
          <w:i/>
          <w:lang w:val="sk-SK"/>
        </w:rPr>
        <w:t xml:space="preserve">, </w:t>
      </w:r>
      <w:r w:rsidR="004D71D7" w:rsidRPr="00CE6667">
        <w:rPr>
          <w:rFonts w:cs="Arial"/>
          <w:b w:val="0"/>
          <w:bCs/>
          <w:i/>
          <w:lang w:val="sk-SK"/>
        </w:rPr>
        <w:t xml:space="preserve">WH </w:t>
      </w:r>
      <w:r w:rsidRPr="00CE6667">
        <w:rPr>
          <w:rFonts w:cs="Arial"/>
          <w:b w:val="0"/>
          <w:bCs/>
          <w:i/>
          <w:lang w:val="sk-SK"/>
        </w:rPr>
        <w:t>–</w:t>
      </w:r>
      <w:r w:rsidR="004D71D7" w:rsidRPr="00CE6667">
        <w:rPr>
          <w:rFonts w:cs="Arial"/>
          <w:b w:val="0"/>
          <w:bCs/>
          <w:i/>
          <w:lang w:val="sk-SK"/>
        </w:rPr>
        <w:t xml:space="preserve"> Sklad</w:t>
      </w:r>
      <w:r w:rsidRPr="00CE6667">
        <w:rPr>
          <w:rFonts w:cs="Arial"/>
          <w:b w:val="0"/>
          <w:bCs/>
          <w:i/>
          <w:lang w:val="sk-SK"/>
        </w:rPr>
        <w:t xml:space="preserve">, </w:t>
      </w:r>
      <w:r w:rsidR="004D71D7" w:rsidRPr="00CE6667">
        <w:rPr>
          <w:rFonts w:cs="Arial"/>
          <w:b w:val="0"/>
          <w:bCs/>
          <w:i/>
          <w:lang w:val="sk-SK"/>
        </w:rPr>
        <w:t xml:space="preserve">SL </w:t>
      </w:r>
      <w:r w:rsidRPr="00CE6667">
        <w:rPr>
          <w:rFonts w:cs="Arial"/>
          <w:b w:val="0"/>
          <w:bCs/>
          <w:i/>
          <w:lang w:val="sk-SK"/>
        </w:rPr>
        <w:t>–</w:t>
      </w:r>
      <w:r w:rsidR="004D71D7" w:rsidRPr="00CE6667">
        <w:rPr>
          <w:rFonts w:cs="Arial"/>
          <w:b w:val="0"/>
          <w:bCs/>
          <w:i/>
          <w:lang w:val="sk-SK"/>
        </w:rPr>
        <w:t xml:space="preserve"> Predaj</w:t>
      </w:r>
      <w:r w:rsidRPr="00CE6667">
        <w:rPr>
          <w:rFonts w:cs="Arial"/>
          <w:b w:val="0"/>
          <w:bCs/>
          <w:i/>
          <w:lang w:val="sk-SK"/>
        </w:rPr>
        <w:t xml:space="preserve">, </w:t>
      </w:r>
      <w:r w:rsidR="004D71D7" w:rsidRPr="00CE6667">
        <w:rPr>
          <w:rFonts w:cs="Arial"/>
          <w:b w:val="0"/>
          <w:bCs/>
          <w:i/>
          <w:lang w:val="sk-SK"/>
        </w:rPr>
        <w:t xml:space="preserve">SE </w:t>
      </w:r>
      <w:r w:rsidRPr="00CE6667">
        <w:rPr>
          <w:rFonts w:cs="Arial"/>
          <w:b w:val="0"/>
          <w:bCs/>
          <w:i/>
          <w:lang w:val="sk-SK"/>
        </w:rPr>
        <w:t>–</w:t>
      </w:r>
      <w:r w:rsidR="004D71D7" w:rsidRPr="00CE6667">
        <w:rPr>
          <w:rFonts w:cs="Arial"/>
          <w:b w:val="0"/>
          <w:bCs/>
          <w:i/>
          <w:lang w:val="sk-SK"/>
        </w:rPr>
        <w:t xml:space="preserve"> Servis</w:t>
      </w:r>
      <w:r w:rsidRPr="00CE6667">
        <w:rPr>
          <w:rFonts w:cs="Arial"/>
          <w:b w:val="0"/>
          <w:bCs/>
          <w:i/>
          <w:lang w:val="sk-SK"/>
        </w:rPr>
        <w:t xml:space="preserve"> / Inštalácia, STE – Sterilizácia, </w:t>
      </w:r>
      <w:r w:rsidR="004D71D7" w:rsidRPr="00CE6667">
        <w:rPr>
          <w:rFonts w:cs="Arial"/>
          <w:b w:val="0"/>
          <w:bCs/>
          <w:i/>
          <w:lang w:val="sk-SK"/>
        </w:rPr>
        <w:t xml:space="preserve">Iné </w:t>
      </w:r>
      <w:r w:rsidRPr="00CE6667">
        <w:rPr>
          <w:rFonts w:cs="Arial"/>
          <w:b w:val="0"/>
          <w:bCs/>
          <w:i/>
          <w:lang w:val="sk-SK"/>
        </w:rPr>
        <w:t>a pod.</w:t>
      </w:r>
      <w:r w:rsidR="004D71D7" w:rsidRPr="00CE6667">
        <w:rPr>
          <w:rFonts w:ascii="Arial Narrow" w:hAnsi="Arial Narrow" w:cs="Arial"/>
          <w:b w:val="0"/>
          <w:bCs/>
          <w:i/>
          <w:lang w:val="sk-SK"/>
        </w:rPr>
        <w:tab/>
      </w:r>
    </w:p>
    <w:p w14:paraId="6EECE449" w14:textId="78BE279D" w:rsidR="00440BCB" w:rsidRPr="00CE6667" w:rsidRDefault="00440BCB" w:rsidP="004D71D7">
      <w:pPr>
        <w:pStyle w:val="Zkladntext"/>
        <w:rPr>
          <w:rFonts w:ascii="Arial Narrow" w:hAnsi="Arial Narrow" w:cs="Arial"/>
          <w:b w:val="0"/>
          <w:bCs/>
          <w:lang w:val="sk-SK"/>
        </w:rPr>
      </w:pPr>
      <w:r w:rsidRPr="00CE6667">
        <w:rPr>
          <w:rFonts w:cs="Arial"/>
          <w:b w:val="0"/>
          <w:bCs/>
          <w:i/>
          <w:color w:val="0070C0"/>
          <w:u w:val="single"/>
          <w:lang w:val="sk-SK"/>
        </w:rPr>
        <w:t>Prosím priložte organigram organizácie a pobočiek.</w:t>
      </w:r>
      <w:bookmarkEnd w:id="8"/>
    </w:p>
    <w:p w14:paraId="6B1C72B5" w14:textId="77777777" w:rsidR="004D71D7" w:rsidRPr="00CE6667" w:rsidRDefault="004D71D7" w:rsidP="004D71D7">
      <w:pPr>
        <w:pStyle w:val="Zkladntext"/>
        <w:rPr>
          <w:rFonts w:cs="Arial"/>
          <w:b w:val="0"/>
          <w:bCs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1"/>
        <w:gridCol w:w="968"/>
        <w:gridCol w:w="951"/>
        <w:gridCol w:w="1510"/>
        <w:gridCol w:w="70"/>
        <w:gridCol w:w="1440"/>
        <w:gridCol w:w="104"/>
        <w:gridCol w:w="1406"/>
        <w:gridCol w:w="698"/>
        <w:gridCol w:w="812"/>
      </w:tblGrid>
      <w:tr w:rsidR="004D71D7" w:rsidRPr="00CE6667" w14:paraId="10CA5DA1" w14:textId="77777777" w:rsidTr="00440BCB">
        <w:trPr>
          <w:trHeight w:val="487"/>
        </w:trPr>
        <w:tc>
          <w:tcPr>
            <w:tcW w:w="2529" w:type="dxa"/>
            <w:gridSpan w:val="2"/>
            <w:tcBorders>
              <w:right w:val="nil"/>
            </w:tcBorders>
            <w:vAlign w:val="center"/>
          </w:tcPr>
          <w:p w14:paraId="3D698D2E" w14:textId="77777777" w:rsidR="004D71D7" w:rsidRPr="00CE6667" w:rsidRDefault="004D71D7" w:rsidP="007E6D82">
            <w:pPr>
              <w:pStyle w:val="Zkladntext"/>
              <w:rPr>
                <w:rFonts w:ascii="Arial Narrow" w:hAnsi="Arial Narrow" w:cs="Arial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Cs/>
                <w:sz w:val="20"/>
                <w:lang w:val="sk-SK"/>
              </w:rPr>
              <w:t>Počet zamestnancov celkom:</w:t>
            </w:r>
          </w:p>
        </w:tc>
        <w:tc>
          <w:tcPr>
            <w:tcW w:w="951" w:type="dxa"/>
            <w:tcBorders>
              <w:left w:val="nil"/>
            </w:tcBorders>
            <w:vAlign w:val="center"/>
          </w:tcPr>
          <w:p w14:paraId="1559E844" w14:textId="77777777" w:rsidR="004D71D7" w:rsidRPr="00CE6667" w:rsidRDefault="004D71D7" w:rsidP="007E6D82">
            <w:pPr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</w:pP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end"/>
            </w:r>
          </w:p>
        </w:tc>
        <w:tc>
          <w:tcPr>
            <w:tcW w:w="1580" w:type="dxa"/>
            <w:gridSpan w:val="2"/>
            <w:tcBorders>
              <w:right w:val="nil"/>
            </w:tcBorders>
            <w:vAlign w:val="center"/>
          </w:tcPr>
          <w:p w14:paraId="35304847" w14:textId="77777777" w:rsidR="004D71D7" w:rsidRPr="00CE6667" w:rsidRDefault="004D71D7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sz w:val="20"/>
                <w:lang w:val="sk-SK"/>
              </w:rPr>
              <w:t>Na plný úväzok:</w:t>
            </w:r>
          </w:p>
        </w:tc>
        <w:tc>
          <w:tcPr>
            <w:tcW w:w="1544" w:type="dxa"/>
            <w:gridSpan w:val="2"/>
            <w:tcBorders>
              <w:left w:val="nil"/>
            </w:tcBorders>
            <w:vAlign w:val="center"/>
          </w:tcPr>
          <w:p w14:paraId="1851A1E3" w14:textId="77777777" w:rsidR="004D71D7" w:rsidRPr="00CE6667" w:rsidRDefault="004D71D7" w:rsidP="007E6D82">
            <w:pPr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</w:pP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end"/>
            </w:r>
          </w:p>
        </w:tc>
        <w:tc>
          <w:tcPr>
            <w:tcW w:w="2104" w:type="dxa"/>
            <w:gridSpan w:val="2"/>
            <w:tcBorders>
              <w:right w:val="nil"/>
            </w:tcBorders>
            <w:vAlign w:val="center"/>
          </w:tcPr>
          <w:p w14:paraId="0EBC4FFE" w14:textId="77777777" w:rsidR="004D71D7" w:rsidRPr="00CE6667" w:rsidRDefault="004D71D7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sz w:val="20"/>
                <w:lang w:val="sk-SK"/>
              </w:rPr>
              <w:t>Na čiastočný úväzok:</w:t>
            </w:r>
          </w:p>
        </w:tc>
        <w:tc>
          <w:tcPr>
            <w:tcW w:w="812" w:type="dxa"/>
            <w:tcBorders>
              <w:left w:val="nil"/>
            </w:tcBorders>
            <w:vAlign w:val="center"/>
          </w:tcPr>
          <w:p w14:paraId="69558489" w14:textId="77777777" w:rsidR="004D71D7" w:rsidRPr="00CE6667" w:rsidRDefault="004D71D7" w:rsidP="007E6D82">
            <w:pPr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</w:pP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end"/>
            </w:r>
          </w:p>
        </w:tc>
      </w:tr>
      <w:tr w:rsidR="004D71D7" w:rsidRPr="00B10B50" w14:paraId="7D7C4D57" w14:textId="77777777" w:rsidTr="00440BCB">
        <w:tc>
          <w:tcPr>
            <w:tcW w:w="3480" w:type="dxa"/>
            <w:gridSpan w:val="3"/>
          </w:tcPr>
          <w:p w14:paraId="3E76A582" w14:textId="0256755E" w:rsidR="004D71D7" w:rsidRPr="00CE6667" w:rsidRDefault="004D71D7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sz w:val="20"/>
                <w:lang w:val="sk-SK"/>
              </w:rPr>
              <w:t>Údaj</w:t>
            </w:r>
            <w:r w:rsidR="003C6397" w:rsidRPr="00CE6667">
              <w:rPr>
                <w:rFonts w:ascii="Arial Narrow" w:hAnsi="Arial Narrow" w:cs="Arial"/>
                <w:sz w:val="20"/>
                <w:lang w:val="sk-SK"/>
              </w:rPr>
              <w:t>e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 xml:space="preserve"> o pracovných zmenách:</w:t>
            </w:r>
          </w:p>
        </w:tc>
        <w:tc>
          <w:tcPr>
            <w:tcW w:w="6040" w:type="dxa"/>
            <w:gridSpan w:val="7"/>
          </w:tcPr>
          <w:p w14:paraId="68B832A8" w14:textId="77777777" w:rsidR="004D71D7" w:rsidRPr="00CE6667" w:rsidRDefault="004D71D7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sz w:val="20"/>
                <w:lang w:val="sk-SK"/>
              </w:rPr>
              <w:t>Počet zamestnancov na každej pracovnej zmene</w:t>
            </w:r>
          </w:p>
        </w:tc>
      </w:tr>
      <w:tr w:rsidR="00440BCB" w:rsidRPr="00CE6667" w14:paraId="2C95C754" w14:textId="77777777" w:rsidTr="00F14CCF">
        <w:trPr>
          <w:trHeight w:val="359"/>
        </w:trPr>
        <w:tc>
          <w:tcPr>
            <w:tcW w:w="1561" w:type="dxa"/>
            <w:tcBorders>
              <w:right w:val="nil"/>
            </w:tcBorders>
            <w:vAlign w:val="center"/>
          </w:tcPr>
          <w:p w14:paraId="24AFFB8B" w14:textId="77777777" w:rsidR="00440BCB" w:rsidRPr="00CE6667" w:rsidRDefault="00440BCB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sz w:val="20"/>
                <w:lang w:val="sk-SK"/>
              </w:rPr>
              <w:t>Počet zmien:</w:t>
            </w:r>
          </w:p>
        </w:tc>
        <w:tc>
          <w:tcPr>
            <w:tcW w:w="1919" w:type="dxa"/>
            <w:gridSpan w:val="2"/>
            <w:tcBorders>
              <w:left w:val="nil"/>
            </w:tcBorders>
            <w:vAlign w:val="center"/>
          </w:tcPr>
          <w:p w14:paraId="0E51BD92" w14:textId="77777777" w:rsidR="00440BCB" w:rsidRPr="00CE6667" w:rsidRDefault="00440BCB" w:rsidP="007E6D82">
            <w:pPr>
              <w:pStyle w:val="Zkladntext"/>
              <w:jc w:val="center"/>
              <w:rPr>
                <w:rFonts w:ascii="Arial Narrow" w:hAnsi="Arial Narrow" w:cs="Arial"/>
                <w:b w:val="0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fldChar w:fldCharType="end"/>
            </w:r>
          </w:p>
        </w:tc>
        <w:tc>
          <w:tcPr>
            <w:tcW w:w="1510" w:type="dxa"/>
            <w:vAlign w:val="center"/>
          </w:tcPr>
          <w:p w14:paraId="70E234BF" w14:textId="77777777" w:rsidR="00440BCB" w:rsidRPr="00CE6667" w:rsidRDefault="00440BCB" w:rsidP="007E6D82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</w:pPr>
            <w:r w:rsidRPr="00CE6667">
              <w:rPr>
                <w:rFonts w:ascii="Arial Narrow" w:hAnsi="Arial Narrow" w:cs="Arial"/>
                <w:b/>
                <w:i/>
                <w:sz w:val="20"/>
                <w:szCs w:val="20"/>
                <w:lang w:val="sk-SK"/>
              </w:rPr>
              <w:t>1. zmen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 xml:space="preserve">a:  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fldChar w:fldCharType="end"/>
            </w:r>
          </w:p>
        </w:tc>
        <w:tc>
          <w:tcPr>
            <w:tcW w:w="1510" w:type="dxa"/>
            <w:gridSpan w:val="2"/>
            <w:vAlign w:val="center"/>
          </w:tcPr>
          <w:p w14:paraId="310E71C2" w14:textId="77777777" w:rsidR="00440BCB" w:rsidRPr="00CE6667" w:rsidRDefault="00440BCB" w:rsidP="007E6D82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</w:pPr>
            <w:r w:rsidRPr="00CE6667">
              <w:rPr>
                <w:rFonts w:ascii="Arial Narrow" w:hAnsi="Arial Narrow" w:cs="Arial"/>
                <w:b/>
                <w:i/>
                <w:sz w:val="20"/>
                <w:szCs w:val="20"/>
                <w:lang w:val="sk-SK"/>
              </w:rPr>
              <w:t>2. zmena: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 xml:space="preserve">  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fldChar w:fldCharType="end"/>
            </w:r>
          </w:p>
        </w:tc>
        <w:tc>
          <w:tcPr>
            <w:tcW w:w="1510" w:type="dxa"/>
            <w:gridSpan w:val="2"/>
            <w:vAlign w:val="center"/>
          </w:tcPr>
          <w:p w14:paraId="04426AB8" w14:textId="77777777" w:rsidR="00440BCB" w:rsidRPr="00CE6667" w:rsidRDefault="00440BCB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i/>
                <w:sz w:val="20"/>
                <w:lang w:val="sk-SK"/>
              </w:rPr>
              <w:t>3. zmena:</w:t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t xml:space="preserve">  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fldChar w:fldCharType="end"/>
            </w:r>
          </w:p>
        </w:tc>
        <w:tc>
          <w:tcPr>
            <w:tcW w:w="1510" w:type="dxa"/>
            <w:gridSpan w:val="2"/>
            <w:vAlign w:val="center"/>
          </w:tcPr>
          <w:p w14:paraId="122EE863" w14:textId="60841260" w:rsidR="00440BCB" w:rsidRPr="00CE6667" w:rsidRDefault="00440BCB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i/>
                <w:sz w:val="20"/>
                <w:lang w:val="sk-SK"/>
              </w:rPr>
              <w:t>4. zmena:</w:t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t xml:space="preserve">  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fldChar w:fldCharType="end"/>
            </w:r>
          </w:p>
        </w:tc>
      </w:tr>
    </w:tbl>
    <w:p w14:paraId="090C9F2F" w14:textId="77777777" w:rsidR="008F2D6F" w:rsidRPr="00CE6667" w:rsidRDefault="008F2D6F" w:rsidP="00F96053">
      <w:pPr>
        <w:spacing w:before="120"/>
        <w:rPr>
          <w:rFonts w:cs="Arial"/>
          <w:szCs w:val="18"/>
          <w:lang w:val="sk-SK"/>
        </w:rPr>
      </w:pPr>
      <w:bookmarkStart w:id="9" w:name="_Hlk78980329"/>
      <w:bookmarkEnd w:id="7"/>
      <w:r w:rsidRPr="00CE6667">
        <w:rPr>
          <w:rFonts w:cs="Arial"/>
          <w:szCs w:val="18"/>
          <w:lang w:val="sk-SK"/>
        </w:rPr>
        <w:t xml:space="preserve">Pracovné zmeny sú rovnocenné:      </w:t>
      </w:r>
      <w:r w:rsidRPr="00CE6667">
        <w:rPr>
          <w:rFonts w:cs="Arial"/>
          <w:b/>
          <w:szCs w:val="18"/>
          <w:lang w:val="sk-SK"/>
        </w:rPr>
        <w:t xml:space="preserve">ÁNO </w:t>
      </w:r>
      <w:r w:rsidRPr="00CE6667">
        <w:rPr>
          <w:rFonts w:cs="Arial"/>
          <w:b/>
          <w:szCs w:val="18"/>
          <w:lang w:val="sk-SK"/>
        </w:rPr>
        <w:fldChar w:fldCharType="begin">
          <w:ffData>
            <w:name w:val="Začiarkov10"/>
            <w:enabled/>
            <w:calcOnExit w:val="0"/>
            <w:checkBox>
              <w:sizeAuto/>
              <w:default w:val="0"/>
            </w:checkBox>
          </w:ffData>
        </w:fldChar>
      </w:r>
      <w:r w:rsidRPr="00CE6667">
        <w:rPr>
          <w:rFonts w:cs="Arial"/>
          <w:b/>
          <w:szCs w:val="18"/>
          <w:lang w:val="sk-SK"/>
        </w:rPr>
        <w:instrText xml:space="preserve"> FORMCHECKBOX </w:instrText>
      </w:r>
      <w:r w:rsidR="00864783">
        <w:rPr>
          <w:rFonts w:cs="Arial"/>
          <w:b/>
          <w:szCs w:val="18"/>
          <w:lang w:val="sk-SK"/>
        </w:rPr>
      </w:r>
      <w:r w:rsidR="00864783">
        <w:rPr>
          <w:rFonts w:cs="Arial"/>
          <w:b/>
          <w:szCs w:val="18"/>
          <w:lang w:val="sk-SK"/>
        </w:rPr>
        <w:fldChar w:fldCharType="separate"/>
      </w:r>
      <w:r w:rsidRPr="00CE6667">
        <w:rPr>
          <w:rFonts w:cs="Arial"/>
          <w:b/>
          <w:szCs w:val="18"/>
          <w:lang w:val="sk-SK"/>
        </w:rPr>
        <w:fldChar w:fldCharType="end"/>
      </w:r>
      <w:r w:rsidRPr="00CE6667">
        <w:rPr>
          <w:rFonts w:cs="Arial"/>
          <w:b/>
          <w:szCs w:val="18"/>
          <w:lang w:val="sk-SK"/>
        </w:rPr>
        <w:t xml:space="preserve">         NIE </w:t>
      </w:r>
      <w:r w:rsidRPr="00CE6667">
        <w:rPr>
          <w:rFonts w:cs="Arial"/>
          <w:b/>
          <w:szCs w:val="18"/>
          <w:lang w:val="sk-SK"/>
        </w:rPr>
        <w:fldChar w:fldCharType="begin">
          <w:ffData>
            <w:name w:val="Začiarkov11"/>
            <w:enabled/>
            <w:calcOnExit w:val="0"/>
            <w:checkBox>
              <w:sizeAuto/>
              <w:default w:val="0"/>
            </w:checkBox>
          </w:ffData>
        </w:fldChar>
      </w:r>
      <w:r w:rsidRPr="00CE6667">
        <w:rPr>
          <w:rFonts w:cs="Arial"/>
          <w:b/>
          <w:szCs w:val="18"/>
          <w:lang w:val="sk-SK"/>
        </w:rPr>
        <w:instrText xml:space="preserve"> FORMCHECKBOX </w:instrText>
      </w:r>
      <w:r w:rsidR="00864783">
        <w:rPr>
          <w:rFonts w:cs="Arial"/>
          <w:b/>
          <w:szCs w:val="18"/>
          <w:lang w:val="sk-SK"/>
        </w:rPr>
      </w:r>
      <w:r w:rsidR="00864783">
        <w:rPr>
          <w:rFonts w:cs="Arial"/>
          <w:b/>
          <w:szCs w:val="18"/>
          <w:lang w:val="sk-SK"/>
        </w:rPr>
        <w:fldChar w:fldCharType="separate"/>
      </w:r>
      <w:r w:rsidRPr="00CE6667">
        <w:rPr>
          <w:rFonts w:cs="Arial"/>
          <w:b/>
          <w:szCs w:val="18"/>
          <w:lang w:val="sk-SK"/>
        </w:rPr>
        <w:fldChar w:fldCharType="end"/>
      </w:r>
    </w:p>
    <w:bookmarkEnd w:id="9"/>
    <w:p w14:paraId="6F9F4F6E" w14:textId="77777777" w:rsidR="00F804A0" w:rsidRPr="00CE6667" w:rsidRDefault="00F804A0" w:rsidP="006C2F5C">
      <w:pPr>
        <w:pStyle w:val="Zkladntext"/>
        <w:rPr>
          <w:rFonts w:cs="Arial"/>
          <w:b w:val="0"/>
          <w:bCs/>
          <w:sz w:val="20"/>
          <w:szCs w:val="22"/>
          <w:lang w:val="sk-SK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19"/>
        <w:gridCol w:w="4820"/>
      </w:tblGrid>
      <w:tr w:rsidR="00D72C6E" w:rsidRPr="00CE6667" w14:paraId="58D746CD" w14:textId="77777777" w:rsidTr="002C2414">
        <w:trPr>
          <w:cantSplit/>
          <w:jc w:val="center"/>
        </w:trPr>
        <w:tc>
          <w:tcPr>
            <w:tcW w:w="4819" w:type="dxa"/>
            <w:shd w:val="clear" w:color="auto" w:fill="0070C0"/>
            <w:vAlign w:val="center"/>
          </w:tcPr>
          <w:p w14:paraId="505E98CF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cs="Arial"/>
                <w:b/>
                <w:bCs/>
                <w:color w:val="FFFFFF"/>
                <w:sz w:val="20"/>
                <w:szCs w:val="20"/>
                <w:lang w:val="sk-SK" w:eastAsia="sk-SK"/>
              </w:rPr>
            </w:pPr>
            <w:bookmarkStart w:id="10" w:name="_Hlk68084259"/>
            <w:r w:rsidRPr="00CE6667">
              <w:rPr>
                <w:rFonts w:cs="Arial"/>
                <w:b/>
                <w:bCs/>
                <w:color w:val="FFFFFF"/>
                <w:sz w:val="20"/>
                <w:szCs w:val="20"/>
                <w:lang w:val="sk-SK" w:eastAsia="sk-SK"/>
              </w:rPr>
              <w:t>Kritická surovina</w:t>
            </w:r>
          </w:p>
        </w:tc>
        <w:tc>
          <w:tcPr>
            <w:tcW w:w="4820" w:type="dxa"/>
            <w:shd w:val="clear" w:color="auto" w:fill="0070C0"/>
            <w:vAlign w:val="center"/>
          </w:tcPr>
          <w:p w14:paraId="58192CC4" w14:textId="77777777" w:rsidR="00D72C6E" w:rsidRPr="00CE6667" w:rsidRDefault="00D72C6E" w:rsidP="00D72C6E">
            <w:pPr>
              <w:pStyle w:val="Zkladntext2"/>
              <w:spacing w:before="40" w:after="40" w:line="240" w:lineRule="auto"/>
              <w:rPr>
                <w:rFonts w:cs="Arial"/>
                <w:color w:val="FFFFFF"/>
                <w:sz w:val="20"/>
                <w:lang w:val="sk-SK"/>
              </w:rPr>
            </w:pPr>
            <w:r w:rsidRPr="00CE6667">
              <w:rPr>
                <w:rFonts w:cs="Arial"/>
                <w:b/>
                <w:color w:val="FFFFFF"/>
                <w:sz w:val="20"/>
                <w:lang w:val="sk-SK"/>
              </w:rPr>
              <w:t xml:space="preserve">Názov a adresa </w:t>
            </w:r>
            <w:r w:rsidR="00404421" w:rsidRPr="00CE6667">
              <w:rPr>
                <w:rFonts w:cs="Arial"/>
                <w:b/>
                <w:color w:val="FFFFFF"/>
                <w:sz w:val="20"/>
                <w:lang w:val="sk-SK"/>
              </w:rPr>
              <w:t>dodávateľa kritickej suroviny</w:t>
            </w:r>
          </w:p>
        </w:tc>
      </w:tr>
      <w:tr w:rsidR="00D72C6E" w:rsidRPr="00CE6667" w14:paraId="7D891CDE" w14:textId="77777777" w:rsidTr="00697658">
        <w:trPr>
          <w:cantSplit/>
          <w:jc w:val="center"/>
        </w:trPr>
        <w:tc>
          <w:tcPr>
            <w:tcW w:w="4819" w:type="dxa"/>
            <w:vAlign w:val="center"/>
          </w:tcPr>
          <w:p w14:paraId="55C3FA04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  <w:tc>
          <w:tcPr>
            <w:tcW w:w="4820" w:type="dxa"/>
            <w:vAlign w:val="center"/>
          </w:tcPr>
          <w:p w14:paraId="5A5B5999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</w:tr>
      <w:tr w:rsidR="00D72C6E" w:rsidRPr="00CE6667" w14:paraId="78DD0AEC" w14:textId="77777777" w:rsidTr="00697658">
        <w:trPr>
          <w:cantSplit/>
          <w:jc w:val="center"/>
        </w:trPr>
        <w:tc>
          <w:tcPr>
            <w:tcW w:w="4819" w:type="dxa"/>
            <w:vAlign w:val="center"/>
          </w:tcPr>
          <w:p w14:paraId="10256C22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  <w:tc>
          <w:tcPr>
            <w:tcW w:w="4820" w:type="dxa"/>
            <w:vAlign w:val="center"/>
          </w:tcPr>
          <w:p w14:paraId="06B21505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</w:tr>
      <w:tr w:rsidR="00D72C6E" w:rsidRPr="00CE6667" w14:paraId="0BE9EF98" w14:textId="77777777" w:rsidTr="00697658">
        <w:trPr>
          <w:cantSplit/>
          <w:jc w:val="center"/>
        </w:trPr>
        <w:tc>
          <w:tcPr>
            <w:tcW w:w="4819" w:type="dxa"/>
            <w:vAlign w:val="center"/>
          </w:tcPr>
          <w:p w14:paraId="52F90315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  <w:tc>
          <w:tcPr>
            <w:tcW w:w="4820" w:type="dxa"/>
            <w:vAlign w:val="center"/>
          </w:tcPr>
          <w:p w14:paraId="35F82681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</w:tr>
      <w:tr w:rsidR="00D72C6E" w:rsidRPr="00CE6667" w14:paraId="565CF7A1" w14:textId="77777777" w:rsidTr="00697658">
        <w:trPr>
          <w:cantSplit/>
          <w:jc w:val="center"/>
        </w:trPr>
        <w:tc>
          <w:tcPr>
            <w:tcW w:w="4819" w:type="dxa"/>
            <w:vAlign w:val="center"/>
          </w:tcPr>
          <w:p w14:paraId="28994DB2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  <w:tc>
          <w:tcPr>
            <w:tcW w:w="4820" w:type="dxa"/>
            <w:vAlign w:val="center"/>
          </w:tcPr>
          <w:p w14:paraId="1C467757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</w:tr>
      <w:tr w:rsidR="00313550" w:rsidRPr="00CE6667" w14:paraId="09539ACC" w14:textId="77777777" w:rsidTr="00697658">
        <w:trPr>
          <w:cantSplit/>
          <w:jc w:val="center"/>
        </w:trPr>
        <w:tc>
          <w:tcPr>
            <w:tcW w:w="4819" w:type="dxa"/>
            <w:vAlign w:val="center"/>
          </w:tcPr>
          <w:p w14:paraId="4794D014" w14:textId="77777777" w:rsidR="00313550" w:rsidRPr="00CE6667" w:rsidRDefault="00313550" w:rsidP="00313550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  <w:tc>
          <w:tcPr>
            <w:tcW w:w="4820" w:type="dxa"/>
            <w:vAlign w:val="center"/>
          </w:tcPr>
          <w:p w14:paraId="32FF5B05" w14:textId="77777777" w:rsidR="00313550" w:rsidRPr="00CE6667" w:rsidRDefault="00313550" w:rsidP="00313550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</w:tr>
      <w:bookmarkEnd w:id="10"/>
    </w:tbl>
    <w:p w14:paraId="67663EA0" w14:textId="77777777" w:rsidR="00D739C8" w:rsidRPr="00CE6667" w:rsidRDefault="00D739C8" w:rsidP="002F2395">
      <w:pPr>
        <w:tabs>
          <w:tab w:val="left" w:pos="426"/>
        </w:tabs>
        <w:spacing w:before="120" w:after="40"/>
        <w:rPr>
          <w:rFonts w:cs="Arial"/>
          <w:b/>
          <w:sz w:val="20"/>
          <w:u w:val="single"/>
          <w:lang w:val="sk-SK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9"/>
        <w:gridCol w:w="2404"/>
        <w:gridCol w:w="6"/>
        <w:gridCol w:w="2550"/>
      </w:tblGrid>
      <w:tr w:rsidR="00D739C8" w:rsidRPr="00CE6667" w14:paraId="60E4D15E" w14:textId="77777777" w:rsidTr="00E720F1">
        <w:trPr>
          <w:cantSplit/>
          <w:jc w:val="center"/>
        </w:trPr>
        <w:tc>
          <w:tcPr>
            <w:tcW w:w="9639" w:type="dxa"/>
            <w:gridSpan w:val="4"/>
            <w:shd w:val="clear" w:color="auto" w:fill="0070C0"/>
            <w:vAlign w:val="center"/>
          </w:tcPr>
          <w:p w14:paraId="587D7B02" w14:textId="77777777" w:rsidR="00D739C8" w:rsidRPr="00CE6667" w:rsidRDefault="00D739C8" w:rsidP="00D739C8">
            <w:pPr>
              <w:pStyle w:val="Zkladntext2"/>
              <w:spacing w:before="40" w:after="40" w:line="240" w:lineRule="atLeast"/>
              <w:rPr>
                <w:rFonts w:cs="Arial"/>
                <w:color w:val="FFFFFF"/>
                <w:sz w:val="20"/>
                <w:lang w:val="sk-SK"/>
              </w:rPr>
            </w:pPr>
            <w:r w:rsidRPr="00CE6667">
              <w:rPr>
                <w:rFonts w:cs="Arial"/>
                <w:b/>
                <w:color w:val="FFFFFF"/>
                <w:sz w:val="20"/>
                <w:lang w:val="sk-SK"/>
              </w:rPr>
              <w:t>Pripravenosť klienta</w:t>
            </w:r>
          </w:p>
        </w:tc>
      </w:tr>
      <w:tr w:rsidR="00D739C8" w:rsidRPr="00CE6667" w14:paraId="1B502414" w14:textId="77777777" w:rsidTr="00FA6E6D">
        <w:trPr>
          <w:cantSplit/>
          <w:jc w:val="center"/>
        </w:trPr>
        <w:tc>
          <w:tcPr>
            <w:tcW w:w="4679" w:type="dxa"/>
            <w:vAlign w:val="center"/>
          </w:tcPr>
          <w:p w14:paraId="4540F497" w14:textId="77777777" w:rsidR="00D739C8" w:rsidRPr="00CE6667" w:rsidRDefault="00D739C8" w:rsidP="00D739C8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cs="Arial"/>
                <w:szCs w:val="18"/>
                <w:lang w:val="sk-SK" w:eastAsia="sk-SK"/>
              </w:rPr>
            </w:pPr>
            <w:r w:rsidRPr="00CE6667">
              <w:rPr>
                <w:rFonts w:cs="Arial"/>
                <w:szCs w:val="18"/>
                <w:lang w:val="sk-SK" w:eastAsia="sk-SK"/>
              </w:rPr>
              <w:t xml:space="preserve">Kedy bude váš </w:t>
            </w:r>
            <w:r w:rsidR="00EC1831" w:rsidRPr="00CE6667">
              <w:rPr>
                <w:rFonts w:cs="Arial"/>
                <w:szCs w:val="18"/>
                <w:lang w:val="sk-SK" w:eastAsia="sk-SK"/>
              </w:rPr>
              <w:t>systém riadenia kvality</w:t>
            </w:r>
            <w:r w:rsidRPr="00CE6667">
              <w:rPr>
                <w:rFonts w:cs="Arial"/>
                <w:szCs w:val="18"/>
                <w:lang w:val="sk-SK" w:eastAsia="sk-SK"/>
              </w:rPr>
              <w:t xml:space="preserve"> pripravený na </w:t>
            </w:r>
            <w:r w:rsidR="00EC1831" w:rsidRPr="00CE6667">
              <w:rPr>
                <w:rFonts w:cs="Arial"/>
                <w:szCs w:val="18"/>
                <w:lang w:val="sk-SK" w:eastAsia="sk-SK"/>
              </w:rPr>
              <w:t>posúdenie?</w:t>
            </w:r>
          </w:p>
        </w:tc>
        <w:tc>
          <w:tcPr>
            <w:tcW w:w="4960" w:type="dxa"/>
            <w:gridSpan w:val="3"/>
            <w:tcBorders>
              <w:bottom w:val="single" w:sz="4" w:space="0" w:color="auto"/>
            </w:tcBorders>
            <w:vAlign w:val="center"/>
          </w:tcPr>
          <w:p w14:paraId="67F41ED8" w14:textId="77777777" w:rsidR="00D739C8" w:rsidRPr="00CE6667" w:rsidRDefault="00D739C8" w:rsidP="00E720F1">
            <w:pPr>
              <w:pStyle w:val="Hlavika"/>
              <w:spacing w:before="80" w:after="80"/>
              <w:rPr>
                <w:rFonts w:cs="Arial"/>
                <w:szCs w:val="18"/>
                <w:lang w:val="sk-SK" w:eastAsia="sk-SK"/>
              </w:rPr>
            </w:pP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end"/>
            </w:r>
          </w:p>
        </w:tc>
      </w:tr>
      <w:tr w:rsidR="00F96053" w:rsidRPr="00CE6667" w14:paraId="00B55D5A" w14:textId="77777777" w:rsidTr="00FA6E6D">
        <w:trPr>
          <w:cantSplit/>
          <w:jc w:val="center"/>
        </w:trPr>
        <w:tc>
          <w:tcPr>
            <w:tcW w:w="4679" w:type="dxa"/>
            <w:vMerge w:val="restart"/>
            <w:vAlign w:val="center"/>
          </w:tcPr>
          <w:p w14:paraId="6C84E469" w14:textId="77777777" w:rsidR="00F96053" w:rsidRPr="00CE6667" w:rsidRDefault="00F96053" w:rsidP="00F96053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cs="Arial"/>
                <w:szCs w:val="18"/>
                <w:lang w:val="sk-SK" w:eastAsia="sk-SK"/>
              </w:rPr>
            </w:pPr>
            <w:r w:rsidRPr="00CE6667">
              <w:rPr>
                <w:rFonts w:cs="Arial"/>
                <w:szCs w:val="18"/>
                <w:lang w:val="sk-SK" w:eastAsia="sk-SK"/>
              </w:rPr>
              <w:lastRenderedPageBreak/>
              <w:t xml:space="preserve">Boli dokončené validácie </w:t>
            </w:r>
            <w:r w:rsidR="0056027E" w:rsidRPr="00CE6667">
              <w:rPr>
                <w:rFonts w:cs="Arial"/>
                <w:szCs w:val="18"/>
                <w:lang w:val="sk-SK" w:eastAsia="sk-SK"/>
              </w:rPr>
              <w:t>stability vrátane skladovateľnosti?</w:t>
            </w:r>
          </w:p>
        </w:tc>
        <w:tc>
          <w:tcPr>
            <w:tcW w:w="2410" w:type="dxa"/>
            <w:gridSpan w:val="2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413B857C" w14:textId="77777777" w:rsidR="00F96053" w:rsidRPr="00CE6667" w:rsidRDefault="00F96053" w:rsidP="00F96053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instrText xml:space="preserve"> FORMCHECKBOX </w:instrText>
            </w:r>
            <w:r w:rsidR="00864783">
              <w:rPr>
                <w:rFonts w:cs="Arial"/>
                <w:b/>
                <w:bCs/>
                <w:szCs w:val="18"/>
                <w:lang w:val="sk-SK"/>
              </w:rPr>
            </w:r>
            <w:r w:rsidR="00864783">
              <w:rPr>
                <w:rFonts w:cs="Arial"/>
                <w:b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t xml:space="preserve">  ÁNO</w:t>
            </w:r>
            <w:r w:rsidR="0056027E" w:rsidRPr="00CE6667">
              <w:rPr>
                <w:rFonts w:cs="Arial"/>
                <w:b/>
                <w:bCs/>
                <w:szCs w:val="18"/>
                <w:lang w:val="sk-SK"/>
              </w:rPr>
              <w:t xml:space="preserve"> </w:t>
            </w:r>
          </w:p>
        </w:tc>
        <w:tc>
          <w:tcPr>
            <w:tcW w:w="2550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237CAAE8" w14:textId="77777777" w:rsidR="00F96053" w:rsidRPr="00CE6667" w:rsidRDefault="00F96053" w:rsidP="00F96053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instrText xml:space="preserve"> FORMCHECKBOX </w:instrText>
            </w:r>
            <w:r w:rsidR="00864783">
              <w:rPr>
                <w:rFonts w:cs="Arial"/>
                <w:b/>
                <w:bCs/>
                <w:szCs w:val="18"/>
                <w:lang w:val="sk-SK"/>
              </w:rPr>
            </w:r>
            <w:r w:rsidR="00864783">
              <w:rPr>
                <w:rFonts w:cs="Arial"/>
                <w:b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t xml:space="preserve">  NIE</w:t>
            </w:r>
          </w:p>
        </w:tc>
      </w:tr>
      <w:tr w:rsidR="0056027E" w:rsidRPr="00B10B50" w14:paraId="35ECEC91" w14:textId="77777777" w:rsidTr="00EC1831">
        <w:trPr>
          <w:cantSplit/>
          <w:jc w:val="center"/>
        </w:trPr>
        <w:tc>
          <w:tcPr>
            <w:tcW w:w="4679" w:type="dxa"/>
            <w:vMerge/>
            <w:vAlign w:val="center"/>
          </w:tcPr>
          <w:p w14:paraId="48CAFBB8" w14:textId="77777777" w:rsidR="0056027E" w:rsidRPr="00CE6667" w:rsidRDefault="0056027E" w:rsidP="00F96053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cs="Arial"/>
                <w:szCs w:val="18"/>
                <w:lang w:val="sk-SK" w:eastAsia="sk-SK"/>
              </w:rPr>
            </w:pPr>
          </w:p>
        </w:tc>
        <w:tc>
          <w:tcPr>
            <w:tcW w:w="2410" w:type="dxa"/>
            <w:gridSpan w:val="2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E279A43" w14:textId="77777777" w:rsidR="0056027E" w:rsidRPr="00CE6667" w:rsidRDefault="0056027E" w:rsidP="00F96053">
            <w:pPr>
              <w:pStyle w:val="Hlavika"/>
              <w:spacing w:before="80" w:after="80"/>
              <w:rPr>
                <w:rStyle w:val="jlqj4b"/>
                <w:rFonts w:cs="Arial"/>
                <w:szCs w:val="18"/>
                <w:lang w:val="sk-SK"/>
              </w:rPr>
            </w:pPr>
            <w:r w:rsidRPr="00CE6667">
              <w:rPr>
                <w:rStyle w:val="jlqj4b"/>
                <w:rFonts w:cs="Arial"/>
                <w:szCs w:val="18"/>
                <w:lang w:val="sk-SK"/>
              </w:rPr>
              <w:t xml:space="preserve">Ďalšie informácie: 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end"/>
            </w:r>
          </w:p>
        </w:tc>
        <w:tc>
          <w:tcPr>
            <w:tcW w:w="25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4055C82B" w14:textId="77777777" w:rsidR="0056027E" w:rsidRPr="00CE6667" w:rsidRDefault="0056027E" w:rsidP="00F96053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  <w:r w:rsidRPr="00CE6667">
              <w:rPr>
                <w:rStyle w:val="jlqj4b"/>
                <w:rFonts w:cs="Arial"/>
                <w:szCs w:val="18"/>
                <w:lang w:val="sk-SK"/>
              </w:rPr>
              <w:t xml:space="preserve">Ak nie, uveďte predpokladaný termín dokončenia: 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end"/>
            </w:r>
          </w:p>
        </w:tc>
      </w:tr>
      <w:tr w:rsidR="00EC1831" w:rsidRPr="00CE6667" w14:paraId="54AE2616" w14:textId="77777777" w:rsidTr="000E67B4">
        <w:trPr>
          <w:cantSplit/>
          <w:jc w:val="center"/>
        </w:trPr>
        <w:tc>
          <w:tcPr>
            <w:tcW w:w="4679" w:type="dxa"/>
            <w:vMerge w:val="restart"/>
            <w:vAlign w:val="center"/>
          </w:tcPr>
          <w:p w14:paraId="5D3C5370" w14:textId="5E2F13EB" w:rsidR="00EC1831" w:rsidRPr="00CE6667" w:rsidRDefault="00EC1831" w:rsidP="00FA6E6D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cs="Arial"/>
                <w:szCs w:val="18"/>
                <w:lang w:val="sk-SK" w:eastAsia="sk-SK"/>
              </w:rPr>
            </w:pPr>
            <w:r w:rsidRPr="00CE6667">
              <w:rPr>
                <w:rStyle w:val="jlqj4b"/>
                <w:rFonts w:cs="Arial"/>
                <w:szCs w:val="18"/>
                <w:lang w:val="sk-SK"/>
              </w:rPr>
              <w:t>Sú politiky / postupy/ smernice napísané v angličtine/slovenčine/češtine?</w:t>
            </w:r>
            <w:r w:rsidR="003B0F2D">
              <w:rPr>
                <w:rStyle w:val="jlqj4b"/>
                <w:rFonts w:cs="Arial"/>
                <w:szCs w:val="18"/>
                <w:lang w:val="sk-SK"/>
              </w:rPr>
              <w:t>*</w:t>
            </w:r>
          </w:p>
        </w:tc>
        <w:tc>
          <w:tcPr>
            <w:tcW w:w="2410" w:type="dxa"/>
            <w:gridSpan w:val="2"/>
            <w:tcBorders>
              <w:bottom w:val="nil"/>
              <w:right w:val="dotted" w:sz="4" w:space="0" w:color="auto"/>
            </w:tcBorders>
            <w:vAlign w:val="center"/>
          </w:tcPr>
          <w:p w14:paraId="6E59C494" w14:textId="77777777" w:rsidR="00EC1831" w:rsidRPr="00CE6667" w:rsidRDefault="00EC1831" w:rsidP="00FA6E6D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instrText xml:space="preserve"> FORMCHECKBOX </w:instrText>
            </w:r>
            <w:r w:rsidR="00864783">
              <w:rPr>
                <w:rFonts w:cs="Arial"/>
                <w:b/>
                <w:bCs/>
                <w:szCs w:val="18"/>
                <w:lang w:val="sk-SK"/>
              </w:rPr>
            </w:r>
            <w:r w:rsidR="00864783">
              <w:rPr>
                <w:rFonts w:cs="Arial"/>
                <w:b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t xml:space="preserve">  ÁNO </w:t>
            </w:r>
          </w:p>
        </w:tc>
        <w:tc>
          <w:tcPr>
            <w:tcW w:w="2550" w:type="dxa"/>
            <w:tcBorders>
              <w:left w:val="dotted" w:sz="4" w:space="0" w:color="auto"/>
              <w:bottom w:val="nil"/>
            </w:tcBorders>
            <w:vAlign w:val="center"/>
          </w:tcPr>
          <w:p w14:paraId="04D75A41" w14:textId="77777777" w:rsidR="00EC1831" w:rsidRPr="00CE6667" w:rsidRDefault="00EC1831" w:rsidP="00FA6E6D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instrText xml:space="preserve"> FORMCHECKBOX </w:instrText>
            </w:r>
            <w:r w:rsidR="00864783">
              <w:rPr>
                <w:rFonts w:cs="Arial"/>
                <w:b/>
                <w:bCs/>
                <w:szCs w:val="18"/>
                <w:lang w:val="sk-SK"/>
              </w:rPr>
            </w:r>
            <w:r w:rsidR="00864783">
              <w:rPr>
                <w:rFonts w:cs="Arial"/>
                <w:b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t xml:space="preserve">  NIE</w:t>
            </w:r>
          </w:p>
        </w:tc>
      </w:tr>
      <w:tr w:rsidR="000E67B4" w:rsidRPr="00CE6667" w14:paraId="0CDF6B2A" w14:textId="77777777" w:rsidTr="00AB016C">
        <w:trPr>
          <w:cantSplit/>
          <w:jc w:val="center"/>
        </w:trPr>
        <w:tc>
          <w:tcPr>
            <w:tcW w:w="4679" w:type="dxa"/>
            <w:vMerge/>
            <w:vAlign w:val="center"/>
          </w:tcPr>
          <w:p w14:paraId="37F7F5DB" w14:textId="77777777" w:rsidR="000E67B4" w:rsidRPr="00CE6667" w:rsidRDefault="000E67B4" w:rsidP="00FA6E6D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Style w:val="jlqj4b"/>
                <w:rFonts w:cs="Arial"/>
                <w:szCs w:val="18"/>
                <w:lang w:val="sk-SK"/>
              </w:rPr>
            </w:pPr>
          </w:p>
        </w:tc>
        <w:tc>
          <w:tcPr>
            <w:tcW w:w="2404" w:type="dxa"/>
            <w:tcBorders>
              <w:top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4ED32B7B" w14:textId="4A8486A3" w:rsidR="000E67B4" w:rsidRPr="00CE6667" w:rsidRDefault="000E67B4" w:rsidP="00FA6E6D">
            <w:pPr>
              <w:pStyle w:val="Hlavika"/>
              <w:spacing w:before="80" w:after="80"/>
              <w:rPr>
                <w:rFonts w:cs="Arial"/>
                <w:b/>
                <w:bCs/>
                <w:szCs w:val="18"/>
                <w:lang w:val="sk-SK"/>
              </w:rPr>
            </w:pPr>
          </w:p>
        </w:tc>
        <w:tc>
          <w:tcPr>
            <w:tcW w:w="2556" w:type="dxa"/>
            <w:gridSpan w:val="2"/>
            <w:tcBorders>
              <w:top w:val="nil"/>
              <w:left w:val="dotted" w:sz="4" w:space="0" w:color="auto"/>
              <w:bottom w:val="single" w:sz="4" w:space="0" w:color="auto"/>
            </w:tcBorders>
            <w:vAlign w:val="center"/>
          </w:tcPr>
          <w:p w14:paraId="3E9FA08F" w14:textId="1BF98795" w:rsidR="000E67B4" w:rsidRPr="00CE6667" w:rsidRDefault="000E67B4" w:rsidP="00FA6E6D">
            <w:pPr>
              <w:pStyle w:val="Hlavika"/>
              <w:spacing w:before="80" w:after="80"/>
              <w:rPr>
                <w:rFonts w:cs="Arial"/>
                <w:b/>
                <w:bCs/>
                <w:szCs w:val="18"/>
                <w:lang w:val="sk-SK"/>
              </w:rPr>
            </w:pPr>
          </w:p>
        </w:tc>
      </w:tr>
      <w:tr w:rsidR="00FA6E6D" w:rsidRPr="00CE6667" w14:paraId="7E05EBF4" w14:textId="77777777" w:rsidTr="000E67B4">
        <w:trPr>
          <w:cantSplit/>
          <w:jc w:val="center"/>
        </w:trPr>
        <w:tc>
          <w:tcPr>
            <w:tcW w:w="4679" w:type="dxa"/>
            <w:vMerge w:val="restart"/>
            <w:vAlign w:val="center"/>
          </w:tcPr>
          <w:p w14:paraId="721EDC3B" w14:textId="4F1C08B2" w:rsidR="00FA6E6D" w:rsidRPr="00CE6667" w:rsidRDefault="00FA6E6D" w:rsidP="00FA6E6D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cs="Arial"/>
                <w:szCs w:val="18"/>
                <w:lang w:val="sk-SK" w:eastAsia="sk-SK"/>
              </w:rPr>
            </w:pPr>
            <w:r w:rsidRPr="00CE6667">
              <w:rPr>
                <w:rStyle w:val="jlqj4b"/>
                <w:rFonts w:cs="Arial"/>
                <w:szCs w:val="18"/>
                <w:lang w:val="sk-SK"/>
              </w:rPr>
              <w:t xml:space="preserve">Sú záznamy (výstupy </w:t>
            </w:r>
            <w:r w:rsidR="00EC1831" w:rsidRPr="00CE6667">
              <w:rPr>
                <w:rStyle w:val="jlqj4b"/>
                <w:rFonts w:cs="Arial"/>
                <w:szCs w:val="18"/>
                <w:lang w:val="sk-SK"/>
              </w:rPr>
              <w:t>zo systému riadenia kvality</w:t>
            </w:r>
            <w:r w:rsidRPr="00CE6667">
              <w:rPr>
                <w:rStyle w:val="jlqj4b"/>
                <w:rFonts w:cs="Arial"/>
                <w:szCs w:val="18"/>
                <w:lang w:val="sk-SK"/>
              </w:rPr>
              <w:t>) v angličtine/slovenčine/češtine?</w:t>
            </w:r>
            <w:r w:rsidR="003B0F2D">
              <w:rPr>
                <w:rStyle w:val="jlqj4b"/>
                <w:rFonts w:cs="Arial"/>
                <w:szCs w:val="18"/>
                <w:lang w:val="sk-SK"/>
              </w:rPr>
              <w:t>*</w:t>
            </w:r>
          </w:p>
        </w:tc>
        <w:tc>
          <w:tcPr>
            <w:tcW w:w="2410" w:type="dxa"/>
            <w:gridSpan w:val="2"/>
            <w:tcBorders>
              <w:bottom w:val="nil"/>
              <w:right w:val="dotted" w:sz="4" w:space="0" w:color="auto"/>
            </w:tcBorders>
            <w:vAlign w:val="center"/>
          </w:tcPr>
          <w:p w14:paraId="24F3C98F" w14:textId="77777777" w:rsidR="00FA6E6D" w:rsidRPr="00CE6667" w:rsidRDefault="00FA6E6D" w:rsidP="00FA6E6D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instrText xml:space="preserve"> FORMCHECKBOX </w:instrText>
            </w:r>
            <w:r w:rsidR="00864783">
              <w:rPr>
                <w:rFonts w:cs="Arial"/>
                <w:b/>
                <w:bCs/>
                <w:szCs w:val="18"/>
                <w:lang w:val="sk-SK"/>
              </w:rPr>
            </w:r>
            <w:r w:rsidR="00864783">
              <w:rPr>
                <w:rFonts w:cs="Arial"/>
                <w:b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t xml:space="preserve">  ÁNO </w:t>
            </w:r>
          </w:p>
        </w:tc>
        <w:tc>
          <w:tcPr>
            <w:tcW w:w="2550" w:type="dxa"/>
            <w:tcBorders>
              <w:left w:val="dotted" w:sz="4" w:space="0" w:color="auto"/>
              <w:bottom w:val="nil"/>
            </w:tcBorders>
            <w:vAlign w:val="center"/>
          </w:tcPr>
          <w:p w14:paraId="37882BD2" w14:textId="77777777" w:rsidR="00FA6E6D" w:rsidRPr="00CE6667" w:rsidRDefault="00FA6E6D" w:rsidP="00FA6E6D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instrText xml:space="preserve"> FORMCHECKBOX </w:instrText>
            </w:r>
            <w:r w:rsidR="00864783">
              <w:rPr>
                <w:rFonts w:cs="Arial"/>
                <w:b/>
                <w:bCs/>
                <w:szCs w:val="18"/>
                <w:lang w:val="sk-SK"/>
              </w:rPr>
            </w:r>
            <w:r w:rsidR="00864783">
              <w:rPr>
                <w:rFonts w:cs="Arial"/>
                <w:b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t xml:space="preserve">  NIE</w:t>
            </w:r>
          </w:p>
        </w:tc>
      </w:tr>
      <w:tr w:rsidR="000E67B4" w:rsidRPr="00CE6667" w14:paraId="5750FB20" w14:textId="77777777" w:rsidTr="00AB016C">
        <w:trPr>
          <w:cantSplit/>
          <w:jc w:val="center"/>
        </w:trPr>
        <w:tc>
          <w:tcPr>
            <w:tcW w:w="4679" w:type="dxa"/>
            <w:vMerge/>
            <w:vAlign w:val="center"/>
          </w:tcPr>
          <w:p w14:paraId="4439F995" w14:textId="77777777" w:rsidR="000E67B4" w:rsidRPr="00CE6667" w:rsidRDefault="000E67B4" w:rsidP="00FA6E6D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Style w:val="jlqj4b"/>
                <w:rFonts w:cs="Arial"/>
                <w:szCs w:val="18"/>
                <w:lang w:val="sk-SK"/>
              </w:rPr>
            </w:pPr>
          </w:p>
        </w:tc>
        <w:tc>
          <w:tcPr>
            <w:tcW w:w="2404" w:type="dxa"/>
            <w:tcBorders>
              <w:top w:val="nil"/>
              <w:right w:val="dotted" w:sz="4" w:space="0" w:color="auto"/>
            </w:tcBorders>
            <w:vAlign w:val="center"/>
          </w:tcPr>
          <w:p w14:paraId="2FF69B40" w14:textId="56608641" w:rsidR="000E67B4" w:rsidRPr="00CE6667" w:rsidRDefault="000E67B4" w:rsidP="00FA6E6D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</w:p>
        </w:tc>
        <w:tc>
          <w:tcPr>
            <w:tcW w:w="2556" w:type="dxa"/>
            <w:gridSpan w:val="2"/>
            <w:tcBorders>
              <w:top w:val="nil"/>
              <w:left w:val="dotted" w:sz="4" w:space="0" w:color="auto"/>
            </w:tcBorders>
            <w:vAlign w:val="center"/>
          </w:tcPr>
          <w:p w14:paraId="7F28B266" w14:textId="215E0BC7" w:rsidR="000E67B4" w:rsidRPr="00CE6667" w:rsidRDefault="000E67B4" w:rsidP="00FA6E6D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</w:p>
        </w:tc>
      </w:tr>
    </w:tbl>
    <w:p w14:paraId="58BECF11" w14:textId="5E9C6E24" w:rsidR="00D739C8" w:rsidRPr="00AB016C" w:rsidRDefault="003B0F2D" w:rsidP="00AB016C">
      <w:pPr>
        <w:tabs>
          <w:tab w:val="left" w:pos="426"/>
        </w:tabs>
        <w:spacing w:after="40"/>
        <w:rPr>
          <w:rFonts w:cs="Arial"/>
          <w:i/>
          <w:szCs w:val="18"/>
          <w:lang w:val="sk-SK"/>
        </w:rPr>
      </w:pPr>
      <w:r w:rsidRPr="00AB016C">
        <w:rPr>
          <w:rFonts w:cs="Arial"/>
          <w:i/>
          <w:szCs w:val="18"/>
          <w:lang w:val="sk-SK"/>
        </w:rPr>
        <w:t>* NO 2265 akceptuje dokumentované informácie súvisiace s procesom posúdenia zhody ZP / IVD ZP v slovenskom, českom alebo anglickom jazyku</w:t>
      </w:r>
      <w:r>
        <w:rPr>
          <w:rFonts w:cs="Arial"/>
          <w:i/>
          <w:szCs w:val="18"/>
          <w:lang w:val="sk-SK"/>
        </w:rPr>
        <w:t>.</w:t>
      </w:r>
    </w:p>
    <w:p w14:paraId="2B1AB437" w14:textId="77777777" w:rsidR="00E1602F" w:rsidRPr="00CE6667" w:rsidRDefault="00E1602F" w:rsidP="00864E6E">
      <w:pPr>
        <w:tabs>
          <w:tab w:val="left" w:pos="426"/>
        </w:tabs>
        <w:rPr>
          <w:rFonts w:cs="Arial"/>
          <w:b/>
          <w:sz w:val="20"/>
          <w:u w:val="single"/>
          <w:lang w:val="sk-SK"/>
        </w:rPr>
      </w:pPr>
    </w:p>
    <w:tbl>
      <w:tblPr>
        <w:tblW w:w="963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3"/>
        <w:gridCol w:w="7796"/>
      </w:tblGrid>
      <w:tr w:rsidR="001B62B9" w:rsidRPr="00CE6667" w14:paraId="70BF1248" w14:textId="77777777">
        <w:trPr>
          <w:cantSplit/>
          <w:trHeight w:val="462"/>
          <w:jc w:val="center"/>
        </w:trPr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3A80712E" w14:textId="77777777" w:rsidR="001B62B9" w:rsidRPr="00CE6667" w:rsidRDefault="00E43DE8" w:rsidP="006A5200">
            <w:pPr>
              <w:pStyle w:val="Pta"/>
              <w:tabs>
                <w:tab w:val="clear" w:pos="4536"/>
                <w:tab w:val="clear" w:pos="9072"/>
              </w:tabs>
              <w:rPr>
                <w:rFonts w:cs="Arial"/>
                <w:sz w:val="20"/>
                <w:lang w:val="sk-SK"/>
              </w:rPr>
            </w:pPr>
            <w:r w:rsidRPr="00CE6667">
              <w:rPr>
                <w:rFonts w:cs="Arial"/>
                <w:sz w:val="20"/>
                <w:lang w:val="sk-SK"/>
              </w:rPr>
              <w:t>Vyplnil</w:t>
            </w:r>
            <w:r w:rsidR="00D739C8" w:rsidRPr="00CE6667">
              <w:rPr>
                <w:rFonts w:cs="Arial"/>
                <w:sz w:val="20"/>
                <w:lang w:val="sk-SK"/>
              </w:rPr>
              <w:t xml:space="preserve"> (pracovná pozícia)</w:t>
            </w:r>
            <w:r w:rsidR="001B62B9" w:rsidRPr="00CE6667">
              <w:rPr>
                <w:rFonts w:cs="Arial"/>
                <w:sz w:val="20"/>
                <w:lang w:val="sk-SK"/>
              </w:rPr>
              <w:t xml:space="preserve">: </w:t>
            </w:r>
          </w:p>
        </w:tc>
        <w:tc>
          <w:tcPr>
            <w:tcW w:w="7796" w:type="dxa"/>
            <w:tcBorders>
              <w:left w:val="single" w:sz="4" w:space="0" w:color="auto"/>
            </w:tcBorders>
            <w:vAlign w:val="center"/>
          </w:tcPr>
          <w:p w14:paraId="6C82CB53" w14:textId="77777777" w:rsidR="001B62B9" w:rsidRPr="00CE6667" w:rsidRDefault="001B62B9" w:rsidP="006A5200">
            <w:pPr>
              <w:pStyle w:val="Pta"/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</w:tabs>
              <w:rPr>
                <w:rFonts w:cs="Arial"/>
                <w:sz w:val="20"/>
                <w:szCs w:val="20"/>
                <w:lang w:val="sk-SK"/>
              </w:rPr>
            </w:pPr>
            <w:r w:rsidRPr="00CE6667">
              <w:rPr>
                <w:rFonts w:cs="Arial"/>
                <w:bCs/>
                <w:sz w:val="20"/>
                <w:szCs w:val="20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bCs/>
                <w:sz w:val="20"/>
                <w:szCs w:val="20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bCs/>
                <w:sz w:val="20"/>
                <w:szCs w:val="20"/>
                <w:lang w:val="sk-SK"/>
              </w:rPr>
            </w:r>
            <w:r w:rsidRPr="00CE6667">
              <w:rPr>
                <w:rFonts w:cs="Arial"/>
                <w:bCs/>
                <w:sz w:val="20"/>
                <w:szCs w:val="20"/>
                <w:lang w:val="sk-SK"/>
              </w:rPr>
              <w:fldChar w:fldCharType="separate"/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Pr="00CE6667">
              <w:rPr>
                <w:rFonts w:cs="Arial"/>
                <w:bCs/>
                <w:sz w:val="20"/>
                <w:szCs w:val="20"/>
                <w:lang w:val="sk-SK"/>
              </w:rPr>
              <w:fldChar w:fldCharType="end"/>
            </w:r>
          </w:p>
        </w:tc>
      </w:tr>
      <w:tr w:rsidR="001B62B9" w:rsidRPr="00CE6667" w14:paraId="2188FB8B" w14:textId="77777777">
        <w:trPr>
          <w:cantSplit/>
          <w:trHeight w:val="257"/>
          <w:jc w:val="center"/>
        </w:trPr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6D2D39FB" w14:textId="77777777" w:rsidR="001B62B9" w:rsidRPr="00CE6667" w:rsidRDefault="00E43DE8" w:rsidP="006A5200">
            <w:pPr>
              <w:pStyle w:val="Pta"/>
              <w:tabs>
                <w:tab w:val="clear" w:pos="4536"/>
                <w:tab w:val="clear" w:pos="9072"/>
              </w:tabs>
              <w:rPr>
                <w:rFonts w:cs="Arial"/>
                <w:sz w:val="20"/>
                <w:lang w:val="sk-SK"/>
              </w:rPr>
            </w:pPr>
            <w:r w:rsidRPr="00CE6667">
              <w:rPr>
                <w:rFonts w:cs="Arial"/>
                <w:sz w:val="20"/>
                <w:lang w:val="sk-SK"/>
              </w:rPr>
              <w:t>Dátum</w:t>
            </w:r>
            <w:r w:rsidR="001B62B9" w:rsidRPr="00CE6667">
              <w:rPr>
                <w:rFonts w:cs="Arial"/>
                <w:sz w:val="20"/>
                <w:lang w:val="sk-SK"/>
              </w:rPr>
              <w:t>:</w:t>
            </w:r>
          </w:p>
        </w:tc>
        <w:tc>
          <w:tcPr>
            <w:tcW w:w="7796" w:type="dxa"/>
            <w:tcBorders>
              <w:left w:val="single" w:sz="4" w:space="0" w:color="auto"/>
            </w:tcBorders>
            <w:vAlign w:val="center"/>
          </w:tcPr>
          <w:p w14:paraId="7B164CB0" w14:textId="77777777" w:rsidR="001B62B9" w:rsidRPr="00CE6667" w:rsidRDefault="001B62B9" w:rsidP="006A5200">
            <w:pPr>
              <w:pStyle w:val="Pta"/>
              <w:tabs>
                <w:tab w:val="clear" w:pos="4536"/>
                <w:tab w:val="clear" w:pos="9072"/>
                <w:tab w:val="left" w:pos="497"/>
                <w:tab w:val="left" w:pos="1489"/>
                <w:tab w:val="left" w:pos="1914"/>
                <w:tab w:val="left" w:pos="2198"/>
                <w:tab w:val="left" w:pos="4395"/>
              </w:tabs>
              <w:rPr>
                <w:rFonts w:cs="Arial"/>
                <w:sz w:val="20"/>
                <w:szCs w:val="20"/>
                <w:lang w:val="sk-SK"/>
              </w:rPr>
            </w:pPr>
            <w:r w:rsidRPr="00CE6667">
              <w:rPr>
                <w:rFonts w:cs="Arial"/>
                <w:bCs/>
                <w:sz w:val="20"/>
                <w:szCs w:val="20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bCs/>
                <w:sz w:val="20"/>
                <w:szCs w:val="20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bCs/>
                <w:sz w:val="20"/>
                <w:szCs w:val="20"/>
                <w:lang w:val="sk-SK"/>
              </w:rPr>
            </w:r>
            <w:r w:rsidRPr="00CE6667">
              <w:rPr>
                <w:rFonts w:cs="Arial"/>
                <w:bCs/>
                <w:sz w:val="20"/>
                <w:szCs w:val="20"/>
                <w:lang w:val="sk-SK"/>
              </w:rPr>
              <w:fldChar w:fldCharType="separate"/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Pr="00CE6667">
              <w:rPr>
                <w:rFonts w:cs="Arial"/>
                <w:bCs/>
                <w:sz w:val="20"/>
                <w:szCs w:val="20"/>
                <w:lang w:val="sk-SK"/>
              </w:rPr>
              <w:fldChar w:fldCharType="end"/>
            </w:r>
          </w:p>
        </w:tc>
      </w:tr>
    </w:tbl>
    <w:p w14:paraId="1F26C3DD" w14:textId="77777777" w:rsidR="00E1602F" w:rsidRPr="00CE6667" w:rsidRDefault="00E1602F" w:rsidP="00EC1831">
      <w:pPr>
        <w:tabs>
          <w:tab w:val="left" w:pos="-1985"/>
          <w:tab w:val="left" w:pos="-1843"/>
        </w:tabs>
        <w:spacing w:before="120"/>
        <w:rPr>
          <w:rFonts w:cs="Arial"/>
          <w:sz w:val="20"/>
          <w:lang w:val="sk-SK"/>
        </w:rPr>
      </w:pPr>
    </w:p>
    <w:p w14:paraId="2D34A9E3" w14:textId="77777777" w:rsidR="00EC1831" w:rsidRPr="00CE6667" w:rsidRDefault="00EC1831" w:rsidP="00EC1831">
      <w:pPr>
        <w:tabs>
          <w:tab w:val="left" w:pos="-1985"/>
          <w:tab w:val="left" w:pos="-1843"/>
        </w:tabs>
        <w:spacing w:before="120"/>
        <w:rPr>
          <w:rFonts w:cs="Arial"/>
          <w:sz w:val="20"/>
          <w:lang w:val="sk-SK"/>
        </w:rPr>
      </w:pPr>
    </w:p>
    <w:tbl>
      <w:tblPr>
        <w:tblW w:w="0" w:type="auto"/>
        <w:tblInd w:w="7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pct25" w:color="auto" w:fill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50"/>
        <w:gridCol w:w="4889"/>
      </w:tblGrid>
      <w:tr w:rsidR="00E1602F" w:rsidRPr="00CE6667" w14:paraId="4A3E9273" w14:textId="77777777" w:rsidTr="00EC1831">
        <w:trPr>
          <w:cantSplit/>
          <w:trHeight w:val="393"/>
        </w:trPr>
        <w:tc>
          <w:tcPr>
            <w:tcW w:w="4750" w:type="dxa"/>
            <w:shd w:val="clear" w:color="auto" w:fill="0070C0"/>
          </w:tcPr>
          <w:p w14:paraId="58663092" w14:textId="77777777" w:rsidR="00FD3DC3" w:rsidRPr="00CE6667" w:rsidRDefault="00EC1831" w:rsidP="00A6423C">
            <w:pPr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 xml:space="preserve">Prosím pošlite vyplnený formulár na emailovú adresu </w:t>
            </w:r>
          </w:p>
        </w:tc>
        <w:tc>
          <w:tcPr>
            <w:tcW w:w="4889" w:type="dxa"/>
            <w:shd w:val="clear" w:color="auto" w:fill="0070C0"/>
          </w:tcPr>
          <w:p w14:paraId="63623956" w14:textId="77777777" w:rsidR="00E1602F" w:rsidRPr="00CE6667" w:rsidRDefault="00EC1831" w:rsidP="00A6423C">
            <w:pPr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info@3ec.sk</w:t>
            </w:r>
          </w:p>
        </w:tc>
      </w:tr>
    </w:tbl>
    <w:p w14:paraId="5D85296E" w14:textId="77777777" w:rsidR="00E1602F" w:rsidRPr="00CE6667" w:rsidRDefault="00E1602F" w:rsidP="00BC10F1">
      <w:pPr>
        <w:jc w:val="both"/>
        <w:rPr>
          <w:rFonts w:cs="Arial"/>
          <w:sz w:val="20"/>
          <w:lang w:val="sk-SK"/>
        </w:rPr>
      </w:pPr>
    </w:p>
    <w:p w14:paraId="58935121" w14:textId="77777777" w:rsidR="00BC10F1" w:rsidRPr="00CE6667" w:rsidRDefault="00BC10F1" w:rsidP="00BC10F1">
      <w:pPr>
        <w:jc w:val="both"/>
        <w:rPr>
          <w:rFonts w:cs="Arial"/>
          <w:sz w:val="20"/>
          <w:lang w:val="sk-SK"/>
        </w:rPr>
      </w:pPr>
    </w:p>
    <w:p w14:paraId="269C359B" w14:textId="55ABD856" w:rsidR="00BC10F1" w:rsidRPr="00BC10F1" w:rsidRDefault="00BC10F1" w:rsidP="00BC10F1">
      <w:pPr>
        <w:jc w:val="both"/>
        <w:rPr>
          <w:rFonts w:cs="Arial"/>
          <w:i/>
          <w:sz w:val="20"/>
          <w:lang w:val="sk-SK"/>
        </w:rPr>
      </w:pPr>
      <w:r w:rsidRPr="00CE6667">
        <w:rPr>
          <w:rFonts w:cs="Arial"/>
          <w:i/>
          <w:sz w:val="20"/>
          <w:lang w:val="sk-SK"/>
        </w:rPr>
        <w:t>Vyhlásenie ku GDPR: V súlade s čl. 6 ods. 1 písm. b) nariadenia Európskeho parlamentu a Rady (EÚ) 2016/679 o ochrane fyzických osôb pri spracúvaní osobných údajov a o voľnom pohybe takýchto údajov (Zákonnosť spracúvania), osobné údaje fyzických osôb, ktoré sú uvedené v tomto dokumente, sú zo strany 3EC International a.s. spracúvané za účelom, aby sa na základe žiadosti výrobcu vykonali opatrenia, konkrétne komunikácia a korešpondencia so zodpovednými pracovníkmi výrobcu, ktorý žiada o cenovú ponuku na posúdenie zhody pred uzatvorením zmluvy.</w:t>
      </w:r>
    </w:p>
    <w:sectPr w:rsidR="00BC10F1" w:rsidRPr="00BC10F1" w:rsidSect="00462867">
      <w:headerReference w:type="default" r:id="rId8"/>
      <w:footerReference w:type="default" r:id="rId9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A30FC2" w14:textId="77777777" w:rsidR="00797B73" w:rsidRDefault="00797B73">
      <w:r>
        <w:separator/>
      </w:r>
    </w:p>
  </w:endnote>
  <w:endnote w:type="continuationSeparator" w:id="0">
    <w:p w14:paraId="64BD805F" w14:textId="77777777" w:rsidR="00797B73" w:rsidRDefault="00797B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F08C31" w14:textId="339F5EFA" w:rsidR="00CD227F" w:rsidRPr="00BC10F1" w:rsidRDefault="00E13A42" w:rsidP="00DB638E">
    <w:pPr>
      <w:pStyle w:val="Pta"/>
      <w:tabs>
        <w:tab w:val="clear" w:pos="4536"/>
        <w:tab w:val="clear" w:pos="9072"/>
        <w:tab w:val="center" w:pos="4820"/>
        <w:tab w:val="right" w:pos="9356"/>
      </w:tabs>
      <w:jc w:val="center"/>
      <w:rPr>
        <w:rFonts w:cs="Arial"/>
        <w:szCs w:val="16"/>
        <w:lang w:val="sk-SK"/>
      </w:rPr>
    </w:pPr>
    <w:r>
      <w:rPr>
        <w:rFonts w:cs="Arial"/>
        <w:szCs w:val="16"/>
        <w:lang w:val="sk-SK"/>
      </w:rPr>
      <w:t>Rev. 8</w:t>
    </w:r>
    <w:r w:rsidR="00CD227F" w:rsidRPr="003C6397">
      <w:rPr>
        <w:rFonts w:cs="Arial"/>
        <w:szCs w:val="16"/>
        <w:lang w:val="sk-SK"/>
      </w:rPr>
      <w:t xml:space="preserve">, </w:t>
    </w:r>
    <w:r>
      <w:rPr>
        <w:rFonts w:cs="Arial"/>
        <w:szCs w:val="16"/>
        <w:lang w:val="sk-SK"/>
      </w:rPr>
      <w:t>01.06.2026</w:t>
    </w:r>
    <w:r w:rsidR="00CD227F" w:rsidRPr="0098089F">
      <w:rPr>
        <w:rFonts w:cs="Arial"/>
        <w:szCs w:val="16"/>
        <w:lang w:val="sk-SK"/>
      </w:rPr>
      <w:tab/>
      <w:t>F01Q NR Podklady pre cenovú ponuku</w:t>
    </w:r>
    <w:r w:rsidR="00CD227F" w:rsidRPr="0098089F">
      <w:rPr>
        <w:rFonts w:cs="Arial"/>
        <w:szCs w:val="16"/>
        <w:lang w:val="sk-SK"/>
      </w:rPr>
      <w:tab/>
    </w:r>
    <w:r w:rsidR="00CE6667">
      <w:rPr>
        <w:rFonts w:cs="Arial"/>
        <w:szCs w:val="16"/>
        <w:lang w:val="sk-SK"/>
      </w:rPr>
      <w:t>S</w:t>
    </w:r>
    <w:r w:rsidR="00CD227F" w:rsidRPr="0098089F">
      <w:rPr>
        <w:rFonts w:cs="Arial"/>
        <w:szCs w:val="16"/>
        <w:lang w:val="sk-SK"/>
      </w:rPr>
      <w:t xml:space="preserve">trana </w:t>
    </w:r>
    <w:r w:rsidR="00CD227F" w:rsidRPr="0098089F">
      <w:rPr>
        <w:rFonts w:cs="Arial"/>
        <w:szCs w:val="16"/>
        <w:lang w:val="sk-SK"/>
      </w:rPr>
      <w:fldChar w:fldCharType="begin"/>
    </w:r>
    <w:r w:rsidR="00CD227F" w:rsidRPr="0098089F">
      <w:rPr>
        <w:rFonts w:cs="Arial"/>
        <w:szCs w:val="16"/>
        <w:lang w:val="sk-SK"/>
      </w:rPr>
      <w:instrText xml:space="preserve"> PAGE </w:instrText>
    </w:r>
    <w:r w:rsidR="00CD227F" w:rsidRPr="0098089F">
      <w:rPr>
        <w:rFonts w:cs="Arial"/>
        <w:szCs w:val="16"/>
        <w:lang w:val="sk-SK"/>
      </w:rPr>
      <w:fldChar w:fldCharType="separate"/>
    </w:r>
    <w:r w:rsidR="00CD227F">
      <w:rPr>
        <w:rFonts w:cs="Arial"/>
        <w:noProof/>
        <w:szCs w:val="16"/>
        <w:lang w:val="sk-SK"/>
      </w:rPr>
      <w:t>2</w:t>
    </w:r>
    <w:r w:rsidR="00CD227F" w:rsidRPr="0098089F">
      <w:rPr>
        <w:rFonts w:cs="Arial"/>
        <w:szCs w:val="16"/>
        <w:lang w:val="sk-SK"/>
      </w:rPr>
      <w:fldChar w:fldCharType="end"/>
    </w:r>
    <w:r w:rsidR="00CD227F" w:rsidRPr="0098089F">
      <w:rPr>
        <w:rFonts w:cs="Arial"/>
        <w:szCs w:val="16"/>
        <w:lang w:val="sk-SK"/>
      </w:rPr>
      <w:t xml:space="preserve"> z </w:t>
    </w:r>
    <w:r w:rsidR="00CD227F" w:rsidRPr="0098089F">
      <w:rPr>
        <w:rFonts w:cs="Arial"/>
        <w:szCs w:val="16"/>
        <w:lang w:val="sk-SK"/>
      </w:rPr>
      <w:fldChar w:fldCharType="begin"/>
    </w:r>
    <w:r w:rsidR="00CD227F" w:rsidRPr="0098089F">
      <w:rPr>
        <w:rFonts w:cs="Arial"/>
        <w:szCs w:val="16"/>
        <w:lang w:val="sk-SK"/>
      </w:rPr>
      <w:instrText xml:space="preserve"> NUMPAGES </w:instrText>
    </w:r>
    <w:r w:rsidR="00CD227F" w:rsidRPr="0098089F">
      <w:rPr>
        <w:rFonts w:cs="Arial"/>
        <w:szCs w:val="16"/>
        <w:lang w:val="sk-SK"/>
      </w:rPr>
      <w:fldChar w:fldCharType="separate"/>
    </w:r>
    <w:r w:rsidR="00CD227F">
      <w:rPr>
        <w:rFonts w:cs="Arial"/>
        <w:noProof/>
        <w:szCs w:val="16"/>
        <w:lang w:val="sk-SK"/>
      </w:rPr>
      <w:t>4</w:t>
    </w:r>
    <w:r w:rsidR="00CD227F" w:rsidRPr="0098089F">
      <w:rPr>
        <w:rFonts w:cs="Arial"/>
        <w:szCs w:val="16"/>
        <w:lang w:val="sk-SK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C1543F" w14:textId="77777777" w:rsidR="00797B73" w:rsidRDefault="00797B73">
      <w:r>
        <w:separator/>
      </w:r>
    </w:p>
  </w:footnote>
  <w:footnote w:type="continuationSeparator" w:id="0">
    <w:p w14:paraId="5C8A7F05" w14:textId="77777777" w:rsidR="00797B73" w:rsidRDefault="00797B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492"/>
      <w:gridCol w:w="8028"/>
    </w:tblGrid>
    <w:tr w:rsidR="005E332C" w:rsidRPr="00753697" w14:paraId="16582C49" w14:textId="77777777" w:rsidTr="00E720F1">
      <w:tc>
        <w:tcPr>
          <w:tcW w:w="1511" w:type="dxa"/>
        </w:tcPr>
        <w:p w14:paraId="7E755334" w14:textId="5B7FA61F" w:rsidR="005E332C" w:rsidRPr="00753697" w:rsidRDefault="00EF11EC" w:rsidP="005E332C">
          <w:pPr>
            <w:pStyle w:val="Hlavika"/>
            <w:rPr>
              <w:rFonts w:cs="Arial"/>
              <w:b/>
              <w:color w:val="0000FF"/>
              <w:sz w:val="16"/>
              <w:szCs w:val="16"/>
              <w:lang w:eastAsia="sk-SK"/>
            </w:rPr>
          </w:pPr>
          <w:r w:rsidRPr="00753697">
            <w:rPr>
              <w:rFonts w:cs="Arial"/>
              <w:b/>
              <w:noProof/>
              <w:color w:val="0000FF"/>
              <w:sz w:val="16"/>
              <w:szCs w:val="16"/>
              <w:lang w:eastAsia="sk-SK"/>
            </w:rPr>
            <w:drawing>
              <wp:anchor distT="0" distB="0" distL="114300" distR="114300" simplePos="0" relativeHeight="251657728" behindDoc="0" locked="0" layoutInCell="1" allowOverlap="1" wp14:anchorId="51683B08" wp14:editId="09B0B796">
                <wp:simplePos x="0" y="0"/>
                <wp:positionH relativeFrom="column">
                  <wp:posOffset>44450</wp:posOffset>
                </wp:positionH>
                <wp:positionV relativeFrom="paragraph">
                  <wp:posOffset>68580</wp:posOffset>
                </wp:positionV>
                <wp:extent cx="659130" cy="826135"/>
                <wp:effectExtent l="0" t="0" r="0" b="0"/>
                <wp:wrapNone/>
                <wp:docPr id="3" name="Obrázok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9130" cy="826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605DF35" w14:textId="77777777" w:rsidR="005E332C" w:rsidRPr="00753697" w:rsidRDefault="005E332C" w:rsidP="005E332C">
          <w:pPr>
            <w:pStyle w:val="Hlavika"/>
            <w:rPr>
              <w:rFonts w:cs="Arial"/>
              <w:b/>
              <w:color w:val="0000FF"/>
              <w:sz w:val="16"/>
              <w:szCs w:val="16"/>
              <w:lang w:eastAsia="sk-SK"/>
            </w:rPr>
          </w:pPr>
        </w:p>
        <w:p w14:paraId="5A50F50E" w14:textId="77777777" w:rsidR="005E332C" w:rsidRPr="00753697" w:rsidRDefault="005E332C" w:rsidP="005E332C">
          <w:pPr>
            <w:pStyle w:val="Hlavika"/>
            <w:rPr>
              <w:rFonts w:cs="Arial"/>
              <w:b/>
              <w:color w:val="0000FF"/>
              <w:sz w:val="16"/>
              <w:szCs w:val="16"/>
              <w:lang w:eastAsia="sk-SK"/>
            </w:rPr>
          </w:pPr>
        </w:p>
        <w:p w14:paraId="6ED5FD37" w14:textId="77777777" w:rsidR="005E332C" w:rsidRPr="00753697" w:rsidRDefault="005E332C" w:rsidP="005E332C">
          <w:pPr>
            <w:pStyle w:val="Hlavika"/>
            <w:rPr>
              <w:rFonts w:cs="Arial"/>
              <w:b/>
              <w:color w:val="0000FF"/>
              <w:sz w:val="16"/>
              <w:szCs w:val="16"/>
              <w:lang w:eastAsia="sk-SK"/>
            </w:rPr>
          </w:pPr>
        </w:p>
        <w:p w14:paraId="22600CBC" w14:textId="77777777" w:rsidR="005E332C" w:rsidRPr="00753697" w:rsidRDefault="005E332C" w:rsidP="005E332C">
          <w:pPr>
            <w:pStyle w:val="Hlavika"/>
            <w:rPr>
              <w:rFonts w:cs="Arial"/>
              <w:b/>
              <w:color w:val="0000FF"/>
              <w:sz w:val="16"/>
              <w:szCs w:val="16"/>
              <w:lang w:eastAsia="sk-SK"/>
            </w:rPr>
          </w:pPr>
        </w:p>
        <w:p w14:paraId="59D5558C" w14:textId="77777777" w:rsidR="005E332C" w:rsidRPr="00753697" w:rsidRDefault="005E332C" w:rsidP="005E332C">
          <w:pPr>
            <w:pStyle w:val="Hlavika"/>
            <w:rPr>
              <w:rFonts w:cs="Arial"/>
              <w:b/>
              <w:color w:val="0000FF"/>
              <w:sz w:val="16"/>
              <w:szCs w:val="16"/>
              <w:lang w:eastAsia="sk-SK"/>
            </w:rPr>
          </w:pPr>
        </w:p>
        <w:p w14:paraId="683FC01C" w14:textId="77777777" w:rsidR="005E332C" w:rsidRPr="00753697" w:rsidRDefault="005E332C" w:rsidP="005E332C">
          <w:pPr>
            <w:pStyle w:val="Hlavika"/>
            <w:rPr>
              <w:rFonts w:cs="Arial"/>
              <w:b/>
              <w:color w:val="0000FF"/>
              <w:sz w:val="16"/>
              <w:szCs w:val="16"/>
              <w:lang w:eastAsia="sk-SK"/>
            </w:rPr>
          </w:pPr>
        </w:p>
        <w:p w14:paraId="70B9F3B8" w14:textId="77777777" w:rsidR="005E332C" w:rsidRPr="00753697" w:rsidRDefault="005E332C" w:rsidP="005E332C">
          <w:pPr>
            <w:pStyle w:val="Hlavika"/>
            <w:rPr>
              <w:rFonts w:cs="Arial"/>
              <w:b/>
              <w:color w:val="0000FF"/>
              <w:sz w:val="16"/>
              <w:szCs w:val="16"/>
              <w:lang w:eastAsia="sk-SK"/>
            </w:rPr>
          </w:pPr>
        </w:p>
      </w:tc>
      <w:tc>
        <w:tcPr>
          <w:tcW w:w="8128" w:type="dxa"/>
          <w:vAlign w:val="center"/>
        </w:tcPr>
        <w:p w14:paraId="28C7DC39" w14:textId="77777777" w:rsidR="005E332C" w:rsidRPr="005E332C" w:rsidRDefault="005E332C" w:rsidP="005E332C">
          <w:pPr>
            <w:pStyle w:val="Hlavika"/>
            <w:jc w:val="center"/>
            <w:rPr>
              <w:rFonts w:cs="Arial"/>
              <w:b/>
              <w:sz w:val="24"/>
              <w:lang w:val="sk-SK" w:eastAsia="sk-SK"/>
            </w:rPr>
          </w:pPr>
          <w:r w:rsidRPr="005E332C">
            <w:rPr>
              <w:rFonts w:cs="Arial"/>
              <w:b/>
              <w:sz w:val="24"/>
              <w:lang w:val="sk-SK" w:eastAsia="sk-SK"/>
            </w:rPr>
            <w:t>F01Q NR Podklady pre cenovú ponuku</w:t>
          </w:r>
        </w:p>
      </w:tc>
    </w:tr>
  </w:tbl>
  <w:p w14:paraId="4FA79B20" w14:textId="77777777" w:rsidR="005E332C" w:rsidRDefault="005E332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10FB9"/>
    <w:multiLevelType w:val="hybridMultilevel"/>
    <w:tmpl w:val="8290689E"/>
    <w:lvl w:ilvl="0" w:tplc="4D4246C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2D632B"/>
    <w:multiLevelType w:val="hybridMultilevel"/>
    <w:tmpl w:val="6C4AAC8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EC53C9"/>
    <w:multiLevelType w:val="hybridMultilevel"/>
    <w:tmpl w:val="F6F2350C"/>
    <w:lvl w:ilvl="0" w:tplc="0416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F83B86"/>
    <w:multiLevelType w:val="hybridMultilevel"/>
    <w:tmpl w:val="F84AB9FE"/>
    <w:lvl w:ilvl="0" w:tplc="254AEFB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SMZsxViVqEOD2hm+mXqEyjEpke57Cz9LPTK4YWJoQSZ726rLBYXKdh8kGydoohDKmIN0K3E9LYo8/+BhQlH3Zg==" w:salt="k5WDgGqDAfOE7+KZaool3w==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NTayMDW0sDAzMTVV0lEKTi0uzszPAykwrAUACQJEUywAAAA="/>
  </w:docVars>
  <w:rsids>
    <w:rsidRoot w:val="00AD382B"/>
    <w:rsid w:val="00001E90"/>
    <w:rsid w:val="00004E58"/>
    <w:rsid w:val="000128C2"/>
    <w:rsid w:val="000137AA"/>
    <w:rsid w:val="00017645"/>
    <w:rsid w:val="00031D3A"/>
    <w:rsid w:val="00040D39"/>
    <w:rsid w:val="0004205C"/>
    <w:rsid w:val="0005238F"/>
    <w:rsid w:val="00053571"/>
    <w:rsid w:val="000648A9"/>
    <w:rsid w:val="00065768"/>
    <w:rsid w:val="000A0024"/>
    <w:rsid w:val="000B5222"/>
    <w:rsid w:val="000C08E2"/>
    <w:rsid w:val="000C5445"/>
    <w:rsid w:val="000E02D7"/>
    <w:rsid w:val="000E0334"/>
    <w:rsid w:val="000E29BB"/>
    <w:rsid w:val="000E67B4"/>
    <w:rsid w:val="000F1F5B"/>
    <w:rsid w:val="001132FD"/>
    <w:rsid w:val="00125920"/>
    <w:rsid w:val="00126567"/>
    <w:rsid w:val="001413A5"/>
    <w:rsid w:val="00142201"/>
    <w:rsid w:val="00144432"/>
    <w:rsid w:val="00150E6E"/>
    <w:rsid w:val="001547EF"/>
    <w:rsid w:val="001579BF"/>
    <w:rsid w:val="00161705"/>
    <w:rsid w:val="00167D06"/>
    <w:rsid w:val="001864CB"/>
    <w:rsid w:val="001B227D"/>
    <w:rsid w:val="001B5FFF"/>
    <w:rsid w:val="001B62B9"/>
    <w:rsid w:val="001D5517"/>
    <w:rsid w:val="001F3325"/>
    <w:rsid w:val="001F5DF5"/>
    <w:rsid w:val="002012D8"/>
    <w:rsid w:val="00203176"/>
    <w:rsid w:val="00206713"/>
    <w:rsid w:val="00212B5D"/>
    <w:rsid w:val="0023104F"/>
    <w:rsid w:val="00231FD4"/>
    <w:rsid w:val="00235DA0"/>
    <w:rsid w:val="00241A0C"/>
    <w:rsid w:val="002469DA"/>
    <w:rsid w:val="00263DBE"/>
    <w:rsid w:val="00272E16"/>
    <w:rsid w:val="002872B5"/>
    <w:rsid w:val="00294832"/>
    <w:rsid w:val="00294F85"/>
    <w:rsid w:val="002B014B"/>
    <w:rsid w:val="002B332F"/>
    <w:rsid w:val="002C2414"/>
    <w:rsid w:val="002D5B00"/>
    <w:rsid w:val="002D5C67"/>
    <w:rsid w:val="002E2589"/>
    <w:rsid w:val="002F22AF"/>
    <w:rsid w:val="002F2395"/>
    <w:rsid w:val="002F472D"/>
    <w:rsid w:val="003014CC"/>
    <w:rsid w:val="00313550"/>
    <w:rsid w:val="00324BFE"/>
    <w:rsid w:val="00332E99"/>
    <w:rsid w:val="00342EBB"/>
    <w:rsid w:val="00350B0D"/>
    <w:rsid w:val="0035353D"/>
    <w:rsid w:val="00353D69"/>
    <w:rsid w:val="00357C3B"/>
    <w:rsid w:val="00360B2A"/>
    <w:rsid w:val="00364DF6"/>
    <w:rsid w:val="003729F2"/>
    <w:rsid w:val="00376B9E"/>
    <w:rsid w:val="00384720"/>
    <w:rsid w:val="003A51F8"/>
    <w:rsid w:val="003B0EBD"/>
    <w:rsid w:val="003B0F2D"/>
    <w:rsid w:val="003B4A84"/>
    <w:rsid w:val="003C6397"/>
    <w:rsid w:val="003C7687"/>
    <w:rsid w:val="003E72F5"/>
    <w:rsid w:val="003F3167"/>
    <w:rsid w:val="00400894"/>
    <w:rsid w:val="00402B5B"/>
    <w:rsid w:val="004033EB"/>
    <w:rsid w:val="00404421"/>
    <w:rsid w:val="004242E3"/>
    <w:rsid w:val="004270E0"/>
    <w:rsid w:val="00427EAC"/>
    <w:rsid w:val="004300A0"/>
    <w:rsid w:val="00431DC2"/>
    <w:rsid w:val="0043213F"/>
    <w:rsid w:val="00440BCB"/>
    <w:rsid w:val="00443D18"/>
    <w:rsid w:val="004543B7"/>
    <w:rsid w:val="00454820"/>
    <w:rsid w:val="00456B26"/>
    <w:rsid w:val="00462867"/>
    <w:rsid w:val="00472BC1"/>
    <w:rsid w:val="00475AA5"/>
    <w:rsid w:val="0048198D"/>
    <w:rsid w:val="004874C7"/>
    <w:rsid w:val="00492219"/>
    <w:rsid w:val="00493697"/>
    <w:rsid w:val="004A4E4A"/>
    <w:rsid w:val="004A748E"/>
    <w:rsid w:val="004C08F8"/>
    <w:rsid w:val="004C6C1C"/>
    <w:rsid w:val="004D537A"/>
    <w:rsid w:val="004D71D7"/>
    <w:rsid w:val="004E4ACC"/>
    <w:rsid w:val="004E51A8"/>
    <w:rsid w:val="004F3298"/>
    <w:rsid w:val="0050384E"/>
    <w:rsid w:val="005043D8"/>
    <w:rsid w:val="00504B70"/>
    <w:rsid w:val="00504CC8"/>
    <w:rsid w:val="005055F4"/>
    <w:rsid w:val="00512DD7"/>
    <w:rsid w:val="00554C39"/>
    <w:rsid w:val="0056027E"/>
    <w:rsid w:val="00561F0B"/>
    <w:rsid w:val="0058309E"/>
    <w:rsid w:val="00586FAD"/>
    <w:rsid w:val="00592B32"/>
    <w:rsid w:val="00594489"/>
    <w:rsid w:val="005A22A6"/>
    <w:rsid w:val="005A7AE1"/>
    <w:rsid w:val="005B122C"/>
    <w:rsid w:val="005B2D6D"/>
    <w:rsid w:val="005D6B5B"/>
    <w:rsid w:val="005E0074"/>
    <w:rsid w:val="005E332C"/>
    <w:rsid w:val="005F34DE"/>
    <w:rsid w:val="005F4AB9"/>
    <w:rsid w:val="00610556"/>
    <w:rsid w:val="00624AFE"/>
    <w:rsid w:val="00626F82"/>
    <w:rsid w:val="00634226"/>
    <w:rsid w:val="006410FE"/>
    <w:rsid w:val="00644375"/>
    <w:rsid w:val="00652CBA"/>
    <w:rsid w:val="00661474"/>
    <w:rsid w:val="006801D3"/>
    <w:rsid w:val="006870B7"/>
    <w:rsid w:val="006873F3"/>
    <w:rsid w:val="0069587C"/>
    <w:rsid w:val="00697658"/>
    <w:rsid w:val="006A1015"/>
    <w:rsid w:val="006A5200"/>
    <w:rsid w:val="006A55A6"/>
    <w:rsid w:val="006B40A3"/>
    <w:rsid w:val="006B5F71"/>
    <w:rsid w:val="006C2F5C"/>
    <w:rsid w:val="006C699B"/>
    <w:rsid w:val="006E1F1F"/>
    <w:rsid w:val="006E494F"/>
    <w:rsid w:val="007046DB"/>
    <w:rsid w:val="00705F52"/>
    <w:rsid w:val="00711452"/>
    <w:rsid w:val="0071258E"/>
    <w:rsid w:val="0071261C"/>
    <w:rsid w:val="007264D8"/>
    <w:rsid w:val="00735739"/>
    <w:rsid w:val="00743BE1"/>
    <w:rsid w:val="00761963"/>
    <w:rsid w:val="00772316"/>
    <w:rsid w:val="00793768"/>
    <w:rsid w:val="00797B73"/>
    <w:rsid w:val="007B1867"/>
    <w:rsid w:val="007B1F0C"/>
    <w:rsid w:val="007B2B04"/>
    <w:rsid w:val="007B3B48"/>
    <w:rsid w:val="007D1A22"/>
    <w:rsid w:val="007E1504"/>
    <w:rsid w:val="007E470C"/>
    <w:rsid w:val="007E6D82"/>
    <w:rsid w:val="007E7245"/>
    <w:rsid w:val="007F3E9B"/>
    <w:rsid w:val="00813F04"/>
    <w:rsid w:val="00816B60"/>
    <w:rsid w:val="00827119"/>
    <w:rsid w:val="00843802"/>
    <w:rsid w:val="008466B2"/>
    <w:rsid w:val="008601FA"/>
    <w:rsid w:val="00864783"/>
    <w:rsid w:val="00864E6E"/>
    <w:rsid w:val="00865332"/>
    <w:rsid w:val="00865A30"/>
    <w:rsid w:val="00877AEE"/>
    <w:rsid w:val="00880E5B"/>
    <w:rsid w:val="00891FCC"/>
    <w:rsid w:val="00894240"/>
    <w:rsid w:val="008A0DF4"/>
    <w:rsid w:val="008B1F10"/>
    <w:rsid w:val="008C196E"/>
    <w:rsid w:val="008C68BB"/>
    <w:rsid w:val="008F2739"/>
    <w:rsid w:val="008F2D6F"/>
    <w:rsid w:val="008F356C"/>
    <w:rsid w:val="008F7627"/>
    <w:rsid w:val="00902650"/>
    <w:rsid w:val="00902AAE"/>
    <w:rsid w:val="00902E54"/>
    <w:rsid w:val="00911967"/>
    <w:rsid w:val="00915736"/>
    <w:rsid w:val="00922E02"/>
    <w:rsid w:val="00925B35"/>
    <w:rsid w:val="00942DBF"/>
    <w:rsid w:val="00950750"/>
    <w:rsid w:val="00957A60"/>
    <w:rsid w:val="00964415"/>
    <w:rsid w:val="009644DB"/>
    <w:rsid w:val="00970757"/>
    <w:rsid w:val="00974885"/>
    <w:rsid w:val="0098089F"/>
    <w:rsid w:val="00985AA7"/>
    <w:rsid w:val="00986F34"/>
    <w:rsid w:val="00991E81"/>
    <w:rsid w:val="00994F53"/>
    <w:rsid w:val="00995CD0"/>
    <w:rsid w:val="009A2382"/>
    <w:rsid w:val="009A33E7"/>
    <w:rsid w:val="009A7CEB"/>
    <w:rsid w:val="009B2F86"/>
    <w:rsid w:val="009B69E6"/>
    <w:rsid w:val="009B7AB8"/>
    <w:rsid w:val="009C1650"/>
    <w:rsid w:val="009C7993"/>
    <w:rsid w:val="009C7B1A"/>
    <w:rsid w:val="009D6CE6"/>
    <w:rsid w:val="009E3E97"/>
    <w:rsid w:val="00A10064"/>
    <w:rsid w:val="00A217F3"/>
    <w:rsid w:val="00A338A8"/>
    <w:rsid w:val="00A369C4"/>
    <w:rsid w:val="00A40FE0"/>
    <w:rsid w:val="00A42541"/>
    <w:rsid w:val="00A44459"/>
    <w:rsid w:val="00A476D5"/>
    <w:rsid w:val="00A500C5"/>
    <w:rsid w:val="00A60467"/>
    <w:rsid w:val="00A6423C"/>
    <w:rsid w:val="00A648EA"/>
    <w:rsid w:val="00A66361"/>
    <w:rsid w:val="00A71259"/>
    <w:rsid w:val="00A7440C"/>
    <w:rsid w:val="00A80026"/>
    <w:rsid w:val="00A83E47"/>
    <w:rsid w:val="00A8494E"/>
    <w:rsid w:val="00AA120B"/>
    <w:rsid w:val="00AA7CD9"/>
    <w:rsid w:val="00AB016C"/>
    <w:rsid w:val="00AB0E44"/>
    <w:rsid w:val="00AB2C93"/>
    <w:rsid w:val="00AB588B"/>
    <w:rsid w:val="00AC2987"/>
    <w:rsid w:val="00AC2D31"/>
    <w:rsid w:val="00AD382B"/>
    <w:rsid w:val="00AD53E8"/>
    <w:rsid w:val="00AE4E21"/>
    <w:rsid w:val="00AE511E"/>
    <w:rsid w:val="00AE59E9"/>
    <w:rsid w:val="00AE617B"/>
    <w:rsid w:val="00B008E4"/>
    <w:rsid w:val="00B03CBB"/>
    <w:rsid w:val="00B03F5B"/>
    <w:rsid w:val="00B10B50"/>
    <w:rsid w:val="00B22751"/>
    <w:rsid w:val="00B30537"/>
    <w:rsid w:val="00B30EAD"/>
    <w:rsid w:val="00B400F1"/>
    <w:rsid w:val="00B637BD"/>
    <w:rsid w:val="00B65B91"/>
    <w:rsid w:val="00B739C0"/>
    <w:rsid w:val="00B975FA"/>
    <w:rsid w:val="00BA33E2"/>
    <w:rsid w:val="00BC10F1"/>
    <w:rsid w:val="00BC7585"/>
    <w:rsid w:val="00BD7DE9"/>
    <w:rsid w:val="00BE7353"/>
    <w:rsid w:val="00BF74AE"/>
    <w:rsid w:val="00C00FA8"/>
    <w:rsid w:val="00C024D1"/>
    <w:rsid w:val="00C04836"/>
    <w:rsid w:val="00C36FE4"/>
    <w:rsid w:val="00C50F42"/>
    <w:rsid w:val="00C97730"/>
    <w:rsid w:val="00CA6365"/>
    <w:rsid w:val="00CA799A"/>
    <w:rsid w:val="00CD227F"/>
    <w:rsid w:val="00CD2D5B"/>
    <w:rsid w:val="00CD5631"/>
    <w:rsid w:val="00CE6667"/>
    <w:rsid w:val="00CF0066"/>
    <w:rsid w:val="00CF44A1"/>
    <w:rsid w:val="00CF6392"/>
    <w:rsid w:val="00CF7DB3"/>
    <w:rsid w:val="00D0769D"/>
    <w:rsid w:val="00D07880"/>
    <w:rsid w:val="00D12C4E"/>
    <w:rsid w:val="00D27F38"/>
    <w:rsid w:val="00D36347"/>
    <w:rsid w:val="00D377C5"/>
    <w:rsid w:val="00D411CB"/>
    <w:rsid w:val="00D414F7"/>
    <w:rsid w:val="00D441E0"/>
    <w:rsid w:val="00D50399"/>
    <w:rsid w:val="00D570A1"/>
    <w:rsid w:val="00D65615"/>
    <w:rsid w:val="00D6612E"/>
    <w:rsid w:val="00D70886"/>
    <w:rsid w:val="00D72C6E"/>
    <w:rsid w:val="00D739C8"/>
    <w:rsid w:val="00D834CC"/>
    <w:rsid w:val="00D84D51"/>
    <w:rsid w:val="00D86CE3"/>
    <w:rsid w:val="00D91882"/>
    <w:rsid w:val="00D941F6"/>
    <w:rsid w:val="00DA1C73"/>
    <w:rsid w:val="00DB276F"/>
    <w:rsid w:val="00DB638E"/>
    <w:rsid w:val="00DC17EC"/>
    <w:rsid w:val="00DD56CC"/>
    <w:rsid w:val="00DD7608"/>
    <w:rsid w:val="00DE0FD3"/>
    <w:rsid w:val="00DF372E"/>
    <w:rsid w:val="00DF629A"/>
    <w:rsid w:val="00E13A42"/>
    <w:rsid w:val="00E1602F"/>
    <w:rsid w:val="00E16B60"/>
    <w:rsid w:val="00E243ED"/>
    <w:rsid w:val="00E36130"/>
    <w:rsid w:val="00E43DE8"/>
    <w:rsid w:val="00E453D6"/>
    <w:rsid w:val="00E55878"/>
    <w:rsid w:val="00E5605C"/>
    <w:rsid w:val="00E6012C"/>
    <w:rsid w:val="00E720F1"/>
    <w:rsid w:val="00E76CFA"/>
    <w:rsid w:val="00E77897"/>
    <w:rsid w:val="00E81EC3"/>
    <w:rsid w:val="00E86C46"/>
    <w:rsid w:val="00E906DA"/>
    <w:rsid w:val="00EC1831"/>
    <w:rsid w:val="00EC6F62"/>
    <w:rsid w:val="00EF11EC"/>
    <w:rsid w:val="00EF3B35"/>
    <w:rsid w:val="00EF6CD5"/>
    <w:rsid w:val="00F00A20"/>
    <w:rsid w:val="00F1027C"/>
    <w:rsid w:val="00F11EF5"/>
    <w:rsid w:val="00F14CCF"/>
    <w:rsid w:val="00F2130D"/>
    <w:rsid w:val="00F233A8"/>
    <w:rsid w:val="00F23C21"/>
    <w:rsid w:val="00F24DE9"/>
    <w:rsid w:val="00F27922"/>
    <w:rsid w:val="00F32506"/>
    <w:rsid w:val="00F34198"/>
    <w:rsid w:val="00F3479D"/>
    <w:rsid w:val="00F370D6"/>
    <w:rsid w:val="00F41F80"/>
    <w:rsid w:val="00F57073"/>
    <w:rsid w:val="00F57ED0"/>
    <w:rsid w:val="00F61900"/>
    <w:rsid w:val="00F67E43"/>
    <w:rsid w:val="00F804A0"/>
    <w:rsid w:val="00F86C97"/>
    <w:rsid w:val="00F96053"/>
    <w:rsid w:val="00FA6E6D"/>
    <w:rsid w:val="00FA74A5"/>
    <w:rsid w:val="00FB2E29"/>
    <w:rsid w:val="00FD189D"/>
    <w:rsid w:val="00FD3DC3"/>
    <w:rsid w:val="00FE6AD2"/>
    <w:rsid w:val="00FF4DDD"/>
    <w:rsid w:val="00FF5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7E16686"/>
  <w15:chartTrackingRefBased/>
  <w15:docId w15:val="{3A671984-4BE8-40E4-999B-F5B2C08D3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652CBA"/>
    <w:rPr>
      <w:rFonts w:ascii="Arial" w:hAnsi="Arial"/>
      <w:sz w:val="18"/>
      <w:szCs w:val="24"/>
      <w:lang w:val="en-US"/>
    </w:rPr>
  </w:style>
  <w:style w:type="paragraph" w:styleId="Nadpis2">
    <w:name w:val="heading 2"/>
    <w:basedOn w:val="Normlny"/>
    <w:next w:val="Normlny"/>
    <w:link w:val="Nadpis2Char"/>
    <w:qFormat/>
    <w:rsid w:val="00BD7DE9"/>
    <w:pPr>
      <w:keepNext/>
      <w:outlineLvl w:val="1"/>
    </w:pPr>
    <w:rPr>
      <w:rFonts w:ascii="Verdana" w:hAnsi="Verdana"/>
      <w:b/>
      <w:noProof/>
      <w:sz w:val="22"/>
      <w:szCs w:val="28"/>
      <w:lang w:val="x-none"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rsid w:val="0043213F"/>
    <w:pPr>
      <w:tabs>
        <w:tab w:val="center" w:pos="4536"/>
        <w:tab w:val="right" w:pos="9072"/>
      </w:tabs>
    </w:pPr>
    <w:rPr>
      <w:lang w:eastAsia="x-none"/>
    </w:rPr>
  </w:style>
  <w:style w:type="table" w:styleId="Mriekatabuky">
    <w:name w:val="Table Grid"/>
    <w:basedOn w:val="Normlnatabuka"/>
    <w:rsid w:val="004321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ta">
    <w:name w:val="footer"/>
    <w:basedOn w:val="Normlny"/>
    <w:rsid w:val="00D411CB"/>
    <w:pPr>
      <w:tabs>
        <w:tab w:val="center" w:pos="4536"/>
        <w:tab w:val="right" w:pos="9072"/>
      </w:tabs>
    </w:pPr>
  </w:style>
  <w:style w:type="paragraph" w:styleId="Zkladntext">
    <w:name w:val="Body Text"/>
    <w:basedOn w:val="Normlny"/>
    <w:rsid w:val="00E1602F"/>
    <w:pPr>
      <w:tabs>
        <w:tab w:val="left" w:pos="2694"/>
      </w:tabs>
    </w:pPr>
    <w:rPr>
      <w:b/>
      <w:szCs w:val="20"/>
      <w:lang w:val="de-DE" w:eastAsia="cs-CZ"/>
    </w:rPr>
  </w:style>
  <w:style w:type="paragraph" w:styleId="Zkladntext2">
    <w:name w:val="Body Text 2"/>
    <w:basedOn w:val="Normlny"/>
    <w:rsid w:val="00E1602F"/>
    <w:pPr>
      <w:spacing w:after="120" w:line="480" w:lineRule="auto"/>
    </w:pPr>
    <w:rPr>
      <w:sz w:val="22"/>
      <w:szCs w:val="20"/>
      <w:lang w:val="de-DE" w:eastAsia="cs-CZ"/>
    </w:rPr>
  </w:style>
  <w:style w:type="character" w:styleId="Hypertextovprepojenie">
    <w:name w:val="Hyperlink"/>
    <w:rsid w:val="00E1602F"/>
    <w:rPr>
      <w:color w:val="0000FF"/>
      <w:u w:val="single"/>
    </w:rPr>
  </w:style>
  <w:style w:type="character" w:styleId="PouitHypertextovPrepojenie">
    <w:name w:val="FollowedHyperlink"/>
    <w:uiPriority w:val="99"/>
    <w:semiHidden/>
    <w:unhideWhenUsed/>
    <w:rsid w:val="000F1F5B"/>
    <w:rPr>
      <w:color w:val="800080"/>
      <w:u w:val="single"/>
    </w:rPr>
  </w:style>
  <w:style w:type="character" w:customStyle="1" w:styleId="Nadpis2Char">
    <w:name w:val="Nadpis 2 Char"/>
    <w:link w:val="Nadpis2"/>
    <w:rsid w:val="00BD7DE9"/>
    <w:rPr>
      <w:rFonts w:ascii="Verdana" w:hAnsi="Verdana" w:cs="Arial"/>
      <w:b/>
      <w:noProof/>
      <w:sz w:val="22"/>
      <w:szCs w:val="28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F44A1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CF44A1"/>
    <w:rPr>
      <w:rFonts w:ascii="Tahoma" w:hAnsi="Tahoma" w:cs="Tahoma"/>
      <w:sz w:val="16"/>
      <w:szCs w:val="16"/>
    </w:rPr>
  </w:style>
  <w:style w:type="character" w:customStyle="1" w:styleId="Zmnka">
    <w:name w:val="Zmínka"/>
    <w:uiPriority w:val="99"/>
    <w:semiHidden/>
    <w:unhideWhenUsed/>
    <w:rsid w:val="007B2B04"/>
    <w:rPr>
      <w:color w:val="2B579A"/>
      <w:shd w:val="clear" w:color="auto" w:fill="E6E6E6"/>
    </w:rPr>
  </w:style>
  <w:style w:type="character" w:styleId="Nevyrieenzmienka">
    <w:name w:val="Unresolved Mention"/>
    <w:uiPriority w:val="99"/>
    <w:semiHidden/>
    <w:unhideWhenUsed/>
    <w:rsid w:val="00357C3B"/>
    <w:rPr>
      <w:color w:val="808080"/>
      <w:shd w:val="clear" w:color="auto" w:fill="E6E6E6"/>
    </w:rPr>
  </w:style>
  <w:style w:type="character" w:customStyle="1" w:styleId="HlavikaChar">
    <w:name w:val="Hlavička Char"/>
    <w:link w:val="Hlavika"/>
    <w:rsid w:val="002F2395"/>
    <w:rPr>
      <w:sz w:val="24"/>
      <w:szCs w:val="24"/>
      <w:lang w:val="en-US"/>
    </w:rPr>
  </w:style>
  <w:style w:type="character" w:styleId="Odkaznakomentr">
    <w:name w:val="annotation reference"/>
    <w:uiPriority w:val="99"/>
    <w:semiHidden/>
    <w:unhideWhenUsed/>
    <w:rsid w:val="005055F4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5055F4"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semiHidden/>
    <w:rsid w:val="005055F4"/>
    <w:rPr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055F4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5055F4"/>
    <w:rPr>
      <w:b/>
      <w:bCs/>
      <w:lang w:val="en-US"/>
    </w:rPr>
  </w:style>
  <w:style w:type="character" w:customStyle="1" w:styleId="jlqj4b">
    <w:name w:val="jlqj4b"/>
    <w:basedOn w:val="Predvolenpsmoodseku"/>
    <w:rsid w:val="00F96053"/>
  </w:style>
  <w:style w:type="paragraph" w:styleId="Odsekzoznamu">
    <w:name w:val="List Paragraph"/>
    <w:basedOn w:val="Normlny"/>
    <w:uiPriority w:val="34"/>
    <w:qFormat/>
    <w:rsid w:val="003C76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BDDF09-B2A3-428E-9E37-231B0C2B4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978</Words>
  <Characters>5576</Characters>
  <Application>Microsoft Office Word</Application>
  <DocSecurity>0</DocSecurity>
  <Lines>46</Lines>
  <Paragraphs>13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>F01Q_NR_SK_Podklady pre cenovu ponuku</vt:lpstr>
      <vt:lpstr>F01Q_NR_SK_Podklady pre cenovu ponuku</vt:lpstr>
      <vt:lpstr>Questions for quoting</vt:lpstr>
    </vt:vector>
  </TitlesOfParts>
  <Company>ITC</Company>
  <LinksUpToDate>false</LinksUpToDate>
  <CharactersWithSpaces>6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01Q_NR_SK_Podklady pre cenovu ponuku</dc:title>
  <dc:subject/>
  <dc:creator>lubor.lysak</dc:creator>
  <cp:keywords/>
  <cp:lastModifiedBy>Zuzana Maslikova</cp:lastModifiedBy>
  <cp:revision>7</cp:revision>
  <cp:lastPrinted>2025-05-06T20:29:00Z</cp:lastPrinted>
  <dcterms:created xsi:type="dcterms:W3CDTF">2025-05-06T20:28:00Z</dcterms:created>
  <dcterms:modified xsi:type="dcterms:W3CDTF">2026-06-01T12:22:00Z</dcterms:modified>
</cp:coreProperties>
</file>